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18352B" w14:textId="5B2D5556" w:rsidR="003577D8" w:rsidRDefault="00D33582">
      <w:pPr>
        <w:pStyle w:val="BodyText"/>
        <w:spacing w:before="7"/>
        <w:ind w:left="0"/>
        <w:rPr>
          <w:rFonts w:ascii="Arial"/>
          <w:sz w:val="24"/>
          <w:szCs w:val="24"/>
        </w:rPr>
      </w:pPr>
      <w:r w:rsidRPr="00D33582">
        <w:rPr>
          <w:rFonts w:ascii="Arial"/>
          <w:sz w:val="24"/>
          <w:szCs w:val="24"/>
        </w:rPr>
        <w:t xml:space="preserve">Our </w:t>
      </w:r>
      <w:r w:rsidRPr="00D33582">
        <w:rPr>
          <w:rFonts w:ascii="Arial"/>
          <w:i/>
          <w:iCs/>
          <w:sz w:val="24"/>
          <w:szCs w:val="24"/>
          <w:u w:val="single"/>
        </w:rPr>
        <w:t>String Theory song list</w:t>
      </w:r>
      <w:r w:rsidRPr="00D33582">
        <w:rPr>
          <w:rFonts w:ascii="Arial"/>
          <w:sz w:val="24"/>
          <w:szCs w:val="24"/>
        </w:rPr>
        <w:t xml:space="preserve"> is organized by genre and </w:t>
      </w:r>
      <w:r>
        <w:rPr>
          <w:rFonts w:ascii="Arial"/>
          <w:sz w:val="24"/>
          <w:szCs w:val="24"/>
        </w:rPr>
        <w:t xml:space="preserve">the </w:t>
      </w:r>
      <w:r w:rsidR="002C43B1">
        <w:rPr>
          <w:rFonts w:ascii="Arial"/>
          <w:sz w:val="24"/>
          <w:szCs w:val="24"/>
        </w:rPr>
        <w:t>group's</w:t>
      </w:r>
      <w:r w:rsidRPr="00D33582">
        <w:rPr>
          <w:rFonts w:ascii="Arial"/>
          <w:sz w:val="24"/>
          <w:szCs w:val="24"/>
        </w:rPr>
        <w:t xml:space="preserve"> size.  The material has all </w:t>
      </w:r>
      <w:r>
        <w:rPr>
          <w:rFonts w:ascii="Arial"/>
          <w:sz w:val="24"/>
          <w:szCs w:val="24"/>
        </w:rPr>
        <w:t>been</w:t>
      </w:r>
      <w:r w:rsidRPr="00D33582">
        <w:rPr>
          <w:rFonts w:ascii="Arial"/>
          <w:sz w:val="24"/>
          <w:szCs w:val="24"/>
        </w:rPr>
        <w:t xml:space="preserve"> compiled </w:t>
      </w:r>
      <w:r>
        <w:rPr>
          <w:rFonts w:ascii="Arial"/>
          <w:sz w:val="24"/>
          <w:szCs w:val="24"/>
        </w:rPr>
        <w:t>focusing on delivering</w:t>
      </w:r>
      <w:r w:rsidRPr="00D33582">
        <w:rPr>
          <w:rFonts w:ascii="Arial"/>
          <w:sz w:val="24"/>
          <w:szCs w:val="24"/>
        </w:rPr>
        <w:t xml:space="preserve"> the best possible performance coupled with the group size.  </w:t>
      </w:r>
      <w:r w:rsidR="002C43B1">
        <w:rPr>
          <w:rFonts w:ascii="Arial"/>
          <w:sz w:val="24"/>
          <w:szCs w:val="24"/>
        </w:rPr>
        <w:t>This is only a partial listing of the groups' music!  Let us know of any special requests!</w:t>
      </w:r>
    </w:p>
    <w:p w14:paraId="438FE9EC" w14:textId="77777777" w:rsidR="00D33582" w:rsidRDefault="00D33582">
      <w:pPr>
        <w:pStyle w:val="BodyText"/>
        <w:spacing w:before="7"/>
        <w:ind w:left="0"/>
        <w:rPr>
          <w:rFonts w:ascii="Arial"/>
          <w:sz w:val="24"/>
          <w:szCs w:val="24"/>
        </w:rPr>
      </w:pPr>
    </w:p>
    <w:p w14:paraId="477A5210" w14:textId="77777777" w:rsidR="00D33582" w:rsidRDefault="00D33582">
      <w:pPr>
        <w:pStyle w:val="BodyText"/>
        <w:spacing w:before="7"/>
        <w:ind w:left="0"/>
        <w:rPr>
          <w:rFonts w:ascii="Arial"/>
          <w:sz w:val="24"/>
          <w:szCs w:val="24"/>
        </w:rPr>
      </w:pPr>
    </w:p>
    <w:p w14:paraId="4FC08748" w14:textId="77777777" w:rsidR="00D33582" w:rsidRPr="00D33582" w:rsidRDefault="00D33582">
      <w:pPr>
        <w:pStyle w:val="BodyText"/>
        <w:spacing w:before="7"/>
        <w:ind w:left="0"/>
        <w:rPr>
          <w:rFonts w:ascii="Arial"/>
          <w:sz w:val="24"/>
          <w:szCs w:val="24"/>
        </w:rPr>
      </w:pPr>
    </w:p>
    <w:p w14:paraId="55BC9719" w14:textId="7F2596C2" w:rsidR="003577D8" w:rsidRPr="004C5D1D" w:rsidRDefault="00000000" w:rsidP="004C5D1D">
      <w:pPr>
        <w:pStyle w:val="Heading1"/>
        <w:spacing w:before="56"/>
        <w:jc w:val="center"/>
        <w:rPr>
          <w:sz w:val="28"/>
          <w:szCs w:val="28"/>
        </w:rPr>
      </w:pPr>
      <w:r w:rsidRPr="004C5D1D">
        <w:rPr>
          <w:sz w:val="28"/>
          <w:szCs w:val="28"/>
        </w:rPr>
        <w:t xml:space="preserve">Pop/Rock/Contemporary </w:t>
      </w:r>
      <w:r w:rsidR="004C5D1D" w:rsidRPr="004C5D1D">
        <w:rPr>
          <w:i/>
          <w:iCs/>
          <w:sz w:val="28"/>
          <w:szCs w:val="28"/>
          <w:u w:val="single"/>
        </w:rPr>
        <w:t xml:space="preserve">for </w:t>
      </w:r>
      <w:r w:rsidRPr="004C5D1D">
        <w:rPr>
          <w:sz w:val="28"/>
          <w:szCs w:val="28"/>
          <w:u w:val="single"/>
        </w:rPr>
        <w:t xml:space="preserve">Quartet </w:t>
      </w:r>
      <w:r w:rsidRPr="004C5D1D">
        <w:rPr>
          <w:i/>
          <w:iCs/>
          <w:sz w:val="28"/>
          <w:szCs w:val="28"/>
          <w:u w:val="single"/>
        </w:rPr>
        <w:t>or</w:t>
      </w:r>
      <w:r w:rsidRPr="004C5D1D">
        <w:rPr>
          <w:sz w:val="28"/>
          <w:szCs w:val="28"/>
          <w:u w:val="single"/>
        </w:rPr>
        <w:t xml:space="preserve"> Trio</w:t>
      </w:r>
    </w:p>
    <w:p w14:paraId="3EFD8A2D" w14:textId="77777777" w:rsidR="003577D8" w:rsidRDefault="003577D8">
      <w:pPr>
        <w:pStyle w:val="BodyText"/>
        <w:spacing w:before="10"/>
        <w:ind w:left="0"/>
        <w:rPr>
          <w:b/>
          <w:sz w:val="21"/>
        </w:rPr>
      </w:pPr>
    </w:p>
    <w:p w14:paraId="02BDEB6F" w14:textId="05579A26" w:rsidR="003577D8" w:rsidRDefault="00000000">
      <w:pPr>
        <w:pStyle w:val="BodyText"/>
        <w:ind w:right="4339"/>
      </w:pPr>
      <w:r>
        <w:t>25 Or 6 To 4 - Chicago</w:t>
      </w:r>
    </w:p>
    <w:p w14:paraId="4AFDC309" w14:textId="77777777" w:rsidR="003577D8" w:rsidRDefault="00000000">
      <w:pPr>
        <w:pStyle w:val="BodyText"/>
      </w:pPr>
      <w:r>
        <w:t>A Case Of You - Joni Mitchell</w:t>
      </w:r>
    </w:p>
    <w:p w14:paraId="04301594" w14:textId="77777777" w:rsidR="003577D8" w:rsidRDefault="00000000">
      <w:pPr>
        <w:pStyle w:val="BodyText"/>
        <w:spacing w:before="1"/>
      </w:pPr>
      <w:r>
        <w:t>A Cockeyed Optimist - South Pacific</w:t>
      </w:r>
    </w:p>
    <w:p w14:paraId="43B8890F" w14:textId="77777777" w:rsidR="003577D8" w:rsidRDefault="00000000">
      <w:pPr>
        <w:pStyle w:val="BodyText"/>
        <w:ind w:right="5161"/>
      </w:pPr>
      <w:r>
        <w:t>A Thousand Years - Twilight - Christina Perri Across The Universe - Beatles</w:t>
      </w:r>
    </w:p>
    <w:p w14:paraId="196EEA6E" w14:textId="77777777" w:rsidR="003577D8" w:rsidRDefault="00000000">
      <w:pPr>
        <w:pStyle w:val="BodyText"/>
        <w:spacing w:before="1"/>
        <w:ind w:right="6437"/>
      </w:pPr>
      <w:r>
        <w:t>Adon Olam Ad Matai - Jewish Aerials - System of a Down</w:t>
      </w:r>
    </w:p>
    <w:p w14:paraId="4F24399A" w14:textId="77777777" w:rsidR="003577D8" w:rsidRDefault="00000000">
      <w:pPr>
        <w:pStyle w:val="BodyText"/>
        <w:ind w:right="4921"/>
      </w:pPr>
      <w:r>
        <w:t>Ain't No Mountain High Enough - Marvin Gaye Ain't No Sunshine - Bill Withers</w:t>
      </w:r>
    </w:p>
    <w:p w14:paraId="3BC2B943" w14:textId="77777777" w:rsidR="003577D8" w:rsidRDefault="00000000">
      <w:pPr>
        <w:pStyle w:val="BodyText"/>
      </w:pPr>
      <w:r>
        <w:t>All About That Bass - Megan Trainor</w:t>
      </w:r>
    </w:p>
    <w:p w14:paraId="7160110D" w14:textId="4459FD50" w:rsidR="00D33582" w:rsidRDefault="00000000" w:rsidP="00D33582">
      <w:pPr>
        <w:pStyle w:val="BodyText"/>
        <w:ind w:right="4950"/>
      </w:pPr>
      <w:r>
        <w:t xml:space="preserve">All </w:t>
      </w:r>
      <w:r w:rsidR="00D33582">
        <w:t>A</w:t>
      </w:r>
      <w:r>
        <w:t xml:space="preserve">long </w:t>
      </w:r>
      <w:r w:rsidR="00D33582">
        <w:t>t</w:t>
      </w:r>
      <w:r>
        <w:t xml:space="preserve">he </w:t>
      </w:r>
      <w:r w:rsidR="00D33582">
        <w:t>W</w:t>
      </w:r>
      <w:r>
        <w:t xml:space="preserve">atchtower - Jimi </w:t>
      </w:r>
      <w:r w:rsidR="00D33582">
        <w:t>H</w:t>
      </w:r>
      <w:r>
        <w:t xml:space="preserve">endrix </w:t>
      </w:r>
    </w:p>
    <w:p w14:paraId="384A23E5" w14:textId="0D4D8125" w:rsidR="003577D8" w:rsidRDefault="00000000" w:rsidP="00D33582">
      <w:pPr>
        <w:pStyle w:val="BodyText"/>
        <w:ind w:right="4950"/>
      </w:pPr>
      <w:r>
        <w:t>All I Want is You - U2</w:t>
      </w:r>
    </w:p>
    <w:p w14:paraId="0F4FD8E4" w14:textId="77777777" w:rsidR="003577D8" w:rsidRDefault="00000000">
      <w:pPr>
        <w:pStyle w:val="BodyText"/>
        <w:ind w:right="6957"/>
        <w:jc w:val="both"/>
      </w:pPr>
      <w:r>
        <w:t>All My Loving - Beatles All Of Me - John Legend</w:t>
      </w:r>
    </w:p>
    <w:p w14:paraId="05406E5C" w14:textId="77777777" w:rsidR="003577D8" w:rsidRDefault="00000000">
      <w:pPr>
        <w:pStyle w:val="BodyText"/>
        <w:ind w:right="6454"/>
        <w:jc w:val="both"/>
      </w:pPr>
      <w:r>
        <w:t>All Of My Love - Led Zeppelin All of the Lights - Kanye West All You Need Is Love - Beatles Angel - Jimi Hendrix</w:t>
      </w:r>
    </w:p>
    <w:p w14:paraId="13D6767F" w14:textId="77777777" w:rsidR="003577D8" w:rsidRDefault="00000000">
      <w:pPr>
        <w:pStyle w:val="BodyText"/>
        <w:spacing w:line="268" w:lineRule="exact"/>
        <w:jc w:val="both"/>
      </w:pPr>
      <w:r>
        <w:t>Annie's Song - John Denver</w:t>
      </w:r>
    </w:p>
    <w:p w14:paraId="258CAD05" w14:textId="77777777" w:rsidR="003577D8" w:rsidRDefault="00000000">
      <w:pPr>
        <w:pStyle w:val="BodyText"/>
        <w:ind w:right="5842"/>
      </w:pPr>
      <w:r>
        <w:t>Another One Bites the Dust - Queen Any Way You Want It - Journey</w:t>
      </w:r>
    </w:p>
    <w:p w14:paraId="20D66C37" w14:textId="77777777" w:rsidR="003577D8" w:rsidRDefault="00000000">
      <w:pPr>
        <w:pStyle w:val="BodyText"/>
        <w:ind w:right="7067"/>
      </w:pPr>
      <w:r>
        <w:t>Anyone - Justin Bieber Art of Almost - Wilco</w:t>
      </w:r>
    </w:p>
    <w:p w14:paraId="5D0233D3" w14:textId="77777777" w:rsidR="003577D8" w:rsidRDefault="00000000">
      <w:pPr>
        <w:pStyle w:val="BodyText"/>
        <w:spacing w:before="1"/>
        <w:ind w:right="6418"/>
      </w:pPr>
      <w:r>
        <w:t>As Time Goes By - Casablanca At Last - Etta James</w:t>
      </w:r>
    </w:p>
    <w:p w14:paraId="388B082F" w14:textId="4121E9EC" w:rsidR="003577D8" w:rsidRDefault="00000000">
      <w:pPr>
        <w:pStyle w:val="BodyText"/>
        <w:ind w:right="6027"/>
      </w:pPr>
      <w:r>
        <w:t xml:space="preserve">Awake my soul - </w:t>
      </w:r>
      <w:r w:rsidR="00D33582">
        <w:t>Mumford</w:t>
      </w:r>
      <w:r>
        <w:t xml:space="preserve"> &amp; Sons Baba O' Riley -The Who</w:t>
      </w:r>
    </w:p>
    <w:p w14:paraId="48C5C771" w14:textId="77777777" w:rsidR="003577D8" w:rsidRDefault="00000000">
      <w:pPr>
        <w:pStyle w:val="BodyText"/>
        <w:ind w:right="6009"/>
      </w:pPr>
      <w:r>
        <w:t>Baby what a big surprise - Chicago bad guy -Billie Eilish</w:t>
      </w:r>
    </w:p>
    <w:p w14:paraId="6681281E" w14:textId="77777777" w:rsidR="003577D8" w:rsidRDefault="00000000">
      <w:pPr>
        <w:pStyle w:val="BodyText"/>
        <w:ind w:right="6752"/>
      </w:pPr>
      <w:r>
        <w:t>Bad Romance - Lady Gaga Beat it - Michael Jackson Beautiful Day - U2</w:t>
      </w:r>
    </w:p>
    <w:p w14:paraId="03ED0096" w14:textId="77777777" w:rsidR="003577D8" w:rsidRDefault="00000000">
      <w:pPr>
        <w:pStyle w:val="BodyText"/>
        <w:ind w:right="3734"/>
      </w:pPr>
      <w:r>
        <w:lastRenderedPageBreak/>
        <w:t>Beauty and the Beast - Be Our Guest - Menken and Ashman Beethoven's 5 Secrets - One Republic</w:t>
      </w:r>
    </w:p>
    <w:p w14:paraId="363C2D5F" w14:textId="77777777" w:rsidR="003577D8" w:rsidRDefault="00000000">
      <w:pPr>
        <w:pStyle w:val="BodyText"/>
        <w:spacing w:before="1"/>
        <w:ind w:right="5572"/>
      </w:pPr>
      <w:r>
        <w:t>Best Day of my Life - American Authors Billie Jean - Michael Jackson</w:t>
      </w:r>
    </w:p>
    <w:p w14:paraId="3DA555CD" w14:textId="77777777" w:rsidR="003577D8" w:rsidRDefault="00000000">
      <w:pPr>
        <w:pStyle w:val="BodyText"/>
        <w:spacing w:before="2" w:line="237" w:lineRule="auto"/>
        <w:ind w:right="5551"/>
      </w:pPr>
      <w:r>
        <w:t>Bittersweet Symphony - The Verve Black Magic Woman - Santana</w:t>
      </w:r>
    </w:p>
    <w:p w14:paraId="0AD96D79" w14:textId="77777777" w:rsidR="003577D8" w:rsidRDefault="00000000">
      <w:pPr>
        <w:pStyle w:val="BodyText"/>
        <w:spacing w:before="2"/>
      </w:pPr>
      <w:r>
        <w:t>Blackbird - Beatles</w:t>
      </w:r>
    </w:p>
    <w:p w14:paraId="52495FD2" w14:textId="77777777" w:rsidR="003577D8" w:rsidRDefault="00000000">
      <w:pPr>
        <w:pStyle w:val="BodyText"/>
        <w:ind w:right="5161"/>
      </w:pPr>
      <w:r>
        <w:t>Bless the Broken Road - Rascal Flatts Blinding Lights - The Weeknd</w:t>
      </w:r>
    </w:p>
    <w:p w14:paraId="38328C59" w14:textId="77777777" w:rsidR="003577D8" w:rsidRDefault="00000000">
      <w:pPr>
        <w:pStyle w:val="BodyText"/>
        <w:spacing w:before="39"/>
      </w:pPr>
      <w:r>
        <w:t>Bohemian Rhapsody - Queen</w:t>
      </w:r>
    </w:p>
    <w:p w14:paraId="063F043C" w14:textId="77777777" w:rsidR="003577D8" w:rsidRDefault="00000000">
      <w:pPr>
        <w:pStyle w:val="BodyText"/>
        <w:spacing w:before="1"/>
        <w:ind w:right="6203"/>
      </w:pPr>
      <w:r>
        <w:t>Born to Run - Bruce Springsteen Brand New - Ben Rector</w:t>
      </w:r>
    </w:p>
    <w:p w14:paraId="3A92135E" w14:textId="77777777" w:rsidR="003577D8" w:rsidRDefault="00000000">
      <w:pPr>
        <w:pStyle w:val="BodyText"/>
        <w:spacing w:before="2" w:line="237" w:lineRule="auto"/>
        <w:ind w:right="6358"/>
      </w:pPr>
      <w:r>
        <w:t>Break On Through - The Doors Bridgerton</w:t>
      </w:r>
      <w:r>
        <w:rPr>
          <w:spacing w:val="-4"/>
        </w:rPr>
        <w:t xml:space="preserve"> </w:t>
      </w:r>
      <w:r>
        <w:t>Theme</w:t>
      </w:r>
    </w:p>
    <w:p w14:paraId="10FDBF03" w14:textId="77777777" w:rsidR="003577D8" w:rsidRDefault="00000000">
      <w:pPr>
        <w:pStyle w:val="BodyText"/>
        <w:spacing w:before="2"/>
      </w:pPr>
      <w:r>
        <w:t>Bright -</w:t>
      </w:r>
      <w:r>
        <w:rPr>
          <w:spacing w:val="-4"/>
        </w:rPr>
        <w:t xml:space="preserve"> </w:t>
      </w:r>
      <w:r>
        <w:t>Echosmith</w:t>
      </w:r>
    </w:p>
    <w:p w14:paraId="7195A2F7" w14:textId="77777777" w:rsidR="003577D8" w:rsidRDefault="00000000">
      <w:pPr>
        <w:pStyle w:val="BodyText"/>
      </w:pPr>
      <w:r>
        <w:t>Brown Eyed Girl - Van Morrison</w:t>
      </w:r>
    </w:p>
    <w:p w14:paraId="1499C582" w14:textId="77777777" w:rsidR="003577D8" w:rsidRDefault="00000000">
      <w:pPr>
        <w:pStyle w:val="BodyText"/>
        <w:ind w:right="5161"/>
      </w:pPr>
      <w:r>
        <w:t>Build Me Up Buttercup - The Fondations Butter - BTS</w:t>
      </w:r>
    </w:p>
    <w:p w14:paraId="6A3AD5BB" w14:textId="77777777" w:rsidR="003577D8" w:rsidRDefault="00000000">
      <w:pPr>
        <w:pStyle w:val="BodyText"/>
        <w:spacing w:before="1"/>
      </w:pPr>
      <w:r>
        <w:t>California Love - 2 Pac</w:t>
      </w:r>
    </w:p>
    <w:p w14:paraId="6E26480A" w14:textId="77777777" w:rsidR="003577D8" w:rsidRDefault="00000000">
      <w:pPr>
        <w:pStyle w:val="BodyText"/>
        <w:ind w:right="5658"/>
      </w:pPr>
      <w:r>
        <w:t>Californication - Red Hot Chili Peppers Camelot Theme</w:t>
      </w:r>
    </w:p>
    <w:p w14:paraId="4DA6910E" w14:textId="77777777" w:rsidR="003577D8" w:rsidRDefault="00000000">
      <w:pPr>
        <w:pStyle w:val="BodyText"/>
        <w:spacing w:before="1"/>
        <w:ind w:right="4293"/>
      </w:pPr>
      <w:r>
        <w:t>Can You Feel the Love Tonight - Elton John - Lion King Can't Stop - Red Hot Chili Peppers</w:t>
      </w:r>
    </w:p>
    <w:p w14:paraId="0A17B5CF" w14:textId="77777777" w:rsidR="003577D8" w:rsidRDefault="00000000">
      <w:pPr>
        <w:pStyle w:val="BodyText"/>
        <w:ind w:right="5100"/>
      </w:pPr>
      <w:r>
        <w:t>Can't Take My Eyes Off Of You - Frankie Valli Cats - Memory - Andrew LLoyd Weber Changes - David Bowie</w:t>
      </w:r>
    </w:p>
    <w:p w14:paraId="4AA67302" w14:textId="77777777" w:rsidR="003577D8" w:rsidRDefault="00000000">
      <w:pPr>
        <w:pStyle w:val="BodyText"/>
        <w:ind w:right="6458"/>
      </w:pPr>
      <w:r>
        <w:t>Chasing Cars - Snow Patrol Cinema Paradiso - Morricone Cleopatra - Lumineers</w:t>
      </w:r>
    </w:p>
    <w:p w14:paraId="6E96DF07" w14:textId="77777777" w:rsidR="003577D8" w:rsidRDefault="00000000">
      <w:pPr>
        <w:pStyle w:val="BodyText"/>
      </w:pPr>
      <w:r>
        <w:t>Come as You Are - Nirvana</w:t>
      </w:r>
    </w:p>
    <w:p w14:paraId="2CF6FE70" w14:textId="77777777" w:rsidR="003577D8" w:rsidRDefault="00000000">
      <w:pPr>
        <w:pStyle w:val="BodyText"/>
        <w:ind w:right="5245"/>
      </w:pPr>
      <w:r>
        <w:t>Come On Eileen - Dexy's Midnight Runners Come Together - Beatles</w:t>
      </w:r>
    </w:p>
    <w:p w14:paraId="1A8BE1EF" w14:textId="77777777" w:rsidR="003577D8" w:rsidRDefault="00000000">
      <w:pPr>
        <w:pStyle w:val="BodyText"/>
        <w:spacing w:before="3" w:line="237" w:lineRule="auto"/>
        <w:ind w:right="7059"/>
      </w:pPr>
      <w:r>
        <w:t>Con te Partiro - Bocelli Concerning Hobbits</w:t>
      </w:r>
    </w:p>
    <w:p w14:paraId="03676019" w14:textId="77777777" w:rsidR="003577D8" w:rsidRDefault="00000000">
      <w:pPr>
        <w:pStyle w:val="BodyText"/>
        <w:spacing w:before="1"/>
        <w:ind w:right="4938"/>
      </w:pPr>
      <w:r>
        <w:t>Cowboy Bebop - The Real Folk Blues-Seatbelts Crash into me - Dave Matthews</w:t>
      </w:r>
    </w:p>
    <w:p w14:paraId="2FDE637E" w14:textId="77777777" w:rsidR="003577D8" w:rsidRDefault="00000000">
      <w:pPr>
        <w:pStyle w:val="BodyText"/>
        <w:spacing w:before="1"/>
        <w:ind w:right="6961"/>
      </w:pPr>
      <w:r>
        <w:t>Crazy - Gnarls Barkley Crazy in Love - Beyonce</w:t>
      </w:r>
    </w:p>
    <w:p w14:paraId="019BAC66" w14:textId="77777777" w:rsidR="003577D8" w:rsidRDefault="00000000">
      <w:pPr>
        <w:pStyle w:val="BodyText"/>
        <w:ind w:right="5551"/>
      </w:pPr>
      <w:r>
        <w:t>Crazy Little Thing Called Love - Queen Crazy Love - Van Morrison</w:t>
      </w:r>
    </w:p>
    <w:p w14:paraId="4C316D71" w14:textId="77777777" w:rsidR="003577D8" w:rsidRDefault="00000000">
      <w:pPr>
        <w:pStyle w:val="BodyText"/>
        <w:spacing w:before="1"/>
        <w:ind w:right="7326"/>
      </w:pPr>
      <w:r>
        <w:t>Creep - Radiohead Crossroads - Cream</w:t>
      </w:r>
    </w:p>
    <w:p w14:paraId="1F405E39" w14:textId="77777777" w:rsidR="003577D8" w:rsidRDefault="00000000">
      <w:pPr>
        <w:pStyle w:val="BodyText"/>
        <w:ind w:right="5509"/>
      </w:pPr>
      <w:r>
        <w:lastRenderedPageBreak/>
        <w:t>Dancing in the Moonlight - King Harvest Dancing On My Own - Calum Scott Dancing Queen - ABBA</w:t>
      </w:r>
    </w:p>
    <w:p w14:paraId="036B6B4E" w14:textId="77777777" w:rsidR="003577D8" w:rsidRDefault="00000000">
      <w:pPr>
        <w:pStyle w:val="BodyText"/>
        <w:ind w:right="4143"/>
      </w:pPr>
      <w:r>
        <w:t>Danger Zone - Top Gun - Kenny Loggins (arr. Jovanovic) Danger Zone - Top Gun - Kenny Loggins (arr. Tincher) Day Drinking - Little Big Town</w:t>
      </w:r>
    </w:p>
    <w:p w14:paraId="4B004476" w14:textId="77777777" w:rsidR="003577D8" w:rsidRDefault="00000000">
      <w:pPr>
        <w:pStyle w:val="BodyText"/>
        <w:ind w:right="6370"/>
      </w:pPr>
      <w:r>
        <w:t>Day Tripper - Beatles Daydream Believer - Monkees Despacito - Luis Fonsi</w:t>
      </w:r>
    </w:p>
    <w:p w14:paraId="644F3463" w14:textId="77777777" w:rsidR="003577D8" w:rsidRDefault="00000000">
      <w:pPr>
        <w:pStyle w:val="BodyText"/>
      </w:pPr>
      <w:r>
        <w:t>Did my time - Korn</w:t>
      </w:r>
    </w:p>
    <w:p w14:paraId="4D99ABC8" w14:textId="77777777" w:rsidR="003577D8" w:rsidRDefault="00000000">
      <w:pPr>
        <w:pStyle w:val="BodyText"/>
        <w:spacing w:before="3" w:line="237" w:lineRule="auto"/>
        <w:ind w:right="4955"/>
      </w:pPr>
      <w:r>
        <w:t>Dog days are over - Florence and the Machine Don't Stop Believing - Journey</w:t>
      </w:r>
    </w:p>
    <w:p w14:paraId="1B5FEE20" w14:textId="77777777" w:rsidR="003577D8" w:rsidRDefault="00000000">
      <w:pPr>
        <w:pStyle w:val="BodyText"/>
        <w:spacing w:before="1"/>
        <w:ind w:right="5480"/>
      </w:pPr>
      <w:r>
        <w:t>Don't Want To Miss A Thing - Aerosmith Dream On - Aerosmith</w:t>
      </w:r>
    </w:p>
    <w:p w14:paraId="4A3F0CA1" w14:textId="77777777" w:rsidR="003577D8" w:rsidRDefault="00000000">
      <w:pPr>
        <w:pStyle w:val="BodyText"/>
        <w:spacing w:before="1"/>
      </w:pPr>
      <w:r>
        <w:t>Dreams - The Cranberries</w:t>
      </w:r>
    </w:p>
    <w:p w14:paraId="3EFB11F5" w14:textId="742AAADE" w:rsidR="003577D8" w:rsidRDefault="00000000">
      <w:pPr>
        <w:pStyle w:val="BodyText"/>
        <w:spacing w:before="39"/>
        <w:ind w:right="6641"/>
      </w:pPr>
      <w:r>
        <w:t xml:space="preserve">Dust in the </w:t>
      </w:r>
      <w:r w:rsidR="00D33582">
        <w:t>Wind</w:t>
      </w:r>
      <w:r>
        <w:t xml:space="preserve"> - Kansas Edelweiss - Sound of Music Eleanor Rigby - Beatles Enchanted - Taylor Swift Enter Sandman - Metallica Ever After - George Fenton Everlong - Foo Fighters</w:t>
      </w:r>
    </w:p>
    <w:p w14:paraId="40ECB4DA" w14:textId="77777777" w:rsidR="003577D8" w:rsidRDefault="00000000">
      <w:pPr>
        <w:pStyle w:val="BodyText"/>
        <w:spacing w:line="268" w:lineRule="exact"/>
      </w:pPr>
      <w:r>
        <w:t>Every Little Thing She Does - The Police</w:t>
      </w:r>
    </w:p>
    <w:p w14:paraId="53E2E8A9" w14:textId="77777777" w:rsidR="003577D8" w:rsidRDefault="00000000">
      <w:pPr>
        <w:pStyle w:val="BodyText"/>
        <w:spacing w:before="1"/>
        <w:ind w:right="4368"/>
      </w:pPr>
      <w:r>
        <w:t>Everybody Wants to Rule the World - Tears for Fears Everything - Michael Buble</w:t>
      </w:r>
    </w:p>
    <w:p w14:paraId="43047097" w14:textId="6A584382" w:rsidR="003577D8" w:rsidRDefault="00000000">
      <w:pPr>
        <w:pStyle w:val="BodyText"/>
        <w:ind w:right="6701"/>
      </w:pPr>
      <w:r>
        <w:t xml:space="preserve">Fade </w:t>
      </w:r>
      <w:r w:rsidR="00D33582">
        <w:t>Into You</w:t>
      </w:r>
      <w:r>
        <w:t xml:space="preserve"> - Mazzy Star Faithfully - Journey</w:t>
      </w:r>
    </w:p>
    <w:p w14:paraId="1C60187D" w14:textId="77777777" w:rsidR="003577D8" w:rsidRDefault="00000000">
      <w:pPr>
        <w:pStyle w:val="BodyText"/>
        <w:spacing w:before="1"/>
        <w:ind w:right="6168"/>
      </w:pPr>
      <w:r>
        <w:t>Fallin All in You - Shawn Mendes Falling Slowly -</w:t>
      </w:r>
      <w:r>
        <w:rPr>
          <w:spacing w:val="-3"/>
        </w:rPr>
        <w:t xml:space="preserve"> </w:t>
      </w:r>
      <w:r>
        <w:t>Once</w:t>
      </w:r>
    </w:p>
    <w:p w14:paraId="2D983FC3" w14:textId="77777777" w:rsidR="003577D8" w:rsidRDefault="00000000">
      <w:pPr>
        <w:pStyle w:val="BodyText"/>
        <w:ind w:right="6270"/>
      </w:pPr>
      <w:r>
        <w:t>Feel so close - Calvin Harris Feeling good - Anthony Newley Fields Of Gold -</w:t>
      </w:r>
      <w:r>
        <w:rPr>
          <w:spacing w:val="-2"/>
        </w:rPr>
        <w:t xml:space="preserve"> </w:t>
      </w:r>
      <w:r>
        <w:t>Sting</w:t>
      </w:r>
    </w:p>
    <w:p w14:paraId="44D2F933" w14:textId="77777777" w:rsidR="003577D8" w:rsidRDefault="00000000">
      <w:pPr>
        <w:pStyle w:val="BodyText"/>
      </w:pPr>
      <w:r>
        <w:t>First Date -</w:t>
      </w:r>
      <w:r>
        <w:rPr>
          <w:spacing w:val="-6"/>
        </w:rPr>
        <w:t xml:space="preserve"> </w:t>
      </w:r>
      <w:r>
        <w:t>Blink-182</w:t>
      </w:r>
    </w:p>
    <w:p w14:paraId="6CAEFFCD" w14:textId="459A9F66" w:rsidR="003577D8" w:rsidRDefault="00000000" w:rsidP="00D33582">
      <w:pPr>
        <w:pStyle w:val="BodyText"/>
        <w:ind w:right="4950"/>
      </w:pPr>
      <w:r>
        <w:t>Footloose - Kenny Loggins (arr</w:t>
      </w:r>
      <w:r w:rsidR="00D33582">
        <w:t>.</w:t>
      </w:r>
      <w:r>
        <w:t xml:space="preserve"> Chegwidden) Footloose - Kenny Loggins (arr. Jovanovic) Forever - Beach</w:t>
      </w:r>
      <w:r>
        <w:rPr>
          <w:spacing w:val="-5"/>
        </w:rPr>
        <w:t xml:space="preserve"> </w:t>
      </w:r>
      <w:r>
        <w:t>Boys</w:t>
      </w:r>
    </w:p>
    <w:p w14:paraId="1098595B" w14:textId="77777777" w:rsidR="003577D8" w:rsidRDefault="00000000">
      <w:pPr>
        <w:pStyle w:val="BodyText"/>
        <w:ind w:right="6780"/>
      </w:pPr>
      <w:r>
        <w:t>Free - Zac Brown Band Freebird - Lynyrd Skynyrd</w:t>
      </w:r>
    </w:p>
    <w:p w14:paraId="3FA8B187" w14:textId="77777777" w:rsidR="003577D8" w:rsidRDefault="00000000">
      <w:pPr>
        <w:pStyle w:val="BodyText"/>
        <w:spacing w:before="3" w:line="237" w:lineRule="auto"/>
        <w:ind w:right="5391"/>
      </w:pPr>
      <w:r>
        <w:t>Gabriel's Oboe - Morricone - The Mission Game Of Thrones - Djawadi</w:t>
      </w:r>
    </w:p>
    <w:p w14:paraId="45AF6E18" w14:textId="77777777" w:rsidR="003577D8" w:rsidRDefault="00000000">
      <w:pPr>
        <w:pStyle w:val="BodyText"/>
        <w:spacing w:before="1"/>
        <w:ind w:right="6058"/>
        <w:jc w:val="both"/>
      </w:pPr>
      <w:r>
        <w:t xml:space="preserve">Games People Play - The Spinners Georgia on my Mind -Ray Charles </w:t>
      </w:r>
      <w:r>
        <w:lastRenderedPageBreak/>
        <w:t>Get Lucky - Daft Punk</w:t>
      </w:r>
    </w:p>
    <w:p w14:paraId="761F77B1" w14:textId="77777777" w:rsidR="003577D8" w:rsidRDefault="00000000">
      <w:pPr>
        <w:pStyle w:val="BodyText"/>
        <w:spacing w:before="1"/>
        <w:ind w:right="5852"/>
      </w:pPr>
      <w:r>
        <w:t>Glasgow Love theme - Love Actually God Only Knows - Beach Boys</w:t>
      </w:r>
    </w:p>
    <w:p w14:paraId="303FAD80" w14:textId="77777777" w:rsidR="003577D8" w:rsidRDefault="00000000">
      <w:pPr>
        <w:pStyle w:val="BodyText"/>
        <w:spacing w:before="1"/>
      </w:pPr>
      <w:r>
        <w:t>Gonna Fly Now - Rocky</w:t>
      </w:r>
    </w:p>
    <w:p w14:paraId="15EFC611" w14:textId="77777777" w:rsidR="003577D8" w:rsidRDefault="00000000">
      <w:pPr>
        <w:pStyle w:val="BodyText"/>
      </w:pPr>
      <w:r>
        <w:t>Good Vibrations - Beach Boys</w:t>
      </w:r>
    </w:p>
    <w:p w14:paraId="2A8E475B" w14:textId="1D132BC6" w:rsidR="003577D8" w:rsidRDefault="00000000">
      <w:pPr>
        <w:pStyle w:val="BodyText"/>
        <w:ind w:right="5805"/>
      </w:pPr>
      <w:r>
        <w:t xml:space="preserve">Got to Get You Into </w:t>
      </w:r>
      <w:r w:rsidR="00D33582">
        <w:t>My</w:t>
      </w:r>
      <w:r>
        <w:t xml:space="preserve"> Life - Beatles Hallelujah - Leonard Cohen</w:t>
      </w:r>
    </w:p>
    <w:p w14:paraId="2F5424FB" w14:textId="77777777" w:rsidR="003577D8" w:rsidRDefault="00000000">
      <w:pPr>
        <w:pStyle w:val="BodyText"/>
        <w:spacing w:line="267" w:lineRule="exact"/>
      </w:pPr>
      <w:r>
        <w:t>Halo - Beyonce</w:t>
      </w:r>
    </w:p>
    <w:p w14:paraId="4A1B907E" w14:textId="77777777" w:rsidR="003577D8" w:rsidRDefault="00000000">
      <w:pPr>
        <w:pStyle w:val="BodyText"/>
        <w:ind w:right="5602"/>
      </w:pPr>
      <w:r>
        <w:t>Hands Down - Dashboard Confessional Happy - Pharrell Williams</w:t>
      </w:r>
    </w:p>
    <w:p w14:paraId="1E830D6A" w14:textId="77777777" w:rsidR="003577D8" w:rsidRDefault="00000000">
      <w:pPr>
        <w:pStyle w:val="BodyText"/>
        <w:spacing w:before="1"/>
        <w:ind w:right="6457"/>
      </w:pPr>
      <w:r>
        <w:t>Happy Together - The Turtles Hard Day's Night - Beatles Havana - Camila Cabello</w:t>
      </w:r>
    </w:p>
    <w:p w14:paraId="24A6549B" w14:textId="77777777" w:rsidR="003577D8" w:rsidRDefault="00000000">
      <w:pPr>
        <w:pStyle w:val="BodyText"/>
        <w:spacing w:before="1"/>
        <w:ind w:right="5707"/>
      </w:pPr>
      <w:r>
        <w:t>Have I Told You Lately - Van Morrison Haywire - Bootstraps</w:t>
      </w:r>
    </w:p>
    <w:p w14:paraId="1C088186" w14:textId="4DDEBB56" w:rsidR="003577D8" w:rsidRDefault="00000000">
      <w:pPr>
        <w:pStyle w:val="BodyText"/>
        <w:ind w:right="6034"/>
      </w:pPr>
      <w:r>
        <w:t xml:space="preserve">Headrest for </w:t>
      </w:r>
      <w:r w:rsidR="00D33582">
        <w:t>My</w:t>
      </w:r>
      <w:r>
        <w:t xml:space="preserve"> Soul -Awolnation Heaven - Bryan Adams</w:t>
      </w:r>
    </w:p>
    <w:p w14:paraId="0D5DA289" w14:textId="77777777" w:rsidR="003577D8" w:rsidRDefault="00000000">
      <w:pPr>
        <w:pStyle w:val="BodyText"/>
        <w:spacing w:line="267" w:lineRule="exact"/>
      </w:pPr>
      <w:r>
        <w:t>Hello - Adele</w:t>
      </w:r>
    </w:p>
    <w:p w14:paraId="5C3125BA" w14:textId="77777777" w:rsidR="003577D8" w:rsidRDefault="00000000">
      <w:pPr>
        <w:pStyle w:val="BodyText"/>
      </w:pPr>
      <w:r>
        <w:t>Helpless - Hamilton</w:t>
      </w:r>
    </w:p>
    <w:p w14:paraId="6481471B" w14:textId="574EF3AB" w:rsidR="003577D8" w:rsidRDefault="00000000">
      <w:pPr>
        <w:pStyle w:val="BodyText"/>
        <w:spacing w:before="1"/>
      </w:pPr>
      <w:r>
        <w:t xml:space="preserve">Here Comes </w:t>
      </w:r>
      <w:r w:rsidR="00D33582">
        <w:t>t</w:t>
      </w:r>
      <w:r>
        <w:t>he Sun - Beatles</w:t>
      </w:r>
    </w:p>
    <w:p w14:paraId="4E91BE49" w14:textId="3FDDDDCA" w:rsidR="003577D8" w:rsidRDefault="00000000">
      <w:pPr>
        <w:pStyle w:val="BodyText"/>
      </w:pPr>
      <w:r>
        <w:t xml:space="preserve">Here There and Everywhere </w:t>
      </w:r>
      <w:r w:rsidR="00D33582">
        <w:t>–</w:t>
      </w:r>
      <w:r>
        <w:t xml:space="preserve"> Beatles</w:t>
      </w:r>
    </w:p>
    <w:p w14:paraId="058C1550" w14:textId="77777777" w:rsidR="003577D8" w:rsidRDefault="00000000">
      <w:pPr>
        <w:pStyle w:val="BodyText"/>
        <w:spacing w:before="39"/>
        <w:ind w:right="6779"/>
      </w:pPr>
      <w:r>
        <w:t>Hey Ho (Trio) - Lumineers Hey Soul Sister - Train</w:t>
      </w:r>
    </w:p>
    <w:p w14:paraId="6A1A63BE" w14:textId="77777777" w:rsidR="003577D8" w:rsidRDefault="00000000">
      <w:pPr>
        <w:pStyle w:val="BodyText"/>
        <w:spacing w:before="1"/>
        <w:ind w:right="6039"/>
      </w:pPr>
      <w:r>
        <w:t>Hey There Delilah- Plain White T's High Hopes - Panic! At The Disco Hit the Road Jack - Ray Charles</w:t>
      </w:r>
    </w:p>
    <w:p w14:paraId="11716D62" w14:textId="77777777" w:rsidR="003577D8" w:rsidRDefault="00000000">
      <w:pPr>
        <w:pStyle w:val="BodyText"/>
        <w:ind w:right="5467"/>
      </w:pPr>
      <w:r>
        <w:t>Hold You in My Arms - Ray La Montagne Holiday - Green Day</w:t>
      </w:r>
    </w:p>
    <w:p w14:paraId="477DF7A8" w14:textId="77777777" w:rsidR="003577D8" w:rsidRDefault="00000000">
      <w:pPr>
        <w:pStyle w:val="BodyText"/>
      </w:pPr>
      <w:r>
        <w:t>Holy - Justin Bieber</w:t>
      </w:r>
    </w:p>
    <w:p w14:paraId="4692C491" w14:textId="33173039" w:rsidR="003577D8" w:rsidRDefault="00000000">
      <w:pPr>
        <w:pStyle w:val="BodyText"/>
        <w:ind w:right="4991"/>
      </w:pPr>
      <w:r>
        <w:t xml:space="preserve">Home - Edward Sharpe &amp; The Magnetic Zeros Horchat </w:t>
      </w:r>
      <w:r w:rsidR="00D16A1D">
        <w:t>H</w:t>
      </w:r>
      <w:r>
        <w:t xml:space="preserve">ai </w:t>
      </w:r>
      <w:r w:rsidR="00D16A1D">
        <w:t>C</w:t>
      </w:r>
      <w:r>
        <w:t>aliptus - Ishtar</w:t>
      </w:r>
    </w:p>
    <w:p w14:paraId="078BD508" w14:textId="77777777" w:rsidR="003577D8" w:rsidRDefault="00000000">
      <w:pPr>
        <w:pStyle w:val="BodyText"/>
      </w:pPr>
      <w:r>
        <w:t>Hotel California - Eagles</w:t>
      </w:r>
    </w:p>
    <w:p w14:paraId="1A784C08" w14:textId="32484050" w:rsidR="003577D8" w:rsidRDefault="00000000">
      <w:pPr>
        <w:pStyle w:val="BodyText"/>
        <w:ind w:right="5898"/>
      </w:pPr>
      <w:r>
        <w:t xml:space="preserve">How Deep Is Your Love - Bee Gees How to Handle a Woman - Camelot I </w:t>
      </w:r>
      <w:r w:rsidR="00D33582">
        <w:t>Am</w:t>
      </w:r>
      <w:r>
        <w:t xml:space="preserve"> the Walrus - Beatles</w:t>
      </w:r>
    </w:p>
    <w:p w14:paraId="14098442" w14:textId="77777777" w:rsidR="003577D8" w:rsidRDefault="00000000">
      <w:pPr>
        <w:pStyle w:val="BodyText"/>
        <w:ind w:right="4937"/>
      </w:pPr>
      <w:r>
        <w:t>I Believe In A Thing Called Love - The Darkness I Can See Clearly Now - Johnny Nash</w:t>
      </w:r>
    </w:p>
    <w:p w14:paraId="4C23980A" w14:textId="77777777" w:rsidR="003577D8" w:rsidRDefault="00000000">
      <w:pPr>
        <w:pStyle w:val="BodyText"/>
      </w:pPr>
      <w:r>
        <w:t>I Can't Help Falling In Love - Elvis Presley</w:t>
      </w:r>
    </w:p>
    <w:p w14:paraId="0C8C9D17" w14:textId="77777777" w:rsidR="003577D8" w:rsidRDefault="00000000">
      <w:pPr>
        <w:pStyle w:val="BodyText"/>
        <w:ind w:right="3703"/>
      </w:pPr>
      <w:r>
        <w:t>I Can't Help Myself (Sugar Pie Honey Bunch) - The Four Tops I Could Have Danced All Night - My Fair Lady</w:t>
      </w:r>
    </w:p>
    <w:p w14:paraId="09732C96" w14:textId="77777777" w:rsidR="003577D8" w:rsidRDefault="00000000">
      <w:pPr>
        <w:pStyle w:val="BodyText"/>
      </w:pPr>
      <w:r>
        <w:t>I Do - Colbie Caillat</w:t>
      </w:r>
    </w:p>
    <w:p w14:paraId="228236EF" w14:textId="77777777" w:rsidR="003577D8" w:rsidRDefault="00000000">
      <w:pPr>
        <w:pStyle w:val="BodyText"/>
        <w:ind w:right="5522"/>
      </w:pPr>
      <w:r>
        <w:t xml:space="preserve">I Don't Wanna Miss a Thing - Aerosmith </w:t>
      </w:r>
      <w:r>
        <w:lastRenderedPageBreak/>
        <w:t>I Feel Good - James Brown</w:t>
      </w:r>
    </w:p>
    <w:p w14:paraId="78822A64" w14:textId="77777777" w:rsidR="003577D8" w:rsidRDefault="00000000">
      <w:pPr>
        <w:pStyle w:val="BodyText"/>
        <w:spacing w:before="1"/>
      </w:pPr>
      <w:r>
        <w:t>I Follow Rivers - Lykke Li</w:t>
      </w:r>
    </w:p>
    <w:p w14:paraId="34A127AE" w14:textId="77777777" w:rsidR="003577D8" w:rsidRDefault="00000000">
      <w:pPr>
        <w:pStyle w:val="BodyText"/>
        <w:spacing w:before="2" w:line="237" w:lineRule="auto"/>
        <w:ind w:right="6168"/>
      </w:pPr>
      <w:r>
        <w:t>I Gotta Feeling - Black Eyed Peas I Had Words - Babe</w:t>
      </w:r>
    </w:p>
    <w:p w14:paraId="257C00AD" w14:textId="77777777" w:rsidR="003577D8" w:rsidRDefault="00000000">
      <w:pPr>
        <w:pStyle w:val="BodyText"/>
        <w:spacing w:before="2"/>
        <w:ind w:right="4773"/>
      </w:pPr>
      <w:r>
        <w:t>I Heard It Through The Grapevine - Marvin Gaye I Just Called To Say I Love You - Stevie Wonder</w:t>
      </w:r>
    </w:p>
    <w:p w14:paraId="2132A4BF" w14:textId="77777777" w:rsidR="003577D8" w:rsidRDefault="00000000">
      <w:pPr>
        <w:pStyle w:val="BodyText"/>
        <w:ind w:right="5400"/>
      </w:pPr>
      <w:r>
        <w:t>I Love You Always Forever - Donna Lewis I Walk the Line - Johnny Cash</w:t>
      </w:r>
    </w:p>
    <w:p w14:paraId="2EE6FA32" w14:textId="77777777" w:rsidR="003577D8" w:rsidRDefault="00000000">
      <w:pPr>
        <w:pStyle w:val="BodyText"/>
        <w:spacing w:before="1"/>
        <w:ind w:right="5803"/>
      </w:pPr>
      <w:r>
        <w:t>I Want it That Way - Backstreet Boys I Want To Hold Your Hand - Beatles</w:t>
      </w:r>
    </w:p>
    <w:p w14:paraId="6E191C97" w14:textId="77777777" w:rsidR="003577D8" w:rsidRDefault="00000000">
      <w:pPr>
        <w:pStyle w:val="BodyText"/>
        <w:ind w:right="5806"/>
      </w:pPr>
      <w:r>
        <w:t>I Will Always Love You - Dolly Parton I Will Survive - Gloria Gaynor</w:t>
      </w:r>
    </w:p>
    <w:p w14:paraId="546AB12F" w14:textId="77777777" w:rsidR="003577D8" w:rsidRDefault="00000000">
      <w:pPr>
        <w:pStyle w:val="BodyText"/>
        <w:spacing w:before="1"/>
        <w:ind w:right="6442"/>
      </w:pPr>
      <w:r>
        <w:t>I Will Wait - Mumford &amp; Sons I Wish - Stevie Wonder</w:t>
      </w:r>
    </w:p>
    <w:p w14:paraId="1C1C3A4F" w14:textId="77777777" w:rsidR="003577D8" w:rsidRDefault="00000000">
      <w:pPr>
        <w:pStyle w:val="BodyText"/>
        <w:spacing w:line="267" w:lineRule="exact"/>
      </w:pPr>
      <w:r>
        <w:t>If Ever I Would Leave You- Camelot</w:t>
      </w:r>
    </w:p>
    <w:p w14:paraId="01F5A133" w14:textId="77777777" w:rsidR="003577D8" w:rsidRDefault="00000000">
      <w:pPr>
        <w:pStyle w:val="BodyText"/>
        <w:ind w:right="4914"/>
      </w:pPr>
      <w:r>
        <w:t>I'll never love again this way - Dionne Warwick I'm A Believer - Monkees</w:t>
      </w:r>
    </w:p>
    <w:p w14:paraId="4735D35B" w14:textId="77777777" w:rsidR="003577D8" w:rsidRDefault="00000000">
      <w:pPr>
        <w:pStyle w:val="BodyText"/>
      </w:pPr>
      <w:r>
        <w:t>I'm Gonna Be (500 Miles) -The Proclaimers</w:t>
      </w:r>
    </w:p>
    <w:p w14:paraId="76FA1BE1" w14:textId="77777777" w:rsidR="003577D8" w:rsidRDefault="00000000">
      <w:pPr>
        <w:pStyle w:val="BodyText"/>
        <w:spacing w:before="1"/>
        <w:ind w:right="4692"/>
      </w:pPr>
      <w:r>
        <w:t>I'm Your Boogie Man - KC and the Sunshine Band I'm Yours - Jason Mraz</w:t>
      </w:r>
    </w:p>
    <w:p w14:paraId="740C8511" w14:textId="77777777" w:rsidR="003577D8" w:rsidRDefault="00000000">
      <w:pPr>
        <w:pStyle w:val="BodyText"/>
        <w:ind w:right="6337"/>
      </w:pPr>
      <w:r>
        <w:t>Immigrant Song - Led Zeppelin In My Life - Beatles</w:t>
      </w:r>
    </w:p>
    <w:p w14:paraId="1F59C09C" w14:textId="77777777" w:rsidR="003577D8" w:rsidRDefault="00000000">
      <w:pPr>
        <w:pStyle w:val="BodyText"/>
        <w:spacing w:before="1" w:line="267" w:lineRule="exact"/>
      </w:pPr>
      <w:r>
        <w:t>In the Meantime - Spacehog</w:t>
      </w:r>
    </w:p>
    <w:p w14:paraId="513ED5A5" w14:textId="77777777" w:rsidR="003577D8" w:rsidRDefault="00000000">
      <w:pPr>
        <w:pStyle w:val="BodyText"/>
        <w:ind w:right="6039"/>
      </w:pPr>
      <w:r>
        <w:t>In the Summertime - Mungo Jerry In Your Eyes - Peter Gabriel</w:t>
      </w:r>
    </w:p>
    <w:p w14:paraId="729704E3" w14:textId="2A864EFB" w:rsidR="003577D8" w:rsidRDefault="00000000" w:rsidP="00D16A1D">
      <w:pPr>
        <w:pStyle w:val="BodyText"/>
        <w:ind w:right="4680"/>
      </w:pPr>
      <w:r>
        <w:t>Into the Mystic (arr</w:t>
      </w:r>
      <w:r w:rsidR="00D16A1D">
        <w:t>.</w:t>
      </w:r>
      <w:r>
        <w:t xml:space="preserve"> Amy Fields) - Van Morrison Into the Mystic (arr</w:t>
      </w:r>
      <w:r w:rsidR="00D16A1D">
        <w:t>.</w:t>
      </w:r>
      <w:r>
        <w:t xml:space="preserve"> Jovanovic) - Van Morrison</w:t>
      </w:r>
    </w:p>
    <w:p w14:paraId="676D5478" w14:textId="77777777" w:rsidR="003577D8" w:rsidRDefault="00000000">
      <w:pPr>
        <w:pStyle w:val="BodyText"/>
        <w:spacing w:before="39"/>
        <w:ind w:right="6437"/>
      </w:pPr>
      <w:r>
        <w:t>Invisible String - Taylor Swift Iris - Goo Goo Dolls</w:t>
      </w:r>
    </w:p>
    <w:p w14:paraId="684E7EF8" w14:textId="77777777" w:rsidR="003577D8" w:rsidRDefault="00000000">
      <w:pPr>
        <w:pStyle w:val="BodyText"/>
        <w:spacing w:before="1"/>
      </w:pPr>
      <w:r>
        <w:t>Is this love - Bob Marley</w:t>
      </w:r>
    </w:p>
    <w:p w14:paraId="2669E835" w14:textId="77777777" w:rsidR="003577D8" w:rsidRDefault="00000000">
      <w:pPr>
        <w:pStyle w:val="BodyText"/>
        <w:spacing w:before="2" w:line="237" w:lineRule="auto"/>
        <w:ind w:right="6198"/>
      </w:pPr>
      <w:r>
        <w:t>Isn't She Lovely - Stevie Wonder It Might Be You - Tootsie</w:t>
      </w:r>
    </w:p>
    <w:p w14:paraId="47FDF340" w14:textId="77777777" w:rsidR="003577D8" w:rsidRDefault="00000000">
      <w:pPr>
        <w:pStyle w:val="BodyText"/>
        <w:spacing w:before="2"/>
        <w:ind w:right="6632"/>
      </w:pPr>
      <w:r>
        <w:t>It's Time - Imagine Dragons Jaws theme - Williams</w:t>
      </w:r>
    </w:p>
    <w:p w14:paraId="7469A85A" w14:textId="77777777" w:rsidR="003577D8" w:rsidRDefault="00000000">
      <w:pPr>
        <w:pStyle w:val="BodyText"/>
        <w:ind w:right="6319"/>
      </w:pPr>
      <w:r>
        <w:t>Jungleland - Bruce Springsteen Just Like Heaven -The Cure</w:t>
      </w:r>
    </w:p>
    <w:p w14:paraId="146C7730" w14:textId="77777777" w:rsidR="003577D8" w:rsidRDefault="00000000">
      <w:pPr>
        <w:pStyle w:val="BodyText"/>
        <w:spacing w:before="1"/>
        <w:ind w:right="5947"/>
      </w:pPr>
      <w:r>
        <w:t>Just the Two of Us - Bill Withers Just the Way You Are - Bruno Mars Kashmir - Led Zeppelin</w:t>
      </w:r>
    </w:p>
    <w:p w14:paraId="202534E5" w14:textId="77777777" w:rsidR="003577D8" w:rsidRDefault="00000000">
      <w:pPr>
        <w:pStyle w:val="BodyText"/>
        <w:spacing w:before="1"/>
        <w:ind w:right="4793"/>
      </w:pPr>
      <w:r>
        <w:t>Keep It Comin' Love - KC and the Sunshine Band Killer Queen - Queen</w:t>
      </w:r>
    </w:p>
    <w:p w14:paraId="4E6B0178" w14:textId="77777777" w:rsidR="003577D8" w:rsidRDefault="00000000">
      <w:pPr>
        <w:pStyle w:val="BodyText"/>
        <w:ind w:right="4852"/>
      </w:pPr>
      <w:r>
        <w:t xml:space="preserve">Killing in the Name - Rage Against The Machine </w:t>
      </w:r>
      <w:r>
        <w:lastRenderedPageBreak/>
        <w:t>Kiss from a Rose - Seal</w:t>
      </w:r>
    </w:p>
    <w:p w14:paraId="7A242EFC" w14:textId="77777777" w:rsidR="003577D8" w:rsidRDefault="00000000">
      <w:pPr>
        <w:pStyle w:val="BodyText"/>
        <w:ind w:right="5923"/>
      </w:pPr>
      <w:r>
        <w:t>Kiss Me - Sixpence None the Richer Kiss the Girl - Little Mermaid</w:t>
      </w:r>
    </w:p>
    <w:p w14:paraId="592B63F2" w14:textId="77777777" w:rsidR="003577D8" w:rsidRDefault="00000000">
      <w:pPr>
        <w:pStyle w:val="BodyText"/>
      </w:pPr>
      <w:r>
        <w:t>La Vie en Rose - Edith Piaf</w:t>
      </w:r>
    </w:p>
    <w:p w14:paraId="70A6120E" w14:textId="77777777" w:rsidR="003577D8" w:rsidRDefault="00000000">
      <w:pPr>
        <w:pStyle w:val="BodyText"/>
        <w:ind w:right="6020"/>
      </w:pPr>
      <w:r>
        <w:t>Last Train to Clarksville - Monkees Layla - Derek And The Dominos Let It Be -</w:t>
      </w:r>
      <w:r>
        <w:rPr>
          <w:spacing w:val="-2"/>
        </w:rPr>
        <w:t xml:space="preserve"> </w:t>
      </w:r>
      <w:r>
        <w:t>Beatles</w:t>
      </w:r>
    </w:p>
    <w:p w14:paraId="2E0F8671" w14:textId="77777777" w:rsidR="003577D8" w:rsidRDefault="00000000">
      <w:pPr>
        <w:pStyle w:val="BodyText"/>
      </w:pPr>
      <w:r>
        <w:t>Let It Go -</w:t>
      </w:r>
      <w:r>
        <w:rPr>
          <w:spacing w:val="-5"/>
        </w:rPr>
        <w:t xml:space="preserve"> </w:t>
      </w:r>
      <w:r>
        <w:t>Frozen</w:t>
      </w:r>
    </w:p>
    <w:p w14:paraId="24A5717F" w14:textId="77777777" w:rsidR="003577D8" w:rsidRDefault="00000000">
      <w:pPr>
        <w:pStyle w:val="BodyText"/>
        <w:spacing w:before="3" w:line="237" w:lineRule="auto"/>
        <w:ind w:right="5710"/>
      </w:pPr>
      <w:r>
        <w:t>Let's Get Together - The Youngbloods Let's Stay together - Al Green</w:t>
      </w:r>
    </w:p>
    <w:p w14:paraId="79FFE3CF" w14:textId="77777777" w:rsidR="003577D8" w:rsidRDefault="00000000">
      <w:pPr>
        <w:pStyle w:val="BodyText"/>
        <w:spacing w:before="1"/>
      </w:pPr>
      <w:r>
        <w:t>Light my fire - Doors</w:t>
      </w:r>
    </w:p>
    <w:p w14:paraId="68D371C2" w14:textId="77777777" w:rsidR="003577D8" w:rsidRDefault="00000000">
      <w:pPr>
        <w:pStyle w:val="BodyText"/>
        <w:ind w:right="6892"/>
      </w:pPr>
      <w:r>
        <w:t>Like a Prayer - Madonna Linger - The Cranberries</w:t>
      </w:r>
    </w:p>
    <w:p w14:paraId="12C01F88" w14:textId="77777777" w:rsidR="003577D8" w:rsidRDefault="00000000">
      <w:pPr>
        <w:pStyle w:val="BodyText"/>
        <w:spacing w:before="1"/>
        <w:ind w:right="6021"/>
      </w:pPr>
      <w:r>
        <w:t>Live and Let Die - Paul Mc Cartney Living on a Prayer - Bon Jovi</w:t>
      </w:r>
    </w:p>
    <w:p w14:paraId="6F866824" w14:textId="77777777" w:rsidR="003577D8" w:rsidRDefault="00000000">
      <w:pPr>
        <w:pStyle w:val="BodyText"/>
      </w:pPr>
      <w:r>
        <w:t>Love Affair</w:t>
      </w:r>
      <w:r>
        <w:rPr>
          <w:spacing w:val="-12"/>
        </w:rPr>
        <w:t xml:space="preserve"> </w:t>
      </w:r>
      <w:r>
        <w:t>-Morricone</w:t>
      </w:r>
    </w:p>
    <w:p w14:paraId="12560EB6" w14:textId="77777777" w:rsidR="003577D8" w:rsidRDefault="00000000">
      <w:pPr>
        <w:pStyle w:val="BodyText"/>
        <w:spacing w:before="1"/>
        <w:ind w:right="4032"/>
      </w:pPr>
      <w:r>
        <w:t>Love Me Like You Do - Ellie Goulding - 50 Shades of Grey Love on top -</w:t>
      </w:r>
      <w:r>
        <w:rPr>
          <w:spacing w:val="-7"/>
        </w:rPr>
        <w:t xml:space="preserve"> </w:t>
      </w:r>
      <w:r>
        <w:t>Beyonce</w:t>
      </w:r>
    </w:p>
    <w:p w14:paraId="0A7F29AC" w14:textId="77777777" w:rsidR="003577D8" w:rsidRDefault="00000000">
      <w:pPr>
        <w:pStyle w:val="BodyText"/>
        <w:ind w:right="6926"/>
        <w:jc w:val="both"/>
      </w:pPr>
      <w:r>
        <w:t>Love Story - Taylor</w:t>
      </w:r>
      <w:r>
        <w:rPr>
          <w:spacing w:val="-15"/>
        </w:rPr>
        <w:t xml:space="preserve"> </w:t>
      </w:r>
      <w:r>
        <w:t>Swift Lovely day - Bill Withers Lover - Taylor</w:t>
      </w:r>
      <w:r>
        <w:rPr>
          <w:spacing w:val="-5"/>
        </w:rPr>
        <w:t xml:space="preserve"> </w:t>
      </w:r>
      <w:r>
        <w:t>Swift</w:t>
      </w:r>
    </w:p>
    <w:p w14:paraId="4B6E5EE3" w14:textId="77777777" w:rsidR="003577D8" w:rsidRDefault="00000000">
      <w:pPr>
        <w:pStyle w:val="BodyText"/>
        <w:spacing w:line="267" w:lineRule="exact"/>
        <w:jc w:val="both"/>
      </w:pPr>
      <w:r>
        <w:t>Lucky - Jason Mraz</w:t>
      </w:r>
    </w:p>
    <w:p w14:paraId="643AF52B" w14:textId="77777777" w:rsidR="003577D8" w:rsidRDefault="00000000">
      <w:pPr>
        <w:pStyle w:val="BodyText"/>
        <w:ind w:right="4291"/>
      </w:pPr>
      <w:r>
        <w:t>Make me a channel of your peace - Sebastian Temple Make You Feel My Love - Adele</w:t>
      </w:r>
    </w:p>
    <w:p w14:paraId="44DC5022" w14:textId="77777777" w:rsidR="003577D8" w:rsidRDefault="00000000">
      <w:pPr>
        <w:pStyle w:val="BodyText"/>
        <w:spacing w:before="1"/>
        <w:ind w:right="5798"/>
      </w:pPr>
      <w:r>
        <w:t>Man In The Mirror - Michael Jackson Marry Me - Train</w:t>
      </w:r>
    </w:p>
    <w:p w14:paraId="52FAF634" w14:textId="77777777" w:rsidR="003577D8" w:rsidRDefault="00000000">
      <w:pPr>
        <w:pStyle w:val="BodyText"/>
      </w:pPr>
      <w:r>
        <w:t>Marry You - Bruno Mars</w:t>
      </w:r>
    </w:p>
    <w:p w14:paraId="00C3F82B" w14:textId="77777777" w:rsidR="003577D8" w:rsidRDefault="00000000">
      <w:pPr>
        <w:pStyle w:val="BodyText"/>
        <w:spacing w:before="1"/>
        <w:ind w:right="5719"/>
        <w:jc w:val="both"/>
      </w:pPr>
      <w:r>
        <w:t>Maybe I'm Amazed - Paul Mc Cartney Merrily We Roll Along - Looney Tunes Michelle - Beatles</w:t>
      </w:r>
    </w:p>
    <w:p w14:paraId="791443D6" w14:textId="77777777" w:rsidR="003577D8" w:rsidRDefault="00000000">
      <w:pPr>
        <w:pStyle w:val="BodyText"/>
        <w:ind w:right="5965"/>
      </w:pPr>
      <w:r>
        <w:t>Moon River - Breakfast at Tiffanys Moondance - Van Morrison Moonlight Serenade - Glenn Miller</w:t>
      </w:r>
    </w:p>
    <w:p w14:paraId="2F3C4034" w14:textId="77777777" w:rsidR="003577D8" w:rsidRDefault="00000000">
      <w:pPr>
        <w:pStyle w:val="BodyText"/>
        <w:spacing w:before="39"/>
        <w:ind w:right="5678"/>
      </w:pPr>
      <w:r>
        <w:t>My Cherie Amour - Stevie Wonder My Girl (arr. KMG) - Smokey</w:t>
      </w:r>
      <w:r>
        <w:rPr>
          <w:spacing w:val="-11"/>
        </w:rPr>
        <w:t xml:space="preserve"> </w:t>
      </w:r>
      <w:r>
        <w:t>Robinson</w:t>
      </w:r>
    </w:p>
    <w:p w14:paraId="3577D36C" w14:textId="77777777" w:rsidR="003577D8" w:rsidRDefault="00000000">
      <w:pPr>
        <w:pStyle w:val="BodyText"/>
        <w:spacing w:before="1"/>
        <w:ind w:right="5341"/>
      </w:pPr>
      <w:r>
        <w:t>My Girl (arr. Kudelich) - Smokey Robinson My House - Flo Rida</w:t>
      </w:r>
    </w:p>
    <w:p w14:paraId="50F6A97B" w14:textId="77777777" w:rsidR="003577D8" w:rsidRDefault="00000000">
      <w:pPr>
        <w:pStyle w:val="BodyText"/>
        <w:ind w:right="6092"/>
      </w:pPr>
      <w:r>
        <w:t>Natural Mystic - Bob Marley Natural Woman - Aretha Franklin</w:t>
      </w:r>
    </w:p>
    <w:p w14:paraId="21D0A5F5" w14:textId="77777777" w:rsidR="003577D8" w:rsidRDefault="00000000">
      <w:pPr>
        <w:pStyle w:val="BodyText"/>
        <w:ind w:right="5612"/>
      </w:pPr>
      <w:r>
        <w:t>Never Gonna Give You Up - Rick Astley Next Year - Two Door Cinema Club</w:t>
      </w:r>
    </w:p>
    <w:p w14:paraId="5C7B6C69" w14:textId="77777777" w:rsidR="003577D8" w:rsidRDefault="00000000">
      <w:pPr>
        <w:pStyle w:val="BodyText"/>
        <w:ind w:right="6811"/>
      </w:pPr>
      <w:r>
        <w:t xml:space="preserve">Night Fever - Bee Gees </w:t>
      </w:r>
      <w:r>
        <w:lastRenderedPageBreak/>
        <w:t>No Day But Today -</w:t>
      </w:r>
      <w:r>
        <w:rPr>
          <w:spacing w:val="1"/>
        </w:rPr>
        <w:t xml:space="preserve"> </w:t>
      </w:r>
      <w:r>
        <w:rPr>
          <w:spacing w:val="-4"/>
        </w:rPr>
        <w:t>Rent</w:t>
      </w:r>
    </w:p>
    <w:p w14:paraId="05FAF222" w14:textId="77777777" w:rsidR="003577D8" w:rsidRDefault="00000000">
      <w:pPr>
        <w:pStyle w:val="BodyText"/>
        <w:ind w:right="6027"/>
      </w:pPr>
      <w:r>
        <w:t xml:space="preserve">Nothing Else Matters - </w:t>
      </w:r>
      <w:r>
        <w:rPr>
          <w:spacing w:val="-3"/>
        </w:rPr>
        <w:t xml:space="preserve">Metallica </w:t>
      </w:r>
      <w:r>
        <w:t>November Rain - Guns N' Roses Now We Are Free - Gladiator Nuvole Bianche -</w:t>
      </w:r>
      <w:r>
        <w:rPr>
          <w:spacing w:val="-6"/>
        </w:rPr>
        <w:t xml:space="preserve"> </w:t>
      </w:r>
      <w:r>
        <w:t>Einaudi</w:t>
      </w:r>
    </w:p>
    <w:p w14:paraId="0727AABE" w14:textId="77777777" w:rsidR="003577D8" w:rsidRDefault="00000000">
      <w:pPr>
        <w:pStyle w:val="BodyText"/>
        <w:ind w:right="5680"/>
      </w:pPr>
      <w:r>
        <w:t>Once upon a Dream - Sleeping Beauty One Love - Bob Marley</w:t>
      </w:r>
    </w:p>
    <w:p w14:paraId="17CDEAD5" w14:textId="77777777" w:rsidR="003577D8" w:rsidRDefault="00000000">
      <w:pPr>
        <w:pStyle w:val="BodyText"/>
        <w:ind w:right="4436"/>
      </w:pPr>
      <w:r>
        <w:t>Only Wanna Be With You - Hootie And The Blowfish Onte Tango - Bojana Jovanovic</w:t>
      </w:r>
    </w:p>
    <w:p w14:paraId="51B69C82" w14:textId="77777777" w:rsidR="003577D8" w:rsidRDefault="00000000">
      <w:pPr>
        <w:pStyle w:val="BodyText"/>
        <w:ind w:right="6182"/>
      </w:pPr>
      <w:r>
        <w:t xml:space="preserve">Oogum Boogum -Brenton </w:t>
      </w:r>
      <w:r>
        <w:rPr>
          <w:spacing w:val="-3"/>
        </w:rPr>
        <w:t xml:space="preserve">Wood </w:t>
      </w:r>
      <w:r>
        <w:t>Open Arms -</w:t>
      </w:r>
      <w:r>
        <w:rPr>
          <w:spacing w:val="-2"/>
        </w:rPr>
        <w:t xml:space="preserve"> </w:t>
      </w:r>
      <w:r>
        <w:t>Journey</w:t>
      </w:r>
    </w:p>
    <w:p w14:paraId="659F0ABB" w14:textId="77777777" w:rsidR="003577D8" w:rsidRDefault="00000000">
      <w:pPr>
        <w:pStyle w:val="BodyText"/>
        <w:ind w:right="6356"/>
      </w:pPr>
      <w:r>
        <w:t>Orchard House - Little</w:t>
      </w:r>
      <w:r>
        <w:rPr>
          <w:spacing w:val="-18"/>
        </w:rPr>
        <w:t xml:space="preserve"> </w:t>
      </w:r>
      <w:r>
        <w:t>Women Over the rainbow -</w:t>
      </w:r>
      <w:r>
        <w:rPr>
          <w:spacing w:val="-3"/>
        </w:rPr>
        <w:t xml:space="preserve"> </w:t>
      </w:r>
      <w:r>
        <w:t>IZ</w:t>
      </w:r>
    </w:p>
    <w:p w14:paraId="216B8A2B" w14:textId="77777777" w:rsidR="003577D8" w:rsidRDefault="00000000">
      <w:pPr>
        <w:pStyle w:val="BodyText"/>
        <w:spacing w:before="1"/>
        <w:ind w:right="6484"/>
      </w:pPr>
      <w:r>
        <w:t>Paint it Black - Rolling Stones Paradise - Coldplay</w:t>
      </w:r>
    </w:p>
    <w:p w14:paraId="35A04C1E" w14:textId="77777777" w:rsidR="003577D8" w:rsidRDefault="00000000">
      <w:pPr>
        <w:pStyle w:val="BodyText"/>
        <w:spacing w:line="267" w:lineRule="exact"/>
      </w:pPr>
      <w:r>
        <w:t>Penny Lane -</w:t>
      </w:r>
      <w:r>
        <w:rPr>
          <w:spacing w:val="-3"/>
        </w:rPr>
        <w:t xml:space="preserve"> </w:t>
      </w:r>
      <w:r>
        <w:t>Beatles</w:t>
      </w:r>
    </w:p>
    <w:p w14:paraId="6194F316" w14:textId="77777777" w:rsidR="003577D8" w:rsidRDefault="00000000">
      <w:pPr>
        <w:pStyle w:val="BodyText"/>
        <w:ind w:right="5951"/>
      </w:pPr>
      <w:r>
        <w:t>People Get Ready - Curtis Mayfield Perfect - Ed</w:t>
      </w:r>
      <w:r>
        <w:rPr>
          <w:spacing w:val="-2"/>
        </w:rPr>
        <w:t xml:space="preserve"> </w:t>
      </w:r>
      <w:r>
        <w:t>Sheeran</w:t>
      </w:r>
    </w:p>
    <w:p w14:paraId="2A3E8B2E" w14:textId="77777777" w:rsidR="003577D8" w:rsidRDefault="00000000">
      <w:pPr>
        <w:pStyle w:val="BodyText"/>
      </w:pPr>
      <w:r>
        <w:t>Perfect Situation - Weezer</w:t>
      </w:r>
    </w:p>
    <w:p w14:paraId="3C6E24AD" w14:textId="77777777" w:rsidR="003577D8" w:rsidRDefault="00000000">
      <w:pPr>
        <w:pStyle w:val="BodyText"/>
        <w:spacing w:before="1"/>
        <w:ind w:right="4050"/>
      </w:pPr>
      <w:r>
        <w:t>Phantom of the Opera - All I Ask of You - Andrew Weber Pirates of the Caribbean - He's a Pirate</w:t>
      </w:r>
    </w:p>
    <w:p w14:paraId="6881C6D4" w14:textId="77777777" w:rsidR="003577D8" w:rsidRDefault="00000000">
      <w:pPr>
        <w:pStyle w:val="BodyText"/>
        <w:ind w:right="5590"/>
      </w:pPr>
      <w:r>
        <w:t>Portuguese Love theme - Love Actually Poses - Rufus</w:t>
      </w:r>
      <w:r>
        <w:rPr>
          <w:spacing w:val="-3"/>
        </w:rPr>
        <w:t xml:space="preserve"> </w:t>
      </w:r>
      <w:r>
        <w:t>Wainwright</w:t>
      </w:r>
    </w:p>
    <w:p w14:paraId="55B5A5E1" w14:textId="77777777" w:rsidR="003577D8" w:rsidRDefault="00000000">
      <w:pPr>
        <w:pStyle w:val="BodyText"/>
        <w:spacing w:before="1"/>
        <w:ind w:right="6512"/>
      </w:pPr>
      <w:r>
        <w:t>Pretty Woman - Roy</w:t>
      </w:r>
      <w:r>
        <w:rPr>
          <w:spacing w:val="-15"/>
        </w:rPr>
        <w:t xml:space="preserve"> </w:t>
      </w:r>
      <w:r>
        <w:t>Orbison Proud Mary - Tina</w:t>
      </w:r>
      <w:r>
        <w:rPr>
          <w:spacing w:val="-5"/>
        </w:rPr>
        <w:t xml:space="preserve"> </w:t>
      </w:r>
      <w:r>
        <w:t>Turner</w:t>
      </w:r>
    </w:p>
    <w:p w14:paraId="34A99409" w14:textId="77777777" w:rsidR="003577D8" w:rsidRDefault="00000000">
      <w:pPr>
        <w:pStyle w:val="BodyText"/>
        <w:spacing w:line="267" w:lineRule="exact"/>
      </w:pPr>
      <w:r>
        <w:t>PS I Love You - Beatles</w:t>
      </w:r>
    </w:p>
    <w:p w14:paraId="68A0FB4D" w14:textId="77777777" w:rsidR="003577D8" w:rsidRDefault="00000000">
      <w:pPr>
        <w:pStyle w:val="BodyText"/>
        <w:ind w:right="5313"/>
      </w:pPr>
      <w:r>
        <w:t>Purple Haze - Jimi Hendrix (arr. Jovanovic) Purple Haze - Jimi Hendrix (arr Naughtin) Purple Rain - Prince</w:t>
      </w:r>
    </w:p>
    <w:p w14:paraId="02D5B79B" w14:textId="77777777" w:rsidR="003577D8" w:rsidRDefault="00000000">
      <w:pPr>
        <w:pStyle w:val="BodyText"/>
        <w:spacing w:before="1"/>
      </w:pPr>
      <w:r>
        <w:t>Push It - Salt N Pepa</w:t>
      </w:r>
    </w:p>
    <w:p w14:paraId="5BF167BC" w14:textId="77777777" w:rsidR="003577D8" w:rsidRDefault="00000000">
      <w:pPr>
        <w:pStyle w:val="BodyText"/>
      </w:pPr>
      <w:r>
        <w:t>P.Y.T. - Michael Jackson</w:t>
      </w:r>
    </w:p>
    <w:p w14:paraId="57257A81" w14:textId="77777777" w:rsidR="003577D8" w:rsidRDefault="00000000">
      <w:pPr>
        <w:pStyle w:val="BodyText"/>
        <w:ind w:right="6350"/>
      </w:pPr>
      <w:r>
        <w:t>Radioactive - Imagine Dragons Rather Be - Clean Bandit</w:t>
      </w:r>
    </w:p>
    <w:p w14:paraId="53D98439" w14:textId="77777777" w:rsidR="003577D8" w:rsidRDefault="00000000">
      <w:pPr>
        <w:pStyle w:val="BodyText"/>
        <w:spacing w:before="1"/>
        <w:ind w:right="6180"/>
      </w:pPr>
      <w:r>
        <w:t>Remember When - Alan Jackson Respect - Aretha Franklin</w:t>
      </w:r>
    </w:p>
    <w:p w14:paraId="5AB264FC" w14:textId="77777777" w:rsidR="003577D8" w:rsidRDefault="00000000">
      <w:pPr>
        <w:pStyle w:val="BodyText"/>
        <w:spacing w:line="267" w:lineRule="exact"/>
      </w:pPr>
      <w:r>
        <w:t>Rhythm Nation - Janet Jackson</w:t>
      </w:r>
    </w:p>
    <w:p w14:paraId="08D8EF11" w14:textId="77777777" w:rsidR="003577D8" w:rsidRDefault="00000000">
      <w:pPr>
        <w:pStyle w:val="BodyText"/>
        <w:ind w:right="3992"/>
      </w:pPr>
      <w:r>
        <w:t>Right Back Where We Started From - Maxine Nightingale Riptide - Vance Joy</w:t>
      </w:r>
    </w:p>
    <w:p w14:paraId="055818A6" w14:textId="77777777" w:rsidR="003577D8" w:rsidRDefault="00000000">
      <w:pPr>
        <w:pStyle w:val="BodyText"/>
        <w:spacing w:before="1"/>
      </w:pPr>
      <w:r>
        <w:t>River Flows In You - Yiruma</w:t>
      </w:r>
    </w:p>
    <w:p w14:paraId="1FB657FF" w14:textId="77777777" w:rsidR="003577D8" w:rsidRDefault="003577D8">
      <w:pPr>
        <w:sectPr w:rsidR="003577D8">
          <w:headerReference w:type="default" r:id="rId6"/>
          <w:footerReference w:type="default" r:id="rId7"/>
          <w:pgSz w:w="12240" w:h="15840"/>
          <w:pgMar w:top="1400" w:right="1720" w:bottom="280" w:left="1340" w:header="720" w:footer="720" w:gutter="0"/>
          <w:cols w:space="720"/>
        </w:sectPr>
      </w:pPr>
    </w:p>
    <w:p w14:paraId="315A9440" w14:textId="77777777" w:rsidR="003577D8" w:rsidRDefault="00000000">
      <w:pPr>
        <w:pStyle w:val="BodyText"/>
        <w:spacing w:before="39"/>
      </w:pPr>
      <w:r>
        <w:lastRenderedPageBreak/>
        <w:t>Roads - Portishead</w:t>
      </w:r>
    </w:p>
    <w:p w14:paraId="7AF62114" w14:textId="77777777" w:rsidR="003577D8" w:rsidRDefault="00000000">
      <w:pPr>
        <w:pStyle w:val="BodyText"/>
        <w:spacing w:before="1"/>
      </w:pPr>
      <w:r>
        <w:t>Rocket Man - Elton John</w:t>
      </w:r>
    </w:p>
    <w:p w14:paraId="4F60078F" w14:textId="77777777" w:rsidR="003577D8" w:rsidRDefault="00000000">
      <w:pPr>
        <w:pStyle w:val="BodyText"/>
        <w:ind w:right="6652"/>
      </w:pPr>
      <w:r>
        <w:t>Rolling In The Deep - Adele Roxanne - The Police</w:t>
      </w:r>
    </w:p>
    <w:p w14:paraId="320EC634" w14:textId="41CEED9C" w:rsidR="003577D8" w:rsidRDefault="00000000">
      <w:pPr>
        <w:pStyle w:val="BodyText"/>
        <w:spacing w:line="267" w:lineRule="exact"/>
      </w:pPr>
      <w:r>
        <w:t xml:space="preserve">Royals </w:t>
      </w:r>
      <w:r w:rsidR="004C5D1D">
        <w:t>–</w:t>
      </w:r>
      <w:r>
        <w:t xml:space="preserve"> Lorde</w:t>
      </w:r>
    </w:p>
    <w:p w14:paraId="3A7E639F" w14:textId="77777777" w:rsidR="004C5D1D" w:rsidRDefault="004C5D1D" w:rsidP="004C5D1D">
      <w:pPr>
        <w:pStyle w:val="BodyText"/>
      </w:pPr>
      <w:r>
        <w:t>Score - Forever - Chris Brown</w:t>
      </w:r>
    </w:p>
    <w:p w14:paraId="1DC09E76" w14:textId="77777777" w:rsidR="004C5D1D" w:rsidRDefault="004C5D1D" w:rsidP="004C5D1D">
      <w:pPr>
        <w:pStyle w:val="BodyText"/>
        <w:spacing w:before="1"/>
      </w:pPr>
      <w:r>
        <w:t>Score - From This Moment On - Shania Twain</w:t>
      </w:r>
    </w:p>
    <w:p w14:paraId="6E558CD0" w14:textId="018BC43A" w:rsidR="004C5D1D" w:rsidRDefault="004C5D1D" w:rsidP="004C5D1D">
      <w:pPr>
        <w:pStyle w:val="BodyText"/>
        <w:spacing w:line="267" w:lineRule="exact"/>
      </w:pPr>
      <w:r>
        <w:t>Score - Rohan from Lord of the Rings - Howard Shore</w:t>
      </w:r>
    </w:p>
    <w:p w14:paraId="7BD676C7" w14:textId="77777777" w:rsidR="003577D8" w:rsidRDefault="00000000">
      <w:pPr>
        <w:pStyle w:val="BodyText"/>
        <w:ind w:right="5787"/>
      </w:pPr>
      <w:r>
        <w:t>Say You Won't Let Go - James Arthur Sea of Love - Phil Phillips</w:t>
      </w:r>
    </w:p>
    <w:p w14:paraId="6D97B1D7" w14:textId="77777777" w:rsidR="003577D8" w:rsidRDefault="00000000">
      <w:pPr>
        <w:pStyle w:val="BodyText"/>
        <w:spacing w:before="1"/>
        <w:ind w:right="7053"/>
      </w:pPr>
      <w:r>
        <w:t>Seasons of Love - Rent Secrets - One Republic</w:t>
      </w:r>
    </w:p>
    <w:p w14:paraId="6F8E878E" w14:textId="77777777" w:rsidR="003577D8" w:rsidRDefault="00000000">
      <w:pPr>
        <w:pStyle w:val="BodyText"/>
        <w:ind w:right="6313"/>
      </w:pPr>
      <w:r>
        <w:t>September - Earth Wind &amp; Fire Shallow - A Star is</w:t>
      </w:r>
      <w:r>
        <w:rPr>
          <w:spacing w:val="-5"/>
        </w:rPr>
        <w:t xml:space="preserve"> </w:t>
      </w:r>
      <w:r>
        <w:t>Born</w:t>
      </w:r>
    </w:p>
    <w:p w14:paraId="49F33591" w14:textId="77777777" w:rsidR="003577D8" w:rsidRDefault="00000000">
      <w:pPr>
        <w:pStyle w:val="BodyText"/>
        <w:spacing w:before="1"/>
        <w:ind w:right="6718"/>
      </w:pPr>
      <w:r>
        <w:t>Shape of You - Ed Sheeran She Bangs - Ricky Martin She Loves You -</w:t>
      </w:r>
      <w:r>
        <w:rPr>
          <w:spacing w:val="-3"/>
        </w:rPr>
        <w:t xml:space="preserve"> </w:t>
      </w:r>
      <w:r>
        <w:t>Beatles</w:t>
      </w:r>
    </w:p>
    <w:p w14:paraId="125AD392" w14:textId="77777777" w:rsidR="003577D8" w:rsidRDefault="00000000">
      <w:pPr>
        <w:pStyle w:val="BodyText"/>
        <w:ind w:right="5490"/>
      </w:pPr>
      <w:r>
        <w:t>She's Always a Woman to Me - Billy Joel She's Got a Way - Billy Joel</w:t>
      </w:r>
    </w:p>
    <w:p w14:paraId="41733DFD" w14:textId="77777777" w:rsidR="003577D8" w:rsidRDefault="00000000">
      <w:pPr>
        <w:pStyle w:val="BodyText"/>
      </w:pPr>
      <w:r>
        <w:t>Shiny Happy People - R.E.M</w:t>
      </w:r>
    </w:p>
    <w:p w14:paraId="7D1DE45B" w14:textId="77777777" w:rsidR="003577D8" w:rsidRDefault="00000000">
      <w:pPr>
        <w:pStyle w:val="BodyText"/>
        <w:ind w:right="5766"/>
      </w:pPr>
      <w:r>
        <w:t>Shower the People - James Taylor Shut Up and Dance - Walk The Moon Sign of the Times - Harry Styles</w:t>
      </w:r>
    </w:p>
    <w:p w14:paraId="7ECE61E7" w14:textId="77777777" w:rsidR="003577D8" w:rsidRDefault="00000000">
      <w:pPr>
        <w:pStyle w:val="BodyText"/>
      </w:pPr>
      <w:r>
        <w:t>Signed Sealed Delivered - Stevie Wonder</w:t>
      </w:r>
    </w:p>
    <w:p w14:paraId="4E8EDC05" w14:textId="6A473F02" w:rsidR="003577D8" w:rsidRDefault="00000000" w:rsidP="00D16A1D">
      <w:pPr>
        <w:pStyle w:val="BodyText"/>
        <w:ind w:right="2970"/>
      </w:pPr>
      <w:r>
        <w:t>Signed Sealed Delivered I'm Yours - Stevie Wonder (arr</w:t>
      </w:r>
      <w:r w:rsidR="00D16A1D">
        <w:t>.</w:t>
      </w:r>
      <w:r>
        <w:t xml:space="preserve"> Jovanovic) Sir Duke - Stevie Wonder</w:t>
      </w:r>
    </w:p>
    <w:p w14:paraId="599B8475" w14:textId="77777777" w:rsidR="003577D8" w:rsidRDefault="00000000">
      <w:pPr>
        <w:pStyle w:val="BodyText"/>
        <w:spacing w:before="3" w:line="237" w:lineRule="auto"/>
        <w:ind w:right="6542"/>
      </w:pPr>
      <w:r>
        <w:t>Sister Golden Hair - America Skinny Love - Bon Iver</w:t>
      </w:r>
    </w:p>
    <w:p w14:paraId="3E3551C6" w14:textId="77777777" w:rsidR="003577D8" w:rsidRDefault="00000000">
      <w:pPr>
        <w:pStyle w:val="BodyText"/>
        <w:spacing w:before="2"/>
        <w:ind w:right="6729"/>
      </w:pPr>
      <w:r>
        <w:t>Sky Full of Stars - Coldplay Skyfall - James Bond</w:t>
      </w:r>
    </w:p>
    <w:p w14:paraId="1E8EE788" w14:textId="77777777" w:rsidR="003577D8" w:rsidRDefault="00000000">
      <w:pPr>
        <w:pStyle w:val="BodyText"/>
        <w:ind w:right="5953"/>
      </w:pPr>
      <w:r>
        <w:t>Sleep on the Floor - The Lumineers Smells Like Teen Spirit - Nirvana</w:t>
      </w:r>
    </w:p>
    <w:p w14:paraId="6B5514A3" w14:textId="7CDA5757" w:rsidR="003577D8" w:rsidRDefault="00000000">
      <w:pPr>
        <w:pStyle w:val="BodyText"/>
        <w:spacing w:before="1"/>
        <w:ind w:right="5579"/>
      </w:pPr>
      <w:r>
        <w:t xml:space="preserve">Smoke Gets In </w:t>
      </w:r>
      <w:r w:rsidR="00D16A1D">
        <w:t>Your</w:t>
      </w:r>
      <w:r>
        <w:t xml:space="preserve"> Eyes - Jerome Kern Smoke on the Water - Deep Purple Smooth - Santana</w:t>
      </w:r>
    </w:p>
    <w:p w14:paraId="3A058EF3" w14:textId="77777777" w:rsidR="003577D8" w:rsidRDefault="00000000">
      <w:pPr>
        <w:pStyle w:val="BodyText"/>
      </w:pPr>
      <w:r>
        <w:t>So This is Love - Cinderella</w:t>
      </w:r>
    </w:p>
    <w:p w14:paraId="0249E31D" w14:textId="77777777" w:rsidR="003577D8" w:rsidRDefault="00000000">
      <w:pPr>
        <w:pStyle w:val="BodyText"/>
        <w:spacing w:before="1"/>
        <w:ind w:right="6145"/>
      </w:pPr>
      <w:r>
        <w:t>So This Is Love - Cinderella Waltz Sober Up - AJR</w:t>
      </w:r>
    </w:p>
    <w:p w14:paraId="679A730D" w14:textId="438F17C3" w:rsidR="003577D8" w:rsidRDefault="00000000" w:rsidP="00D16A1D">
      <w:pPr>
        <w:pStyle w:val="BodyText"/>
        <w:ind w:right="3780"/>
      </w:pPr>
      <w:r>
        <w:t>Some Enchanted Evening - South Pacific Somebody To Love (arr</w:t>
      </w:r>
      <w:r w:rsidR="00D16A1D">
        <w:t>.</w:t>
      </w:r>
      <w:r>
        <w:t xml:space="preserve"> Emily Randle) - Queen</w:t>
      </w:r>
    </w:p>
    <w:p w14:paraId="2B3C9750" w14:textId="63CFF82C" w:rsidR="003577D8" w:rsidRDefault="00000000">
      <w:pPr>
        <w:pStyle w:val="BodyText"/>
        <w:ind w:right="4746"/>
      </w:pPr>
      <w:r>
        <w:t xml:space="preserve">Somebody to </w:t>
      </w:r>
      <w:r w:rsidR="00D16A1D">
        <w:t>Love</w:t>
      </w:r>
      <w:r>
        <w:t xml:space="preserve"> (TRIO arr</w:t>
      </w:r>
      <w:r w:rsidR="00D16A1D">
        <w:t>.</w:t>
      </w:r>
      <w:r>
        <w:t xml:space="preserve"> Amy Fields) - Queen Something - Beatles</w:t>
      </w:r>
    </w:p>
    <w:p w14:paraId="4E859D85" w14:textId="77777777" w:rsidR="003577D8" w:rsidRDefault="00000000">
      <w:pPr>
        <w:pStyle w:val="BodyText"/>
        <w:ind w:right="4451"/>
      </w:pPr>
      <w:r>
        <w:lastRenderedPageBreak/>
        <w:t>Something Just Like This - Chainsmokers &amp; Coldplay Somewhere Only We Know - Keane</w:t>
      </w:r>
    </w:p>
    <w:p w14:paraId="76F8DFC3" w14:textId="77777777" w:rsidR="003577D8" w:rsidRDefault="00000000">
      <w:pPr>
        <w:pStyle w:val="BodyText"/>
        <w:ind w:right="6702"/>
      </w:pPr>
      <w:r>
        <w:t>Songbird - Fleetwood Mac Speechless - Dan and Shay</w:t>
      </w:r>
    </w:p>
    <w:p w14:paraId="44AD43FC" w14:textId="77777777" w:rsidR="003577D8" w:rsidRDefault="00000000">
      <w:pPr>
        <w:pStyle w:val="BodyText"/>
        <w:spacing w:before="2" w:line="237" w:lineRule="auto"/>
        <w:ind w:right="6021"/>
      </w:pPr>
      <w:r>
        <w:t>Stairway to Heaven - Led Zeppelin Stand By Me - Ben E King</w:t>
      </w:r>
    </w:p>
    <w:p w14:paraId="4615F609" w14:textId="77777777" w:rsidR="003577D8" w:rsidRDefault="00000000">
      <w:pPr>
        <w:pStyle w:val="BodyText"/>
        <w:spacing w:before="2"/>
      </w:pPr>
      <w:r>
        <w:t>Starlight - Muse</w:t>
      </w:r>
    </w:p>
    <w:p w14:paraId="538C88CA" w14:textId="77777777" w:rsidR="003577D8" w:rsidRDefault="00000000">
      <w:pPr>
        <w:pStyle w:val="BodyText"/>
        <w:ind w:right="6732"/>
      </w:pPr>
      <w:r>
        <w:t>Stay With Me - Sam Smith Stayin Alive - Bee Gees</w:t>
      </w:r>
    </w:p>
    <w:p w14:paraId="35B03DFF" w14:textId="77777777" w:rsidR="003577D8" w:rsidRDefault="00000000">
      <w:pPr>
        <w:pStyle w:val="BodyText"/>
        <w:spacing w:before="39"/>
        <w:ind w:right="6613"/>
      </w:pPr>
      <w:r>
        <w:t>Stereo Love - Edward Maya Still - Seinabo Sey</w:t>
      </w:r>
    </w:p>
    <w:p w14:paraId="45472AA4" w14:textId="77777777" w:rsidR="003577D8" w:rsidRDefault="00000000">
      <w:pPr>
        <w:pStyle w:val="BodyText"/>
        <w:spacing w:before="1"/>
        <w:ind w:right="5945"/>
      </w:pPr>
      <w:r>
        <w:t>Story Of My Life - One Direction Storybook Love - Princess Bride Strawberry Fields Forever - Beatles Stubborn Love - The Lumineers</w:t>
      </w:r>
    </w:p>
    <w:p w14:paraId="563BA899" w14:textId="77777777" w:rsidR="003577D8" w:rsidRDefault="00000000">
      <w:pPr>
        <w:pStyle w:val="BodyText"/>
        <w:ind w:right="5571"/>
      </w:pPr>
      <w:r>
        <w:t>Such Great Heights - The Postal Service Sunflower - Post Malone</w:t>
      </w:r>
    </w:p>
    <w:p w14:paraId="49BFD950" w14:textId="77777777" w:rsidR="003577D8" w:rsidRDefault="00000000">
      <w:pPr>
        <w:pStyle w:val="BodyText"/>
        <w:ind w:right="6304"/>
      </w:pPr>
      <w:r>
        <w:t>Sunshine Of Your Love - Cream Superstition - Stevie Wonder Sweet But Psycho - Ava Max Sweet Caroline - Neil Diamond</w:t>
      </w:r>
    </w:p>
    <w:p w14:paraId="6000A2D5" w14:textId="77777777" w:rsidR="003577D8" w:rsidRDefault="00000000">
      <w:pPr>
        <w:pStyle w:val="BodyText"/>
        <w:spacing w:before="1"/>
        <w:ind w:right="5822"/>
      </w:pPr>
      <w:r>
        <w:t>Sweet Child O' Mine - Guns N' Roses Sweet Dreams - Eurythmics</w:t>
      </w:r>
    </w:p>
    <w:p w14:paraId="1373BE3E" w14:textId="77777777" w:rsidR="003577D8" w:rsidRDefault="00000000">
      <w:pPr>
        <w:pStyle w:val="BodyText"/>
        <w:spacing w:line="267" w:lineRule="exact"/>
      </w:pPr>
      <w:r>
        <w:t>Sweet Home Alabama - Lynyrd Skynyrd</w:t>
      </w:r>
    </w:p>
    <w:p w14:paraId="5A560379" w14:textId="77777777" w:rsidR="003577D8" w:rsidRDefault="00000000">
      <w:pPr>
        <w:pStyle w:val="BodyText"/>
      </w:pPr>
      <w:r>
        <w:t>Sweet Talkin Woman - Electric Light Orchestra</w:t>
      </w:r>
    </w:p>
    <w:p w14:paraId="30D02694" w14:textId="77777777" w:rsidR="003577D8" w:rsidRDefault="00000000">
      <w:pPr>
        <w:pStyle w:val="BodyText"/>
        <w:ind w:right="3520"/>
      </w:pPr>
      <w:r>
        <w:t>Sweet Talkin Woman - Electric Light Orchestra (arr. Jovanovic) Take Me to Church - Hozier</w:t>
      </w:r>
    </w:p>
    <w:p w14:paraId="3C64CBA4" w14:textId="77777777" w:rsidR="003577D8" w:rsidRDefault="00000000">
      <w:pPr>
        <w:pStyle w:val="BodyText"/>
        <w:spacing w:before="1"/>
        <w:ind w:right="6421"/>
      </w:pPr>
      <w:r>
        <w:t>Take My Breath Away - Berlin Take On Me - A-Ha</w:t>
      </w:r>
    </w:p>
    <w:p w14:paraId="01E51E2F" w14:textId="77777777" w:rsidR="003577D8" w:rsidRDefault="00000000">
      <w:pPr>
        <w:pStyle w:val="BodyText"/>
        <w:ind w:right="5182"/>
      </w:pPr>
      <w:r>
        <w:t>Tale As Old As Time - Beauty And The Beast The Luckiest - Ben Folds Five</w:t>
      </w:r>
    </w:p>
    <w:p w14:paraId="4DC3AF1D" w14:textId="77777777" w:rsidR="003577D8" w:rsidRDefault="00000000">
      <w:pPr>
        <w:pStyle w:val="BodyText"/>
        <w:spacing w:before="1"/>
        <w:ind w:right="5208"/>
      </w:pPr>
      <w:r>
        <w:t>The Other Side Of This Life - David Byrne The Prayer (arr. Jovanovic) - Sager &amp; Foster The Prayer (arr. KMG) - Sager &amp; Foster</w:t>
      </w:r>
    </w:p>
    <w:p w14:paraId="6721D4A9" w14:textId="77777777" w:rsidR="003577D8" w:rsidRDefault="00000000">
      <w:pPr>
        <w:pStyle w:val="BodyText"/>
        <w:spacing w:line="267" w:lineRule="exact"/>
      </w:pPr>
      <w:r>
        <w:t>The Weight - The Band</w:t>
      </w:r>
    </w:p>
    <w:p w14:paraId="17E8422C" w14:textId="77777777" w:rsidR="003577D8" w:rsidRDefault="00000000">
      <w:pPr>
        <w:pStyle w:val="BodyText"/>
      </w:pPr>
      <w:r>
        <w:t>Theme from Jurassic Park - John Williams</w:t>
      </w:r>
    </w:p>
    <w:p w14:paraId="443F3F3E" w14:textId="77777777" w:rsidR="003577D8" w:rsidRDefault="00000000">
      <w:pPr>
        <w:pStyle w:val="BodyText"/>
        <w:ind w:right="4841"/>
      </w:pPr>
      <w:r>
        <w:t>Thinking Out Loud (arr. Jovanovic) - Ed Sheeran Thinking Out Loud (arr. KMG) -Ed Sheeran</w:t>
      </w:r>
    </w:p>
    <w:p w14:paraId="4969FC46" w14:textId="77777777" w:rsidR="003577D8" w:rsidRDefault="00000000">
      <w:pPr>
        <w:pStyle w:val="BodyText"/>
        <w:spacing w:before="1"/>
      </w:pPr>
      <w:r>
        <w:t>This Will Be - Natalie Cole</w:t>
      </w:r>
    </w:p>
    <w:p w14:paraId="01FFDF9A" w14:textId="77777777" w:rsidR="003577D8" w:rsidRDefault="00000000">
      <w:pPr>
        <w:pStyle w:val="BodyText"/>
        <w:ind w:right="5394"/>
      </w:pPr>
      <w:r>
        <w:t>Thriller (arr. Jovanovic) - Michael Jackson Thunder Road - Bruce Springsteen Thunderstruck - ACDC</w:t>
      </w:r>
    </w:p>
    <w:p w14:paraId="5031C613" w14:textId="77777777" w:rsidR="003577D8" w:rsidRDefault="00000000">
      <w:pPr>
        <w:pStyle w:val="BodyText"/>
        <w:ind w:right="6276"/>
      </w:pPr>
      <w:r>
        <w:lastRenderedPageBreak/>
        <w:t>Time Of My Life - Dirty Dancing Time Of Your Life - Green Day Tiny Dancer - Elton John</w:t>
      </w:r>
    </w:p>
    <w:p w14:paraId="2088AA69" w14:textId="77777777" w:rsidR="003577D8" w:rsidRDefault="00000000">
      <w:pPr>
        <w:pStyle w:val="BodyText"/>
        <w:ind w:right="6371"/>
      </w:pPr>
      <w:r>
        <w:t>To Life -Fiddler On The Roof To Love Somebody - Bee Gees Today - Smashing Pumpkins</w:t>
      </w:r>
    </w:p>
    <w:p w14:paraId="35FE5104" w14:textId="77777777" w:rsidR="003577D8" w:rsidRDefault="00000000">
      <w:pPr>
        <w:pStyle w:val="BodyText"/>
        <w:ind w:right="3876"/>
      </w:pPr>
      <w:r>
        <w:t>Today I Met the Boy Who I'm Gonna Marry - Darlene Love Toxic - Britney Spears</w:t>
      </w:r>
    </w:p>
    <w:p w14:paraId="7876DC3E" w14:textId="77777777" w:rsidR="003577D8" w:rsidRDefault="00000000">
      <w:pPr>
        <w:pStyle w:val="BodyText"/>
        <w:spacing w:before="1"/>
        <w:ind w:right="5024"/>
      </w:pPr>
      <w:r>
        <w:t>Transatlanticism (TRIO) - Death Cab For Cutie Turning page - Sleeping at Last - Twilight</w:t>
      </w:r>
    </w:p>
    <w:p w14:paraId="02EC35E8" w14:textId="77777777" w:rsidR="003577D8" w:rsidRDefault="00000000">
      <w:pPr>
        <w:pStyle w:val="BodyText"/>
        <w:spacing w:line="267" w:lineRule="exact"/>
      </w:pPr>
      <w:r>
        <w:t>Twist and Shout - Beatles</w:t>
      </w:r>
    </w:p>
    <w:p w14:paraId="3ADCB0AA" w14:textId="77777777" w:rsidR="003577D8" w:rsidRDefault="00000000">
      <w:pPr>
        <w:pStyle w:val="BodyText"/>
        <w:ind w:right="5488"/>
      </w:pPr>
      <w:r>
        <w:t>Unchained Melody - Righteous Brothers Under My Thumb - Rolling Stones</w:t>
      </w:r>
    </w:p>
    <w:p w14:paraId="42451AB7" w14:textId="77777777" w:rsidR="00D16A1D" w:rsidRDefault="00000000" w:rsidP="00D16A1D">
      <w:pPr>
        <w:pStyle w:val="BodyText"/>
        <w:tabs>
          <w:tab w:val="left" w:pos="3510"/>
        </w:tabs>
        <w:ind w:right="4230"/>
      </w:pPr>
      <w:r>
        <w:t>Under the Bridge - Red Hot Chili Peppers Uptown Funk - Bruno Mars</w:t>
      </w:r>
      <w:r w:rsidR="00D16A1D">
        <w:t xml:space="preserve"> </w:t>
      </w:r>
    </w:p>
    <w:p w14:paraId="6BFB09C9" w14:textId="7C221323" w:rsidR="003577D8" w:rsidRDefault="00000000" w:rsidP="00D16A1D">
      <w:pPr>
        <w:pStyle w:val="BodyText"/>
        <w:tabs>
          <w:tab w:val="left" w:pos="3510"/>
        </w:tabs>
        <w:ind w:right="4230"/>
      </w:pPr>
      <w:r>
        <w:t>Us - Regina Spektor</w:t>
      </w:r>
    </w:p>
    <w:p w14:paraId="18B353AA" w14:textId="77777777" w:rsidR="003577D8" w:rsidRDefault="00000000">
      <w:pPr>
        <w:pStyle w:val="BodyText"/>
        <w:spacing w:before="1"/>
        <w:ind w:right="6024"/>
      </w:pPr>
      <w:r>
        <w:t>Vasoonak - Persian Wedding Song Viva La Vida - Coldplay</w:t>
      </w:r>
    </w:p>
    <w:p w14:paraId="329D6D1C" w14:textId="6DA6CC22" w:rsidR="003577D8" w:rsidRDefault="00000000">
      <w:pPr>
        <w:pStyle w:val="BodyText"/>
        <w:spacing w:before="2" w:line="237" w:lineRule="auto"/>
        <w:ind w:right="5900"/>
      </w:pPr>
      <w:r>
        <w:t>Wake Me Up (arr</w:t>
      </w:r>
      <w:r w:rsidR="00D16A1D">
        <w:t>.</w:t>
      </w:r>
      <w:r>
        <w:t xml:space="preserve"> Jovanovic) - Avicii Wake Me Up (arr</w:t>
      </w:r>
      <w:r w:rsidR="00D16A1D">
        <w:t>.</w:t>
      </w:r>
      <w:r>
        <w:t xml:space="preserve"> KMG) - Avicii</w:t>
      </w:r>
    </w:p>
    <w:p w14:paraId="5C6FA888" w14:textId="77777777" w:rsidR="003577D8" w:rsidRDefault="00000000">
      <w:pPr>
        <w:pStyle w:val="BodyText"/>
        <w:spacing w:before="2"/>
      </w:pPr>
      <w:r>
        <w:t>Waste - Phish</w:t>
      </w:r>
    </w:p>
    <w:p w14:paraId="2E636808" w14:textId="77777777" w:rsidR="00D16A1D" w:rsidRDefault="00000000" w:rsidP="00D16A1D">
      <w:pPr>
        <w:pStyle w:val="BodyText"/>
        <w:ind w:right="4770"/>
      </w:pPr>
      <w:r>
        <w:t xml:space="preserve">We </w:t>
      </w:r>
      <w:r w:rsidR="00D16A1D">
        <w:t>Are</w:t>
      </w:r>
      <w:r>
        <w:t xml:space="preserve"> the Champions - </w:t>
      </w:r>
      <w:r w:rsidR="00D16A1D">
        <w:t>Q</w:t>
      </w:r>
      <w:r>
        <w:t xml:space="preserve">ueen </w:t>
      </w:r>
    </w:p>
    <w:p w14:paraId="42A14FAF" w14:textId="09D0E810" w:rsidR="003577D8" w:rsidRDefault="00000000" w:rsidP="00D16A1D">
      <w:pPr>
        <w:pStyle w:val="BodyText"/>
        <w:ind w:right="4770"/>
      </w:pPr>
      <w:r>
        <w:t>We Can Work It Out - Beatles</w:t>
      </w:r>
    </w:p>
    <w:p w14:paraId="417AC417" w14:textId="77777777" w:rsidR="003577D8" w:rsidRDefault="00000000">
      <w:pPr>
        <w:pStyle w:val="BodyText"/>
        <w:ind w:right="5239"/>
      </w:pPr>
      <w:r>
        <w:t>We Had Today - One Day - Rachel Portman We Will Rock You - Queen</w:t>
      </w:r>
    </w:p>
    <w:p w14:paraId="1DC18631" w14:textId="77777777" w:rsidR="003577D8" w:rsidRDefault="00000000">
      <w:pPr>
        <w:pStyle w:val="BodyText"/>
        <w:spacing w:before="1"/>
        <w:ind w:right="5289"/>
      </w:pPr>
      <w:r>
        <w:t>Weekend in New England - Barry Manilow Westworld Theme - Djawadi</w:t>
      </w:r>
    </w:p>
    <w:p w14:paraId="2445C57E" w14:textId="77777777" w:rsidR="003577D8" w:rsidRDefault="00000000">
      <w:pPr>
        <w:pStyle w:val="BodyText"/>
        <w:spacing w:before="1"/>
        <w:ind w:right="4500"/>
      </w:pPr>
      <w:r>
        <w:t>What a Difference a Day Made - Dinah Washington What Makes You Beautiful - One Direction</w:t>
      </w:r>
    </w:p>
    <w:p w14:paraId="23B63563" w14:textId="77777777" w:rsidR="003577D8" w:rsidRDefault="00000000">
      <w:pPr>
        <w:pStyle w:val="BodyText"/>
        <w:spacing w:line="267" w:lineRule="exact"/>
      </w:pPr>
      <w:r>
        <w:t>Whatever - Oasis</w:t>
      </w:r>
    </w:p>
    <w:p w14:paraId="51AE5B47" w14:textId="77777777" w:rsidR="00D16A1D" w:rsidRDefault="00D16A1D" w:rsidP="00D16A1D">
      <w:pPr>
        <w:pStyle w:val="BodyText"/>
        <w:ind w:right="5490"/>
      </w:pPr>
      <w:r>
        <w:t xml:space="preserve">What’s Going On -Marvin Gaye </w:t>
      </w:r>
    </w:p>
    <w:p w14:paraId="202ADCCD" w14:textId="3E86BA85" w:rsidR="003577D8" w:rsidRDefault="00D16A1D" w:rsidP="00D16A1D">
      <w:pPr>
        <w:pStyle w:val="BodyText"/>
        <w:ind w:right="5490"/>
      </w:pPr>
      <w:r>
        <w:t>What's My Age Again - Blink 182</w:t>
      </w:r>
    </w:p>
    <w:p w14:paraId="2765630A" w14:textId="77777777" w:rsidR="003577D8" w:rsidRDefault="00000000">
      <w:pPr>
        <w:pStyle w:val="BodyText"/>
        <w:spacing w:before="1"/>
        <w:ind w:right="5100"/>
      </w:pPr>
      <w:r>
        <w:t>When A Man Loves A Woman - Percy Sledge When I'm 64 (arr. Jovanovic) - Beatles</w:t>
      </w:r>
    </w:p>
    <w:p w14:paraId="779543CE" w14:textId="77777777" w:rsidR="003577D8" w:rsidRDefault="00000000">
      <w:pPr>
        <w:pStyle w:val="BodyText"/>
      </w:pPr>
      <w:r>
        <w:t>When We Were Young - Adele</w:t>
      </w:r>
    </w:p>
    <w:p w14:paraId="3457397C" w14:textId="324112A4" w:rsidR="003577D8" w:rsidRDefault="00000000">
      <w:pPr>
        <w:pStyle w:val="BodyText"/>
        <w:ind w:right="5551"/>
      </w:pPr>
      <w:r>
        <w:t xml:space="preserve">When You Say Nothing - Ronan Keating While </w:t>
      </w:r>
      <w:r w:rsidR="00D16A1D">
        <w:t>My Guitar</w:t>
      </w:r>
      <w:r>
        <w:t xml:space="preserve"> - Beatles</w:t>
      </w:r>
    </w:p>
    <w:p w14:paraId="1145296F" w14:textId="77777777" w:rsidR="003577D8" w:rsidRDefault="00000000">
      <w:pPr>
        <w:pStyle w:val="BodyText"/>
        <w:spacing w:before="1"/>
      </w:pPr>
      <w:r>
        <w:t>White Room - Cream</w:t>
      </w:r>
    </w:p>
    <w:p w14:paraId="25534392" w14:textId="77777777" w:rsidR="003577D8" w:rsidRDefault="00000000">
      <w:pPr>
        <w:pStyle w:val="BodyText"/>
        <w:spacing w:before="3" w:line="237" w:lineRule="auto"/>
        <w:ind w:right="5786"/>
      </w:pPr>
      <w:r>
        <w:t>Whiter Shade of Pale - Procol Harum Who Are You - The Who</w:t>
      </w:r>
    </w:p>
    <w:p w14:paraId="0653ED04" w14:textId="77777777" w:rsidR="003577D8" w:rsidRDefault="00000000">
      <w:pPr>
        <w:pStyle w:val="BodyText"/>
        <w:spacing w:before="1"/>
        <w:ind w:right="6562"/>
      </w:pPr>
      <w:r>
        <w:t xml:space="preserve">Wild Horses - Rolling Stones </w:t>
      </w:r>
      <w:r>
        <w:lastRenderedPageBreak/>
        <w:t>Wild Wood - Paul Weller</w:t>
      </w:r>
    </w:p>
    <w:p w14:paraId="5CB87609" w14:textId="77777777" w:rsidR="003577D8" w:rsidRDefault="00000000">
      <w:pPr>
        <w:pStyle w:val="BodyText"/>
        <w:spacing w:before="1"/>
        <w:ind w:right="5551"/>
      </w:pPr>
      <w:r>
        <w:t>Wildest Dreams - Taylor Swift Wonderwall -Oasis</w:t>
      </w:r>
    </w:p>
    <w:p w14:paraId="2B953154" w14:textId="24C7AA46" w:rsidR="003577D8" w:rsidRDefault="006809D3" w:rsidP="006809D3">
      <w:pPr>
        <w:pStyle w:val="BodyText"/>
        <w:ind w:right="5670"/>
      </w:pPr>
      <w:r>
        <w:t>Wouldn’t It Be Nice - Beach Boys Wrecking Ball - Miley Cyrus</w:t>
      </w:r>
    </w:p>
    <w:p w14:paraId="1592393D" w14:textId="77777777" w:rsidR="003577D8" w:rsidRDefault="00000000">
      <w:pPr>
        <w:pStyle w:val="BodyText"/>
        <w:ind w:right="7355"/>
      </w:pPr>
      <w:r>
        <w:t>Yellow - Coldplay Yesterday - Beatles</w:t>
      </w:r>
    </w:p>
    <w:p w14:paraId="25AA84D8" w14:textId="77777777" w:rsidR="003577D8" w:rsidRDefault="00000000">
      <w:pPr>
        <w:pStyle w:val="BodyText"/>
        <w:spacing w:before="1"/>
        <w:ind w:right="5634"/>
      </w:pPr>
      <w:r>
        <w:t>Yismach Chatani - Sarit Hadad - Jewish You Are So Beautiful - Joe Cocker</w:t>
      </w:r>
    </w:p>
    <w:p w14:paraId="19B72857" w14:textId="77777777" w:rsidR="003577D8" w:rsidRDefault="00000000">
      <w:pPr>
        <w:pStyle w:val="BodyText"/>
        <w:spacing w:line="267" w:lineRule="exact"/>
      </w:pPr>
      <w:r>
        <w:t>You Are the Best Thing - Ray La Montagne</w:t>
      </w:r>
    </w:p>
    <w:p w14:paraId="22934B3A" w14:textId="77777777" w:rsidR="003577D8" w:rsidRDefault="00000000">
      <w:pPr>
        <w:pStyle w:val="BodyText"/>
        <w:ind w:right="4721"/>
      </w:pPr>
      <w:r>
        <w:t>You Are the Sunshine of My Life - Stevie Wonder You Belong With Me - Taylor Swift</w:t>
      </w:r>
    </w:p>
    <w:p w14:paraId="1C07F4EE" w14:textId="77777777" w:rsidR="006809D3" w:rsidRDefault="00000000" w:rsidP="006809D3">
      <w:pPr>
        <w:pStyle w:val="BodyText"/>
        <w:tabs>
          <w:tab w:val="left" w:pos="3600"/>
        </w:tabs>
        <w:spacing w:before="1"/>
        <w:ind w:right="4680"/>
      </w:pPr>
      <w:r>
        <w:t xml:space="preserve">You Need to Calm Down - Taylor Swift You Raise Me Up - Graham and </w:t>
      </w:r>
      <w:r w:rsidR="006809D3">
        <w:t>Love Land</w:t>
      </w:r>
      <w:r>
        <w:t xml:space="preserve"> </w:t>
      </w:r>
    </w:p>
    <w:p w14:paraId="07B9BDB3" w14:textId="0539F8BC" w:rsidR="003577D8" w:rsidRDefault="00000000" w:rsidP="006809D3">
      <w:pPr>
        <w:pStyle w:val="BodyText"/>
        <w:tabs>
          <w:tab w:val="left" w:pos="3600"/>
        </w:tabs>
        <w:spacing w:before="1"/>
        <w:ind w:right="4680"/>
      </w:pPr>
      <w:r>
        <w:t>You Really Got Me - The Kinks</w:t>
      </w:r>
    </w:p>
    <w:p w14:paraId="7BAF3665" w14:textId="77777777" w:rsidR="003577D8" w:rsidRDefault="00000000">
      <w:pPr>
        <w:pStyle w:val="BodyText"/>
      </w:pPr>
      <w:r>
        <w:t>You Say - Lauren Daigle</w:t>
      </w:r>
    </w:p>
    <w:p w14:paraId="0BC6ADA4" w14:textId="77777777" w:rsidR="003577D8" w:rsidRDefault="00000000">
      <w:pPr>
        <w:pStyle w:val="BodyText"/>
        <w:spacing w:before="1"/>
        <w:ind w:right="5488"/>
      </w:pPr>
      <w:r>
        <w:t>Young and Beautiful - Lana Del Rey Younger Than Springtime - South Pacific Your Song - Elton John</w:t>
      </w:r>
    </w:p>
    <w:p w14:paraId="60002440" w14:textId="77777777" w:rsidR="003577D8" w:rsidRDefault="00000000">
      <w:pPr>
        <w:pStyle w:val="BodyText"/>
        <w:spacing w:line="267" w:lineRule="exact"/>
      </w:pPr>
      <w:r>
        <w:t>You're My Best Friend - Queen</w:t>
      </w:r>
    </w:p>
    <w:p w14:paraId="007B8385" w14:textId="77777777" w:rsidR="003577D8" w:rsidRDefault="00000000">
      <w:pPr>
        <w:pStyle w:val="BodyText"/>
      </w:pPr>
      <w:r>
        <w:t>You're So Cool - True Romance - Hanz Zimmer</w:t>
      </w:r>
    </w:p>
    <w:p w14:paraId="5943444B" w14:textId="16498D7E" w:rsidR="003577D8" w:rsidRDefault="00000000" w:rsidP="006809D3">
      <w:pPr>
        <w:pStyle w:val="BodyText"/>
        <w:spacing w:before="1"/>
      </w:pPr>
      <w:r>
        <w:t>You're the First the Last My Everything - Barry WhiteYou've Got A Friend - Carole King</w:t>
      </w:r>
    </w:p>
    <w:p w14:paraId="27692932" w14:textId="77777777" w:rsidR="006809D3" w:rsidRDefault="006809D3" w:rsidP="006809D3">
      <w:pPr>
        <w:pStyle w:val="BodyText"/>
        <w:spacing w:before="1"/>
      </w:pPr>
    </w:p>
    <w:p w14:paraId="2200E4EB" w14:textId="77777777" w:rsidR="006809D3" w:rsidRDefault="006809D3" w:rsidP="006809D3">
      <w:pPr>
        <w:pStyle w:val="BodyText"/>
        <w:spacing w:before="1"/>
      </w:pPr>
    </w:p>
    <w:p w14:paraId="108ECE8A" w14:textId="77777777" w:rsidR="006809D3" w:rsidRDefault="006809D3" w:rsidP="006809D3">
      <w:pPr>
        <w:pStyle w:val="BodyText"/>
        <w:spacing w:before="1"/>
      </w:pPr>
    </w:p>
    <w:p w14:paraId="0D1953BE" w14:textId="77777777" w:rsidR="006809D3" w:rsidRDefault="006809D3" w:rsidP="006809D3">
      <w:pPr>
        <w:pStyle w:val="BodyText"/>
        <w:spacing w:before="1"/>
      </w:pPr>
    </w:p>
    <w:p w14:paraId="7C2839CB" w14:textId="77777777" w:rsidR="006809D3" w:rsidRDefault="006809D3" w:rsidP="006809D3">
      <w:pPr>
        <w:pStyle w:val="BodyText"/>
        <w:spacing w:before="1"/>
      </w:pPr>
    </w:p>
    <w:p w14:paraId="1D63BFFB" w14:textId="77777777" w:rsidR="006809D3" w:rsidRDefault="006809D3" w:rsidP="006809D3">
      <w:pPr>
        <w:pStyle w:val="BodyText"/>
        <w:spacing w:before="1"/>
      </w:pPr>
    </w:p>
    <w:p w14:paraId="2CD209DF" w14:textId="77777777" w:rsidR="006809D3" w:rsidRDefault="006809D3" w:rsidP="006809D3">
      <w:pPr>
        <w:pStyle w:val="BodyText"/>
        <w:spacing w:before="1"/>
      </w:pPr>
    </w:p>
    <w:p w14:paraId="4CD11959" w14:textId="77777777" w:rsidR="006809D3" w:rsidRDefault="006809D3" w:rsidP="006809D3">
      <w:pPr>
        <w:pStyle w:val="BodyText"/>
        <w:spacing w:before="1"/>
      </w:pPr>
    </w:p>
    <w:p w14:paraId="2DC2D5DF" w14:textId="77777777" w:rsidR="006809D3" w:rsidRDefault="006809D3" w:rsidP="006809D3">
      <w:pPr>
        <w:pStyle w:val="BodyText"/>
        <w:spacing w:before="1"/>
      </w:pPr>
    </w:p>
    <w:p w14:paraId="09628CF7" w14:textId="77777777" w:rsidR="006809D3" w:rsidRDefault="006809D3" w:rsidP="006809D3">
      <w:pPr>
        <w:pStyle w:val="BodyText"/>
        <w:spacing w:before="1"/>
      </w:pPr>
    </w:p>
    <w:p w14:paraId="7265FA46" w14:textId="77777777" w:rsidR="006809D3" w:rsidRDefault="006809D3" w:rsidP="006809D3">
      <w:pPr>
        <w:pStyle w:val="BodyText"/>
        <w:spacing w:before="1"/>
      </w:pPr>
    </w:p>
    <w:p w14:paraId="10D06C53" w14:textId="77777777" w:rsidR="006809D3" w:rsidRDefault="006809D3" w:rsidP="006809D3">
      <w:pPr>
        <w:pStyle w:val="BodyText"/>
        <w:spacing w:before="1"/>
      </w:pPr>
    </w:p>
    <w:p w14:paraId="55359C88" w14:textId="77777777" w:rsidR="006809D3" w:rsidRDefault="006809D3" w:rsidP="006809D3">
      <w:pPr>
        <w:pStyle w:val="BodyText"/>
        <w:spacing w:before="1"/>
      </w:pPr>
    </w:p>
    <w:p w14:paraId="44D20630" w14:textId="77777777" w:rsidR="006809D3" w:rsidRDefault="006809D3" w:rsidP="006809D3">
      <w:pPr>
        <w:pStyle w:val="BodyText"/>
        <w:spacing w:before="1"/>
      </w:pPr>
    </w:p>
    <w:p w14:paraId="7B8FD363" w14:textId="77777777" w:rsidR="006809D3" w:rsidRDefault="006809D3" w:rsidP="006809D3">
      <w:pPr>
        <w:pStyle w:val="BodyText"/>
        <w:spacing w:before="1"/>
      </w:pPr>
    </w:p>
    <w:p w14:paraId="323533FF" w14:textId="77777777" w:rsidR="006809D3" w:rsidRDefault="006809D3" w:rsidP="006809D3">
      <w:pPr>
        <w:pStyle w:val="BodyText"/>
        <w:spacing w:before="1"/>
      </w:pPr>
    </w:p>
    <w:p w14:paraId="7997638E" w14:textId="77777777" w:rsidR="004C5D1D" w:rsidRDefault="004C5D1D">
      <w:pPr>
        <w:pStyle w:val="BodyText"/>
        <w:spacing w:before="39"/>
      </w:pPr>
    </w:p>
    <w:p w14:paraId="266D1983" w14:textId="77777777" w:rsidR="004C5D1D" w:rsidRDefault="004C5D1D">
      <w:pPr>
        <w:pStyle w:val="BodyText"/>
        <w:spacing w:before="39"/>
      </w:pPr>
    </w:p>
    <w:p w14:paraId="049FC8E1" w14:textId="77777777" w:rsidR="003577D8" w:rsidRDefault="003577D8">
      <w:pPr>
        <w:pStyle w:val="BodyText"/>
        <w:spacing w:before="1"/>
        <w:ind w:left="0"/>
      </w:pPr>
    </w:p>
    <w:p w14:paraId="00EA1072" w14:textId="221FBF5F" w:rsidR="003577D8" w:rsidRPr="004C5D1D" w:rsidRDefault="00000000" w:rsidP="004C5D1D">
      <w:pPr>
        <w:pStyle w:val="Heading1"/>
        <w:jc w:val="center"/>
        <w:rPr>
          <w:sz w:val="28"/>
          <w:szCs w:val="28"/>
        </w:rPr>
      </w:pPr>
      <w:r w:rsidRPr="004C5D1D">
        <w:rPr>
          <w:sz w:val="28"/>
          <w:szCs w:val="28"/>
        </w:rPr>
        <w:lastRenderedPageBreak/>
        <w:t xml:space="preserve">Pop/Rock/Contemporary </w:t>
      </w:r>
      <w:r w:rsidR="004C5D1D" w:rsidRPr="004C5D1D">
        <w:rPr>
          <w:i/>
          <w:iCs/>
          <w:sz w:val="28"/>
          <w:szCs w:val="28"/>
          <w:u w:val="single"/>
        </w:rPr>
        <w:t>for</w:t>
      </w:r>
      <w:r w:rsidR="004C5D1D" w:rsidRPr="004C5D1D">
        <w:rPr>
          <w:sz w:val="28"/>
          <w:szCs w:val="28"/>
          <w:u w:val="single"/>
        </w:rPr>
        <w:t xml:space="preserve"> </w:t>
      </w:r>
      <w:r w:rsidRPr="004C5D1D">
        <w:rPr>
          <w:sz w:val="28"/>
          <w:szCs w:val="28"/>
          <w:u w:val="single"/>
        </w:rPr>
        <w:t>Duo</w:t>
      </w:r>
    </w:p>
    <w:p w14:paraId="2E859B70" w14:textId="77777777" w:rsidR="003577D8" w:rsidRDefault="003577D8">
      <w:pPr>
        <w:pStyle w:val="BodyText"/>
        <w:spacing w:before="10"/>
        <w:ind w:left="0"/>
        <w:rPr>
          <w:b/>
          <w:sz w:val="21"/>
        </w:rPr>
      </w:pPr>
    </w:p>
    <w:p w14:paraId="56A8F01A" w14:textId="77777777" w:rsidR="003577D8" w:rsidRDefault="00000000">
      <w:pPr>
        <w:pStyle w:val="BodyText"/>
      </w:pPr>
      <w:r>
        <w:t>Stolen - Dashboard Confessional</w:t>
      </w:r>
    </w:p>
    <w:p w14:paraId="2A1007AD" w14:textId="77777777" w:rsidR="003577D8" w:rsidRDefault="00000000">
      <w:pPr>
        <w:pStyle w:val="BodyText"/>
        <w:ind w:right="4754"/>
      </w:pPr>
      <w:r>
        <w:t>Anyone Else But You from Juno - Moldy Peaches Dandelions - Ruth B</w:t>
      </w:r>
    </w:p>
    <w:p w14:paraId="44033B22" w14:textId="77777777" w:rsidR="003577D8" w:rsidRDefault="00000000">
      <w:pPr>
        <w:pStyle w:val="BodyText"/>
        <w:spacing w:before="1"/>
        <w:ind w:right="6332"/>
      </w:pPr>
      <w:r>
        <w:t>Fire And The Flood - Vance Joy Forever - Chris Brown</w:t>
      </w:r>
    </w:p>
    <w:p w14:paraId="4B006589" w14:textId="77777777" w:rsidR="003577D8" w:rsidRDefault="00000000">
      <w:pPr>
        <w:pStyle w:val="BodyText"/>
      </w:pPr>
      <w:r>
        <w:t>From This Moment On - Shania</w:t>
      </w:r>
      <w:r>
        <w:rPr>
          <w:spacing w:val="-6"/>
        </w:rPr>
        <w:t xml:space="preserve"> </w:t>
      </w:r>
      <w:r>
        <w:t>Twain</w:t>
      </w:r>
    </w:p>
    <w:p w14:paraId="69441EF8" w14:textId="77777777" w:rsidR="003577D8" w:rsidRDefault="00000000">
      <w:pPr>
        <w:pStyle w:val="BodyText"/>
        <w:spacing w:before="1"/>
        <w:ind w:right="4949"/>
      </w:pPr>
      <w:r>
        <w:t>Turning Page from Twilight - Sleeping At Last Conversations With My Wife Duo - Jon Bellion A Thousand Years - Christina Perry - Twilight Accidentally in Love - Counting</w:t>
      </w:r>
      <w:r>
        <w:rPr>
          <w:spacing w:val="-9"/>
        </w:rPr>
        <w:t xml:space="preserve"> </w:t>
      </w:r>
      <w:r>
        <w:t>Crows</w:t>
      </w:r>
    </w:p>
    <w:p w14:paraId="75650701" w14:textId="77777777" w:rsidR="003577D8" w:rsidRDefault="00000000">
      <w:pPr>
        <w:pStyle w:val="BodyText"/>
        <w:ind w:left="201" w:right="6366"/>
      </w:pPr>
      <w:r>
        <w:t>Across the Universe - Beatles Africa - Toto</w:t>
      </w:r>
    </w:p>
    <w:p w14:paraId="3FCA9551" w14:textId="77777777" w:rsidR="003577D8" w:rsidRDefault="00000000">
      <w:pPr>
        <w:pStyle w:val="BodyText"/>
        <w:ind w:left="201" w:right="5652"/>
      </w:pPr>
      <w:r>
        <w:t>Aint no mountain high - Marvin Gaye All My Loving - Beatles</w:t>
      </w:r>
    </w:p>
    <w:p w14:paraId="59CF2A41" w14:textId="77777777" w:rsidR="003577D8" w:rsidRDefault="00000000">
      <w:pPr>
        <w:pStyle w:val="BodyText"/>
        <w:ind w:left="201" w:right="5400"/>
      </w:pPr>
      <w:r>
        <w:t>All of Me (arr Jovanovic) - John Legend All Of Me (arr Mc Caskey) - John Legend All of My Love - Led</w:t>
      </w:r>
      <w:r>
        <w:rPr>
          <w:spacing w:val="-11"/>
        </w:rPr>
        <w:t xml:space="preserve"> </w:t>
      </w:r>
      <w:r>
        <w:t>Zeppelin</w:t>
      </w:r>
    </w:p>
    <w:p w14:paraId="7B94D3AE" w14:textId="77777777" w:rsidR="003577D8" w:rsidRDefault="00000000">
      <w:pPr>
        <w:pStyle w:val="BodyText"/>
        <w:spacing w:before="1"/>
        <w:ind w:left="201"/>
      </w:pPr>
      <w:r>
        <w:t>All You Need is Love-</w:t>
      </w:r>
      <w:r>
        <w:rPr>
          <w:spacing w:val="-8"/>
        </w:rPr>
        <w:t xml:space="preserve"> </w:t>
      </w:r>
      <w:r>
        <w:t>Beatles</w:t>
      </w:r>
    </w:p>
    <w:p w14:paraId="1789B2C6" w14:textId="77777777" w:rsidR="003577D8" w:rsidRDefault="00000000">
      <w:pPr>
        <w:pStyle w:val="BodyText"/>
        <w:ind w:left="201" w:right="5938"/>
      </w:pPr>
      <w:r>
        <w:t>Always on My Mind - Elvis Presley Any Way You Want It - Journey</w:t>
      </w:r>
    </w:p>
    <w:p w14:paraId="189C1373" w14:textId="77777777" w:rsidR="003577D8" w:rsidRDefault="00000000">
      <w:pPr>
        <w:pStyle w:val="BodyText"/>
        <w:ind w:left="201" w:right="7142"/>
      </w:pPr>
      <w:r>
        <w:t>At Last - Etta James Back in Black - ACDC</w:t>
      </w:r>
    </w:p>
    <w:p w14:paraId="36A2DB20" w14:textId="77777777" w:rsidR="003577D8" w:rsidRDefault="00000000">
      <w:pPr>
        <w:pStyle w:val="BodyText"/>
        <w:ind w:left="201"/>
      </w:pPr>
      <w:r>
        <w:t>Bad Romance - Lady Gaga</w:t>
      </w:r>
    </w:p>
    <w:p w14:paraId="20BD24E2" w14:textId="77777777" w:rsidR="003577D8" w:rsidRDefault="00000000">
      <w:pPr>
        <w:pStyle w:val="BodyText"/>
        <w:ind w:left="201"/>
      </w:pPr>
      <w:r>
        <w:t>Beautiful Day (arr KMG) - U2</w:t>
      </w:r>
    </w:p>
    <w:p w14:paraId="133CA5CE" w14:textId="77777777" w:rsidR="003577D8" w:rsidRDefault="00000000">
      <w:pPr>
        <w:pStyle w:val="BodyText"/>
        <w:ind w:left="201"/>
      </w:pPr>
      <w:r>
        <w:t>Beautiful Day (arr Leo Soeda) - U2</w:t>
      </w:r>
    </w:p>
    <w:p w14:paraId="18B1900D" w14:textId="77777777" w:rsidR="003577D8" w:rsidRDefault="00000000">
      <w:pPr>
        <w:pStyle w:val="BodyText"/>
        <w:ind w:left="201" w:right="4990"/>
      </w:pPr>
      <w:r>
        <w:t>Beauty and the Beast - Menken and Ashman Best Day of My Life - American Authors</w:t>
      </w:r>
    </w:p>
    <w:p w14:paraId="6EF00FBF" w14:textId="77777777" w:rsidR="003577D8" w:rsidRDefault="00000000">
      <w:pPr>
        <w:pStyle w:val="BodyText"/>
        <w:ind w:left="201"/>
      </w:pPr>
      <w:r>
        <w:t>Better Together - Jack</w:t>
      </w:r>
      <w:r>
        <w:rPr>
          <w:spacing w:val="-14"/>
        </w:rPr>
        <w:t xml:space="preserve"> </w:t>
      </w:r>
      <w:r>
        <w:t>Johnson</w:t>
      </w:r>
    </w:p>
    <w:p w14:paraId="0A99081A" w14:textId="77777777" w:rsidR="003577D8" w:rsidRDefault="00000000">
      <w:pPr>
        <w:pStyle w:val="BodyText"/>
        <w:ind w:left="201" w:right="5882"/>
      </w:pPr>
      <w:r>
        <w:t>Bittersweet Symphony - The</w:t>
      </w:r>
      <w:r>
        <w:rPr>
          <w:spacing w:val="-20"/>
        </w:rPr>
        <w:t xml:space="preserve"> </w:t>
      </w:r>
      <w:r>
        <w:t>Verve Black Magic Woman -</w:t>
      </w:r>
      <w:r>
        <w:rPr>
          <w:spacing w:val="-6"/>
        </w:rPr>
        <w:t xml:space="preserve"> </w:t>
      </w:r>
      <w:r>
        <w:t>Santana</w:t>
      </w:r>
    </w:p>
    <w:p w14:paraId="2BD88EB6" w14:textId="77777777" w:rsidR="003577D8" w:rsidRDefault="00000000">
      <w:pPr>
        <w:pStyle w:val="BodyText"/>
        <w:spacing w:line="267" w:lineRule="exact"/>
        <w:ind w:left="201"/>
      </w:pPr>
      <w:r>
        <w:t>Bohemian Rhapsody - Queen</w:t>
      </w:r>
    </w:p>
    <w:p w14:paraId="2DE7979D" w14:textId="77777777" w:rsidR="003577D8" w:rsidRDefault="00000000">
      <w:pPr>
        <w:pStyle w:val="BodyText"/>
        <w:spacing w:before="1"/>
        <w:ind w:left="201" w:right="6102"/>
      </w:pPr>
      <w:r>
        <w:t>Born to Run - Bruce Springsteen Brand New - Ben Rector</w:t>
      </w:r>
    </w:p>
    <w:p w14:paraId="28B01E0E" w14:textId="77777777" w:rsidR="003577D8" w:rsidRDefault="00000000">
      <w:pPr>
        <w:pStyle w:val="BodyText"/>
        <w:ind w:left="201" w:right="4577"/>
      </w:pPr>
      <w:r>
        <w:t>Bridge Over Troubled Water - Simon and Garnkel Californication - Red Hot Chili Peppers</w:t>
      </w:r>
    </w:p>
    <w:p w14:paraId="077DC586" w14:textId="77777777" w:rsidR="003577D8" w:rsidRDefault="00000000">
      <w:pPr>
        <w:pStyle w:val="BodyText"/>
        <w:spacing w:before="1"/>
        <w:ind w:left="201" w:right="4192"/>
      </w:pPr>
      <w:r>
        <w:t>Can You Feel the Love Tonight - Elton John - Lion King Can't Buy Me Love - Beatles</w:t>
      </w:r>
    </w:p>
    <w:p w14:paraId="7F0F4F43" w14:textId="77777777" w:rsidR="003577D8" w:rsidRDefault="00000000">
      <w:pPr>
        <w:pStyle w:val="BodyText"/>
        <w:ind w:left="201"/>
      </w:pPr>
      <w:r>
        <w:t>Can't Help Falling In Love - Elvis Presley</w:t>
      </w:r>
    </w:p>
    <w:p w14:paraId="0960B647" w14:textId="77777777" w:rsidR="003577D8" w:rsidRDefault="00000000">
      <w:pPr>
        <w:pStyle w:val="BodyText"/>
        <w:ind w:left="201" w:right="4339"/>
      </w:pPr>
      <w:r>
        <w:t>Can't Take My Eyes off of You - Frankie Valley Chasing Cars - Snow Patrol</w:t>
      </w:r>
    </w:p>
    <w:p w14:paraId="5E3D7BDC" w14:textId="77777777" w:rsidR="003577D8" w:rsidRDefault="00000000">
      <w:pPr>
        <w:pStyle w:val="BodyText"/>
        <w:ind w:left="201" w:right="6357"/>
      </w:pPr>
      <w:r>
        <w:lastRenderedPageBreak/>
        <w:t>Cinema Paradiso - Morricone Circles - Post Malone</w:t>
      </w:r>
    </w:p>
    <w:p w14:paraId="77C59E5B" w14:textId="77777777" w:rsidR="003577D8" w:rsidRDefault="00000000">
      <w:pPr>
        <w:pStyle w:val="BodyText"/>
        <w:ind w:left="201"/>
      </w:pPr>
      <w:r>
        <w:t>Come Together - Beatles</w:t>
      </w:r>
    </w:p>
    <w:p w14:paraId="7358F76D" w14:textId="77777777" w:rsidR="003577D8" w:rsidRDefault="00000000">
      <w:pPr>
        <w:pStyle w:val="BodyText"/>
        <w:ind w:left="201"/>
      </w:pPr>
      <w:r>
        <w:t>Concerning Hobbits - Howard Shore</w:t>
      </w:r>
    </w:p>
    <w:p w14:paraId="551CB772" w14:textId="50471731" w:rsidR="003577D8" w:rsidRDefault="006809D3" w:rsidP="006809D3">
      <w:pPr>
        <w:pStyle w:val="BodyText"/>
        <w:spacing w:before="39"/>
      </w:pPr>
      <w:r>
        <w:t xml:space="preserve">  Crazy in Love - Beyonce</w:t>
      </w:r>
    </w:p>
    <w:p w14:paraId="49B67B69" w14:textId="77777777" w:rsidR="003577D8" w:rsidRDefault="00000000">
      <w:pPr>
        <w:pStyle w:val="BodyText"/>
        <w:spacing w:before="1"/>
        <w:ind w:left="201" w:right="5161"/>
      </w:pPr>
      <w:r>
        <w:t>Crazy Little Thing Called Love - Queen Crazy Love - Van Morrison</w:t>
      </w:r>
    </w:p>
    <w:p w14:paraId="2EFBA251" w14:textId="77777777" w:rsidR="006809D3" w:rsidRDefault="00000000" w:rsidP="006809D3">
      <w:pPr>
        <w:pStyle w:val="BodyText"/>
        <w:spacing w:before="2" w:line="237" w:lineRule="auto"/>
        <w:ind w:left="201" w:right="3780"/>
      </w:pPr>
      <w:r>
        <w:t xml:space="preserve">Dancing in the Moonlight - King </w:t>
      </w:r>
      <w:r w:rsidR="006809D3">
        <w:t>Harvest</w:t>
      </w:r>
      <w:r>
        <w:t xml:space="preserve"> </w:t>
      </w:r>
    </w:p>
    <w:p w14:paraId="78A953AB" w14:textId="3165F1D7" w:rsidR="003577D8" w:rsidRDefault="00000000" w:rsidP="006809D3">
      <w:pPr>
        <w:pStyle w:val="BodyText"/>
        <w:spacing w:before="2" w:line="237" w:lineRule="auto"/>
        <w:ind w:left="201" w:right="3780"/>
      </w:pPr>
      <w:r>
        <w:t>Dancing Queen - ABBA</w:t>
      </w:r>
    </w:p>
    <w:p w14:paraId="12FBAFE0" w14:textId="43247F74" w:rsidR="003577D8" w:rsidRDefault="00000000">
      <w:pPr>
        <w:pStyle w:val="BodyText"/>
        <w:spacing w:before="2"/>
        <w:ind w:left="201" w:right="5525"/>
      </w:pPr>
      <w:r>
        <w:t xml:space="preserve">Despacito - Luis Fonsi &amp; Daddy Yankee </w:t>
      </w:r>
      <w:r w:rsidR="006809D3">
        <w:t>Don’t</w:t>
      </w:r>
      <w:r>
        <w:t xml:space="preserve"> Stop Believing - Journey</w:t>
      </w:r>
    </w:p>
    <w:p w14:paraId="4FDCF7BB" w14:textId="77777777" w:rsidR="006809D3" w:rsidRDefault="006809D3" w:rsidP="006809D3">
      <w:pPr>
        <w:pStyle w:val="BodyText"/>
        <w:ind w:left="201" w:right="4050"/>
      </w:pPr>
      <w:r>
        <w:t xml:space="preserve">Don’t Want To Miss A Thing - Aerosmith </w:t>
      </w:r>
    </w:p>
    <w:p w14:paraId="5C96D574" w14:textId="56BA9B19" w:rsidR="003577D8" w:rsidRDefault="00000000" w:rsidP="006809D3">
      <w:pPr>
        <w:pStyle w:val="BodyText"/>
        <w:ind w:left="201" w:right="4050"/>
      </w:pPr>
      <w:r>
        <w:t>Dreaming of You - Selena</w:t>
      </w:r>
    </w:p>
    <w:p w14:paraId="21879C02" w14:textId="77777777" w:rsidR="003577D8" w:rsidRDefault="00000000">
      <w:pPr>
        <w:pStyle w:val="BodyText"/>
        <w:spacing w:before="1"/>
        <w:ind w:left="201" w:right="6682"/>
      </w:pPr>
      <w:r>
        <w:t>Dreams - The Cranberries Eleanor Rigby - Beatles Everlong - Foo Fighters</w:t>
      </w:r>
    </w:p>
    <w:p w14:paraId="6A78BC89" w14:textId="77777777" w:rsidR="003577D8" w:rsidRDefault="00000000">
      <w:pPr>
        <w:pStyle w:val="BodyText"/>
        <w:spacing w:before="1"/>
        <w:ind w:left="201" w:right="5873"/>
      </w:pPr>
      <w:r>
        <w:t>Every Breath You Take - The Police Fade to Black - Metallica</w:t>
      </w:r>
    </w:p>
    <w:p w14:paraId="34E5BC5F" w14:textId="2A9D281A" w:rsidR="003577D8" w:rsidRDefault="00000000">
      <w:pPr>
        <w:pStyle w:val="BodyText"/>
        <w:ind w:left="201" w:right="5791"/>
      </w:pPr>
      <w:r>
        <w:t>Fields of Gold (arr</w:t>
      </w:r>
      <w:r w:rsidR="006809D3">
        <w:t>.</w:t>
      </w:r>
      <w:r>
        <w:t xml:space="preserve"> Jovanovic) - Sting Fields of Gold (arr</w:t>
      </w:r>
      <w:r w:rsidR="006809D3">
        <w:t>.</w:t>
      </w:r>
      <w:r>
        <w:t xml:space="preserve"> Marpy) - Sting Fix You -</w:t>
      </w:r>
      <w:r>
        <w:rPr>
          <w:spacing w:val="-1"/>
        </w:rPr>
        <w:t xml:space="preserve"> </w:t>
      </w:r>
      <w:r>
        <w:t>Coldplay</w:t>
      </w:r>
    </w:p>
    <w:p w14:paraId="6C7851DD" w14:textId="77777777" w:rsidR="003577D8" w:rsidRDefault="00000000">
      <w:pPr>
        <w:pStyle w:val="BodyText"/>
        <w:ind w:left="201" w:right="4851"/>
      </w:pPr>
      <w:r>
        <w:t>Flightless Bird, American Mouth - Iron &amp; Wine Gabriels Oboe - Morricone - The Mission</w:t>
      </w:r>
    </w:p>
    <w:p w14:paraId="5EE984D1" w14:textId="77777777" w:rsidR="003577D8" w:rsidRDefault="00000000">
      <w:pPr>
        <w:pStyle w:val="BodyText"/>
        <w:ind w:left="201" w:right="6531"/>
      </w:pPr>
      <w:r>
        <w:t>Game of Thrones - Djawadi Get Lucky - Daft Punk</w:t>
      </w:r>
    </w:p>
    <w:p w14:paraId="3F9937BE" w14:textId="77777777" w:rsidR="003577D8" w:rsidRDefault="00000000">
      <w:pPr>
        <w:pStyle w:val="BodyText"/>
        <w:ind w:left="201"/>
      </w:pPr>
      <w:r>
        <w:t>Girl on Fire - Alicia Keys</w:t>
      </w:r>
    </w:p>
    <w:p w14:paraId="73FC4A7D" w14:textId="77777777" w:rsidR="003577D8" w:rsidRDefault="00000000">
      <w:pPr>
        <w:pStyle w:val="BodyText"/>
        <w:ind w:left="201" w:right="5835"/>
      </w:pPr>
      <w:r>
        <w:t>Girls Like You - Maroon 5 &amp; Cardi B God Only Knows - Beach Boys</w:t>
      </w:r>
    </w:p>
    <w:p w14:paraId="30C28EC7" w14:textId="77777777" w:rsidR="003577D8" w:rsidRDefault="00000000">
      <w:pPr>
        <w:pStyle w:val="BodyText"/>
        <w:ind w:left="201" w:right="5692"/>
      </w:pPr>
      <w:r>
        <w:t>Got to Get You Into My Life - Beatles Hallelujah - Leonard Cohen</w:t>
      </w:r>
    </w:p>
    <w:p w14:paraId="32EC3B64" w14:textId="77777777" w:rsidR="003577D8" w:rsidRDefault="00000000">
      <w:pPr>
        <w:pStyle w:val="BodyText"/>
        <w:ind w:left="201"/>
      </w:pPr>
      <w:r>
        <w:t>Halo - Beyonce</w:t>
      </w:r>
    </w:p>
    <w:p w14:paraId="2BAF2FAA" w14:textId="77777777" w:rsidR="003577D8" w:rsidRDefault="00000000">
      <w:pPr>
        <w:pStyle w:val="BodyText"/>
        <w:ind w:left="201" w:right="6356"/>
      </w:pPr>
      <w:r>
        <w:t>Happy Together - The Turtles Harvest Moon - Neil Young</w:t>
      </w:r>
    </w:p>
    <w:p w14:paraId="7AC45968" w14:textId="77777777" w:rsidR="003577D8" w:rsidRDefault="00000000">
      <w:pPr>
        <w:pStyle w:val="BodyText"/>
        <w:ind w:left="201" w:right="5606"/>
      </w:pPr>
      <w:r>
        <w:t>Have I Told You Lately - Van Morrison Heaven - Bryan Adams</w:t>
      </w:r>
    </w:p>
    <w:p w14:paraId="59A6E404" w14:textId="77777777" w:rsidR="003577D8" w:rsidRDefault="00000000">
      <w:pPr>
        <w:pStyle w:val="BodyText"/>
        <w:ind w:left="201" w:right="6026"/>
      </w:pPr>
      <w:r>
        <w:t>Here Comes the Sun - Beatles Here There Everywhere - Beatles Hit The Road Jack - Ray Charles Ho Hey - The Lumineers</w:t>
      </w:r>
    </w:p>
    <w:p w14:paraId="72864365" w14:textId="77777777" w:rsidR="003577D8" w:rsidRDefault="00000000">
      <w:pPr>
        <w:pStyle w:val="BodyText"/>
        <w:ind w:left="201" w:right="4890"/>
      </w:pPr>
      <w:r>
        <w:t>Home - Edward Sharpe &amp; The Magnetic Zeros I Believe in a Thing Called Love</w:t>
      </w:r>
    </w:p>
    <w:p w14:paraId="23D460A5" w14:textId="77777777" w:rsidR="003577D8" w:rsidRDefault="00000000">
      <w:pPr>
        <w:pStyle w:val="BodyText"/>
        <w:ind w:left="201" w:right="5723"/>
      </w:pPr>
      <w:r>
        <w:t xml:space="preserve">I Can See Clearly Now - Johnny Nash </w:t>
      </w:r>
      <w:r>
        <w:lastRenderedPageBreak/>
        <w:t>I Choose You - Sara Bareilles</w:t>
      </w:r>
    </w:p>
    <w:p w14:paraId="258C6399" w14:textId="77777777" w:rsidR="003577D8" w:rsidRDefault="00000000">
      <w:pPr>
        <w:pStyle w:val="BodyText"/>
        <w:ind w:left="201"/>
      </w:pPr>
      <w:r>
        <w:t>I Do - Colbie Caillat</w:t>
      </w:r>
    </w:p>
    <w:p w14:paraId="15D5AD44" w14:textId="26CB4515" w:rsidR="003577D8" w:rsidRDefault="00000000">
      <w:pPr>
        <w:pStyle w:val="BodyText"/>
        <w:spacing w:before="1"/>
        <w:ind w:left="201" w:right="5736"/>
      </w:pPr>
      <w:r>
        <w:t xml:space="preserve">I Dreamed a Dream - Les </w:t>
      </w:r>
      <w:r w:rsidR="005A3758">
        <w:t>Misérables</w:t>
      </w:r>
      <w:r>
        <w:t xml:space="preserve"> I Just Called to Say - Stevie</w:t>
      </w:r>
      <w:r>
        <w:rPr>
          <w:spacing w:val="-10"/>
        </w:rPr>
        <w:t xml:space="preserve"> </w:t>
      </w:r>
      <w:r>
        <w:t>Wonder</w:t>
      </w:r>
    </w:p>
    <w:p w14:paraId="4164C486" w14:textId="77777777" w:rsidR="003577D8" w:rsidRDefault="00000000">
      <w:pPr>
        <w:pStyle w:val="BodyText"/>
        <w:ind w:left="201" w:right="5333"/>
      </w:pPr>
      <w:r>
        <w:t>I Love You Always Forever - Donna Lewis I Want to Hold Your Hand -</w:t>
      </w:r>
      <w:r>
        <w:rPr>
          <w:spacing w:val="-11"/>
        </w:rPr>
        <w:t xml:space="preserve"> </w:t>
      </w:r>
      <w:r>
        <w:t>Beatles</w:t>
      </w:r>
    </w:p>
    <w:p w14:paraId="51D412B5" w14:textId="77777777" w:rsidR="003577D8" w:rsidRDefault="00000000">
      <w:pPr>
        <w:pStyle w:val="BodyText"/>
        <w:ind w:left="201" w:right="6383"/>
        <w:jc w:val="both"/>
      </w:pPr>
      <w:r>
        <w:t>If I Ain't Got You - Alicia Keys If I Could Fly - One Direction I'm a Believer - Neil Diamond</w:t>
      </w:r>
    </w:p>
    <w:p w14:paraId="4FDE9546" w14:textId="77777777" w:rsidR="003577D8" w:rsidRDefault="00000000">
      <w:pPr>
        <w:pStyle w:val="BodyText"/>
        <w:ind w:left="201"/>
        <w:jc w:val="both"/>
      </w:pPr>
      <w:r>
        <w:t>I'm Gonna Be (500 Miles) - The Proclaimers</w:t>
      </w:r>
    </w:p>
    <w:p w14:paraId="2202B56B" w14:textId="77777777" w:rsidR="003577D8" w:rsidRDefault="00000000">
      <w:pPr>
        <w:pStyle w:val="BodyText"/>
        <w:spacing w:before="39"/>
        <w:ind w:left="201"/>
      </w:pPr>
      <w:r>
        <w:t>I'm Yours - Jason Mraz</w:t>
      </w:r>
    </w:p>
    <w:p w14:paraId="5CF67D6C" w14:textId="77777777" w:rsidR="003577D8" w:rsidRDefault="00000000">
      <w:pPr>
        <w:pStyle w:val="BodyText"/>
        <w:spacing w:before="1"/>
        <w:ind w:left="201" w:right="6236"/>
      </w:pPr>
      <w:r>
        <w:t>Immigrant Song - Led Zeppelin In My Life - Beatles</w:t>
      </w:r>
    </w:p>
    <w:p w14:paraId="773670DF" w14:textId="4DB8124A" w:rsidR="003577D8" w:rsidRDefault="005A3758">
      <w:pPr>
        <w:pStyle w:val="BodyText"/>
        <w:spacing w:line="267" w:lineRule="exact"/>
        <w:ind w:left="201"/>
      </w:pPr>
      <w:r>
        <w:t>Isn't She Lovely - Stevie Wonder</w:t>
      </w:r>
    </w:p>
    <w:p w14:paraId="7E9516A4" w14:textId="77777777" w:rsidR="003577D8" w:rsidRDefault="00000000">
      <w:pPr>
        <w:pStyle w:val="BodyText"/>
        <w:ind w:left="201" w:right="5800"/>
      </w:pPr>
      <w:r>
        <w:t>It Might Be You - D Bishop - Tootsie Jurassic Park - John Williams</w:t>
      </w:r>
    </w:p>
    <w:p w14:paraId="389286B1" w14:textId="77777777" w:rsidR="003577D8" w:rsidRDefault="00000000">
      <w:pPr>
        <w:pStyle w:val="BodyText"/>
        <w:ind w:left="201" w:right="6147"/>
      </w:pPr>
      <w:r>
        <w:t>Just Like Heaven - The Cure Just the Two of Us - Bill</w:t>
      </w:r>
      <w:r>
        <w:rPr>
          <w:spacing w:val="3"/>
        </w:rPr>
        <w:t xml:space="preserve"> </w:t>
      </w:r>
      <w:r>
        <w:rPr>
          <w:spacing w:val="-3"/>
        </w:rPr>
        <w:t>Withers</w:t>
      </w:r>
    </w:p>
    <w:p w14:paraId="68460A8B" w14:textId="77777777" w:rsidR="003577D8" w:rsidRDefault="00000000">
      <w:pPr>
        <w:pStyle w:val="BodyText"/>
        <w:ind w:left="201" w:right="5846"/>
      </w:pPr>
      <w:r>
        <w:t>Just the Way You Are - Bruno Mars Kashmir - Led Zeppelin</w:t>
      </w:r>
    </w:p>
    <w:p w14:paraId="620F52F5" w14:textId="77777777" w:rsidR="003577D8" w:rsidRDefault="00000000">
      <w:pPr>
        <w:pStyle w:val="BodyText"/>
        <w:spacing w:before="1"/>
        <w:ind w:left="201"/>
      </w:pPr>
      <w:r>
        <w:t>Killer Queen - Queen</w:t>
      </w:r>
    </w:p>
    <w:p w14:paraId="00EE6064" w14:textId="77777777" w:rsidR="003577D8" w:rsidRDefault="00000000">
      <w:pPr>
        <w:pStyle w:val="BodyText"/>
        <w:ind w:left="201" w:right="6228"/>
      </w:pPr>
      <w:r>
        <w:t>Kiss the Girl - Little Mermaid Layla - Derek and the Dominos Let It Be - Beatles</w:t>
      </w:r>
    </w:p>
    <w:p w14:paraId="53F49892" w14:textId="0F70A0EF" w:rsidR="003577D8" w:rsidRDefault="005A3758">
      <w:pPr>
        <w:pStyle w:val="BodyText"/>
        <w:ind w:left="201" w:right="6362"/>
      </w:pPr>
      <w:r>
        <w:t>Let's Stay Together - Al Green Livin’ on a Prayer - Bon Jovi Longer - Dan Fogelberg</w:t>
      </w:r>
    </w:p>
    <w:p w14:paraId="698DF460" w14:textId="2266C5AC" w:rsidR="003577D8" w:rsidRDefault="00000000">
      <w:pPr>
        <w:pStyle w:val="BodyText"/>
        <w:ind w:left="201"/>
      </w:pPr>
      <w:r>
        <w:t>Love</w:t>
      </w:r>
      <w:r w:rsidR="005A3758">
        <w:t>,</w:t>
      </w:r>
      <w:r>
        <w:t xml:space="preserve"> Love</w:t>
      </w:r>
      <w:r w:rsidR="005A3758">
        <w:t>,</w:t>
      </w:r>
      <w:r>
        <w:t xml:space="preserve"> Love - Of Monsters and Men</w:t>
      </w:r>
    </w:p>
    <w:p w14:paraId="05E4FC4B" w14:textId="77777777" w:rsidR="003577D8" w:rsidRDefault="00000000">
      <w:pPr>
        <w:pStyle w:val="BodyText"/>
        <w:ind w:left="201" w:right="3931"/>
      </w:pPr>
      <w:r>
        <w:t>Love Me Like You Do - Ellie Goulding - 50 Shades of Grey Love Story - Taylor Swift</w:t>
      </w:r>
    </w:p>
    <w:p w14:paraId="3CAF6E90" w14:textId="77777777" w:rsidR="003577D8" w:rsidRDefault="00000000">
      <w:pPr>
        <w:pStyle w:val="BodyText"/>
        <w:ind w:left="201" w:right="6821"/>
        <w:jc w:val="both"/>
      </w:pPr>
      <w:r>
        <w:t>Lovely Day - Bill Withers Loving You Paolo Nutini Lucky - Jason Mraz</w:t>
      </w:r>
    </w:p>
    <w:p w14:paraId="31314F53" w14:textId="3F254118" w:rsidR="003577D8" w:rsidRDefault="00000000">
      <w:pPr>
        <w:pStyle w:val="BodyText"/>
        <w:spacing w:before="1" w:line="267" w:lineRule="exact"/>
        <w:ind w:left="201"/>
      </w:pPr>
      <w:r>
        <w:t>Make You Feel My Love (arr</w:t>
      </w:r>
      <w:r w:rsidR="005A3758">
        <w:t xml:space="preserve">. </w:t>
      </w:r>
      <w:r>
        <w:t xml:space="preserve"> Marpy) - Adele</w:t>
      </w:r>
    </w:p>
    <w:p w14:paraId="4BBCE1CB" w14:textId="133F176E" w:rsidR="003577D8" w:rsidRDefault="00000000">
      <w:pPr>
        <w:pStyle w:val="BodyText"/>
        <w:ind w:left="201" w:right="4547"/>
      </w:pPr>
      <w:r>
        <w:t>Make You Feel My Love (arr</w:t>
      </w:r>
      <w:r w:rsidR="005A3758">
        <w:t>.</w:t>
      </w:r>
      <w:r>
        <w:t xml:space="preserve"> </w:t>
      </w:r>
      <w:r w:rsidR="005A3758">
        <w:t xml:space="preserve"> </w:t>
      </w:r>
      <w:r>
        <w:t>Sherry Lewis) - Adele Married Life Waltz - Up</w:t>
      </w:r>
    </w:p>
    <w:p w14:paraId="282EFCE4" w14:textId="77777777" w:rsidR="003577D8" w:rsidRDefault="00000000">
      <w:pPr>
        <w:pStyle w:val="BodyText"/>
        <w:ind w:left="201"/>
      </w:pPr>
      <w:r>
        <w:t>Marry Me - Train</w:t>
      </w:r>
    </w:p>
    <w:p w14:paraId="2DA88FFF" w14:textId="415A8105" w:rsidR="003577D8" w:rsidRDefault="00000000">
      <w:pPr>
        <w:pStyle w:val="BodyText"/>
        <w:ind w:left="201" w:right="5276"/>
      </w:pPr>
      <w:r>
        <w:t>Marry You (arr</w:t>
      </w:r>
      <w:r w:rsidR="005A3758">
        <w:t>.</w:t>
      </w:r>
      <w:r>
        <w:t xml:space="preserve"> Julia Rogers) - Bruno Mars Marry You (arr</w:t>
      </w:r>
      <w:r w:rsidR="005A3758">
        <w:t>.</w:t>
      </w:r>
      <w:r>
        <w:t xml:space="preserve"> </w:t>
      </w:r>
      <w:r w:rsidR="005A3758">
        <w:t xml:space="preserve"> </w:t>
      </w:r>
      <w:r>
        <w:t>KMG) - Bruno Mars Maybe I'm Amazed - Paul Mc Cartney Memories - Cats</w:t>
      </w:r>
    </w:p>
    <w:p w14:paraId="36A8E2F5" w14:textId="77777777" w:rsidR="003577D8" w:rsidRDefault="00000000">
      <w:pPr>
        <w:pStyle w:val="BodyText"/>
        <w:spacing w:before="1"/>
        <w:ind w:left="201" w:right="5061"/>
      </w:pPr>
      <w:r>
        <w:lastRenderedPageBreak/>
        <w:t>Moon River - Mancini - Breakfast at</w:t>
      </w:r>
      <w:r>
        <w:rPr>
          <w:spacing w:val="-16"/>
        </w:rPr>
        <w:t xml:space="preserve"> </w:t>
      </w:r>
      <w:r>
        <w:t>Tiffanys Mr. Brightside - The</w:t>
      </w:r>
      <w:r>
        <w:rPr>
          <w:spacing w:val="-5"/>
        </w:rPr>
        <w:t xml:space="preserve"> </w:t>
      </w:r>
      <w:r>
        <w:t>Killers</w:t>
      </w:r>
    </w:p>
    <w:p w14:paraId="0817A920" w14:textId="77777777" w:rsidR="003577D8" w:rsidRDefault="00000000">
      <w:pPr>
        <w:pStyle w:val="BodyText"/>
        <w:spacing w:line="268" w:lineRule="exact"/>
        <w:ind w:left="201"/>
      </w:pPr>
      <w:r>
        <w:t>My Girl - The</w:t>
      </w:r>
      <w:r>
        <w:rPr>
          <w:spacing w:val="-10"/>
        </w:rPr>
        <w:t xml:space="preserve"> </w:t>
      </w:r>
      <w:r>
        <w:t>Temptations</w:t>
      </w:r>
    </w:p>
    <w:p w14:paraId="0EBFD51E" w14:textId="77777777" w:rsidR="003577D8" w:rsidRDefault="00000000">
      <w:pPr>
        <w:pStyle w:val="BodyText"/>
        <w:ind w:left="201" w:right="5157"/>
      </w:pPr>
      <w:r>
        <w:t>My Heart Will Go On - Celine Dion - Titanic Natural Woman - Aretha Franklin</w:t>
      </w:r>
    </w:p>
    <w:p w14:paraId="705FA4FB" w14:textId="0671FBF2" w:rsidR="003577D8" w:rsidRDefault="00000000">
      <w:pPr>
        <w:pStyle w:val="BodyText"/>
        <w:ind w:left="201" w:right="5511"/>
      </w:pPr>
      <w:r>
        <w:t xml:space="preserve">Never Gonna Give You Up - Rick Astley New </w:t>
      </w:r>
      <w:r w:rsidR="005A3758">
        <w:t>Year's</w:t>
      </w:r>
      <w:r>
        <w:t xml:space="preserve"> Day - Taylor Swift</w:t>
      </w:r>
    </w:p>
    <w:p w14:paraId="20491D28" w14:textId="77777777" w:rsidR="003577D8" w:rsidRDefault="00000000">
      <w:pPr>
        <w:pStyle w:val="BodyText"/>
        <w:spacing w:before="1"/>
        <w:ind w:left="201" w:right="6923"/>
      </w:pPr>
      <w:r>
        <w:t>One Love - Bob Marley Open Arms - Journey Over the Rainbow - IZ</w:t>
      </w:r>
    </w:p>
    <w:p w14:paraId="2FF057A2" w14:textId="00EEDFA6" w:rsidR="003577D8" w:rsidRDefault="00000000" w:rsidP="005A3758">
      <w:pPr>
        <w:pStyle w:val="BodyText"/>
        <w:ind w:left="201" w:right="5400"/>
      </w:pPr>
      <w:r>
        <w:t xml:space="preserve">Over the </w:t>
      </w:r>
      <w:r w:rsidR="005A3758">
        <w:t>Rainbow</w:t>
      </w:r>
      <w:r>
        <w:t xml:space="preserve"> DUO version 2 - IZ Paradise - Coldplay</w:t>
      </w:r>
    </w:p>
    <w:p w14:paraId="325E9BFF" w14:textId="77777777" w:rsidR="003577D8" w:rsidRDefault="00000000">
      <w:pPr>
        <w:pStyle w:val="BodyText"/>
        <w:spacing w:before="1" w:line="267" w:lineRule="exact"/>
        <w:ind w:left="201"/>
      </w:pPr>
      <w:r>
        <w:t>Penny Lane -</w:t>
      </w:r>
      <w:r>
        <w:rPr>
          <w:spacing w:val="-6"/>
        </w:rPr>
        <w:t xml:space="preserve"> </w:t>
      </w:r>
      <w:r>
        <w:t>Beatles</w:t>
      </w:r>
    </w:p>
    <w:p w14:paraId="72935DAD" w14:textId="77777777" w:rsidR="003577D8" w:rsidRDefault="00000000">
      <w:pPr>
        <w:pStyle w:val="BodyText"/>
        <w:ind w:left="201" w:right="5862"/>
      </w:pPr>
      <w:r>
        <w:t>People Get Ready - Curtis</w:t>
      </w:r>
      <w:r>
        <w:rPr>
          <w:spacing w:val="-12"/>
        </w:rPr>
        <w:t xml:space="preserve"> </w:t>
      </w:r>
      <w:r>
        <w:t>Mayfield Perfect - Ed</w:t>
      </w:r>
      <w:r>
        <w:rPr>
          <w:spacing w:val="-1"/>
        </w:rPr>
        <w:t xml:space="preserve"> </w:t>
      </w:r>
      <w:r>
        <w:t>Sheeran</w:t>
      </w:r>
    </w:p>
    <w:p w14:paraId="5011A3DB" w14:textId="165069F2" w:rsidR="003577D8" w:rsidRDefault="00000000" w:rsidP="005A3758">
      <w:pPr>
        <w:pStyle w:val="BodyText"/>
        <w:ind w:left="201" w:right="5518"/>
      </w:pPr>
      <w:r>
        <w:t>Pirates of the Caribbean - He's a Pirate Play that song - TrainPor Una Cabeza - Carlos Gardel Pretty Woman - Roy Orbison</w:t>
      </w:r>
    </w:p>
    <w:p w14:paraId="4FC7FA39" w14:textId="77777777" w:rsidR="003577D8" w:rsidRDefault="00000000">
      <w:pPr>
        <w:pStyle w:val="BodyText"/>
        <w:spacing w:before="1"/>
        <w:ind w:left="201" w:right="5851"/>
      </w:pPr>
      <w:r>
        <w:t>Pride and Joy - Stevie Ray Vaughan Purple Haze - Jimi Hendrix</w:t>
      </w:r>
    </w:p>
    <w:p w14:paraId="45D74B9A" w14:textId="77777777" w:rsidR="003577D8" w:rsidRDefault="00000000">
      <w:pPr>
        <w:pStyle w:val="BodyText"/>
        <w:spacing w:line="267" w:lineRule="exact"/>
        <w:ind w:left="201"/>
      </w:pPr>
      <w:r>
        <w:t>Purple Rain - Prince</w:t>
      </w:r>
    </w:p>
    <w:p w14:paraId="6F7C2630" w14:textId="77777777" w:rsidR="003577D8" w:rsidRDefault="00000000">
      <w:pPr>
        <w:pStyle w:val="BodyText"/>
        <w:ind w:left="201" w:right="6249"/>
      </w:pPr>
      <w:r>
        <w:t>Radioactive - Imagine Dragons Rather Be - Clean Bandit</w:t>
      </w:r>
    </w:p>
    <w:p w14:paraId="08D1F813" w14:textId="77777777" w:rsidR="003577D8" w:rsidRDefault="00000000">
      <w:pPr>
        <w:pStyle w:val="BodyText"/>
        <w:spacing w:before="1"/>
        <w:ind w:left="201" w:right="5923"/>
      </w:pPr>
      <w:r>
        <w:t>Right Place Wrong Time - Dr. John Riptide - Vance Joy</w:t>
      </w:r>
    </w:p>
    <w:p w14:paraId="7A26B575" w14:textId="77777777" w:rsidR="003577D8" w:rsidRDefault="00000000">
      <w:pPr>
        <w:pStyle w:val="BodyText"/>
        <w:ind w:left="201" w:right="6535"/>
      </w:pPr>
      <w:r>
        <w:t>River Flows In You - Yiruma Rockabye - Clean Bandit</w:t>
      </w:r>
    </w:p>
    <w:p w14:paraId="3A0C516D" w14:textId="77777777" w:rsidR="003577D8" w:rsidRDefault="00000000">
      <w:pPr>
        <w:pStyle w:val="BodyText"/>
        <w:spacing w:before="1"/>
        <w:ind w:left="201"/>
      </w:pPr>
      <w:r>
        <w:t>Royals - Lorde</w:t>
      </w:r>
    </w:p>
    <w:p w14:paraId="059C8942" w14:textId="77777777" w:rsidR="003577D8" w:rsidRDefault="00000000">
      <w:pPr>
        <w:pStyle w:val="BodyText"/>
        <w:ind w:left="201" w:right="6952"/>
      </w:pPr>
      <w:r>
        <w:t>Say Yes - Elliott Smith Secrets - One Republic</w:t>
      </w:r>
    </w:p>
    <w:p w14:paraId="614A6777" w14:textId="77777777" w:rsidR="003577D8" w:rsidRDefault="00000000">
      <w:pPr>
        <w:pStyle w:val="BodyText"/>
        <w:ind w:left="201" w:right="6157"/>
      </w:pPr>
      <w:r>
        <w:t>September - Earth, Wind &amp; Fire Shake It Off - Taylor</w:t>
      </w:r>
      <w:r>
        <w:rPr>
          <w:spacing w:val="-5"/>
        </w:rPr>
        <w:t xml:space="preserve"> </w:t>
      </w:r>
      <w:r>
        <w:t>Swift</w:t>
      </w:r>
    </w:p>
    <w:p w14:paraId="7E702CCC" w14:textId="77777777" w:rsidR="003577D8" w:rsidRDefault="00000000">
      <w:pPr>
        <w:pStyle w:val="BodyText"/>
        <w:ind w:left="201" w:right="4188"/>
      </w:pPr>
      <w:r>
        <w:t>Shallow - Lady Gaga &amp; Bradley Cooper - A Star is Born Shape of My Heart -</w:t>
      </w:r>
      <w:r>
        <w:rPr>
          <w:spacing w:val="-2"/>
        </w:rPr>
        <w:t xml:space="preserve"> </w:t>
      </w:r>
      <w:r>
        <w:t>Sting</w:t>
      </w:r>
    </w:p>
    <w:p w14:paraId="307395E1" w14:textId="77777777" w:rsidR="003577D8" w:rsidRDefault="00000000">
      <w:pPr>
        <w:pStyle w:val="BodyText"/>
        <w:ind w:left="201" w:right="6581"/>
      </w:pPr>
      <w:r>
        <w:t>Shape of You - Ed Sheeran She's Got a Way - Billy Joel</w:t>
      </w:r>
    </w:p>
    <w:p w14:paraId="5D49B7AC" w14:textId="77777777" w:rsidR="003577D8" w:rsidRDefault="00000000">
      <w:pPr>
        <w:pStyle w:val="BodyText"/>
        <w:ind w:left="201" w:right="5326"/>
      </w:pPr>
      <w:r>
        <w:t>Shut Up and Dance - Walk the Moon Signed Sealed Delivered - Stevie Wonder Skinny Love - Bon Iver</w:t>
      </w:r>
    </w:p>
    <w:p w14:paraId="701820A4" w14:textId="77777777" w:rsidR="003577D8" w:rsidRDefault="00000000">
      <w:pPr>
        <w:pStyle w:val="BodyText"/>
        <w:spacing w:before="3" w:line="237" w:lineRule="auto"/>
        <w:ind w:left="201" w:right="5853"/>
      </w:pPr>
      <w:r>
        <w:t>Smooth Criminal - Michael Jackson Somebody to Love - Queen</w:t>
      </w:r>
    </w:p>
    <w:p w14:paraId="68A927A4" w14:textId="77777777" w:rsidR="003577D8" w:rsidRDefault="00000000">
      <w:pPr>
        <w:pStyle w:val="BodyText"/>
        <w:spacing w:before="2"/>
        <w:ind w:left="201"/>
      </w:pPr>
      <w:r>
        <w:lastRenderedPageBreak/>
        <w:t>Something - Beatles</w:t>
      </w:r>
    </w:p>
    <w:p w14:paraId="3C62A65B" w14:textId="77777777" w:rsidR="003577D8" w:rsidRDefault="00000000">
      <w:pPr>
        <w:pStyle w:val="BodyText"/>
        <w:ind w:left="201" w:right="4350"/>
      </w:pPr>
      <w:r>
        <w:t>Something Just Like This - Chainsmokers &amp; Coldplay Somewhere Only We Know - Keane</w:t>
      </w:r>
    </w:p>
    <w:p w14:paraId="2F94BA7D" w14:textId="77777777" w:rsidR="003577D8" w:rsidRDefault="00000000">
      <w:pPr>
        <w:pStyle w:val="BodyText"/>
        <w:ind w:left="201"/>
      </w:pPr>
      <w:r>
        <w:t>Speechless - Dan and Shay</w:t>
      </w:r>
    </w:p>
    <w:p w14:paraId="77C3278C" w14:textId="77777777" w:rsidR="003577D8" w:rsidRDefault="00000000">
      <w:pPr>
        <w:pStyle w:val="BodyText"/>
        <w:spacing w:before="1"/>
        <w:ind w:left="201" w:right="5920"/>
      </w:pPr>
      <w:r>
        <w:t>Stairway to Heaven - Led Zeppelin Stand By Me - Ben E King</w:t>
      </w:r>
    </w:p>
    <w:p w14:paraId="14D11368" w14:textId="77777777" w:rsidR="003577D8" w:rsidRDefault="00000000">
      <w:pPr>
        <w:pStyle w:val="BodyText"/>
        <w:ind w:left="201" w:right="6689"/>
      </w:pPr>
      <w:r>
        <w:t>Star Wars - John Williams Starlight - Muse</w:t>
      </w:r>
    </w:p>
    <w:p w14:paraId="33E245D6" w14:textId="34402EE9" w:rsidR="003577D8" w:rsidRDefault="00000000">
      <w:pPr>
        <w:pStyle w:val="BodyText"/>
        <w:spacing w:before="1"/>
        <w:ind w:left="201" w:right="6444"/>
      </w:pPr>
      <w:r>
        <w:t xml:space="preserve">Stay </w:t>
      </w:r>
      <w:r w:rsidR="005A3758">
        <w:t>With</w:t>
      </w:r>
      <w:r>
        <w:t xml:space="preserve"> Me - Sam Smith Stay With You - John</w:t>
      </w:r>
      <w:r>
        <w:rPr>
          <w:spacing w:val="-11"/>
        </w:rPr>
        <w:t xml:space="preserve"> </w:t>
      </w:r>
      <w:r>
        <w:t>Legend</w:t>
      </w:r>
    </w:p>
    <w:p w14:paraId="0A9E0068" w14:textId="77777777" w:rsidR="003577D8" w:rsidRDefault="00000000">
      <w:pPr>
        <w:pStyle w:val="BodyText"/>
        <w:ind w:left="201" w:right="5771"/>
      </w:pPr>
      <w:r>
        <w:t>Still Falling for You - Ellie Goulding Story of My Life - American Authors Sunflower - Post Malone</w:t>
      </w:r>
    </w:p>
    <w:p w14:paraId="6A824B34" w14:textId="77777777" w:rsidR="003577D8" w:rsidRDefault="00000000">
      <w:pPr>
        <w:pStyle w:val="BodyText"/>
        <w:ind w:left="201" w:right="6232"/>
      </w:pPr>
      <w:r>
        <w:t>Sunshine of Your Love - Cream Superstition - Stevie Wonder Sweet Caroline - Neil Diamond</w:t>
      </w:r>
    </w:p>
    <w:p w14:paraId="238BF74A" w14:textId="77777777" w:rsidR="003577D8" w:rsidRDefault="00000000">
      <w:pPr>
        <w:pStyle w:val="BodyText"/>
        <w:ind w:left="201" w:right="5818"/>
      </w:pPr>
      <w:r>
        <w:t>Sweet Child O Mine - Guns N Roses Sweet Dreams - Eurythmics</w:t>
      </w:r>
    </w:p>
    <w:p w14:paraId="4B9A8CDA" w14:textId="77777777" w:rsidR="003577D8" w:rsidRDefault="00000000">
      <w:pPr>
        <w:pStyle w:val="BodyText"/>
        <w:ind w:left="201" w:right="5460"/>
      </w:pPr>
      <w:r>
        <w:t>Sweet Home Alabama - Lynyrd Skynyrd Take Me To Church -</w:t>
      </w:r>
      <w:r>
        <w:rPr>
          <w:spacing w:val="-7"/>
        </w:rPr>
        <w:t xml:space="preserve"> </w:t>
      </w:r>
      <w:r>
        <w:t>Hoozier</w:t>
      </w:r>
    </w:p>
    <w:p w14:paraId="031A5F2A" w14:textId="490CA69B" w:rsidR="003577D8" w:rsidRDefault="005A3758">
      <w:pPr>
        <w:pStyle w:val="BodyText"/>
        <w:ind w:left="201"/>
      </w:pPr>
      <w:r>
        <w:t>Thank  U Next - Ariana</w:t>
      </w:r>
      <w:r>
        <w:rPr>
          <w:spacing w:val="-8"/>
        </w:rPr>
        <w:t xml:space="preserve"> </w:t>
      </w:r>
      <w:r>
        <w:t>Grande</w:t>
      </w:r>
    </w:p>
    <w:p w14:paraId="25C18B2D" w14:textId="77777777" w:rsidR="003577D8" w:rsidRDefault="00000000">
      <w:pPr>
        <w:pStyle w:val="BodyText"/>
        <w:ind w:left="201"/>
      </w:pPr>
      <w:r>
        <w:t>The Book of Love - Magnetic Fields</w:t>
      </w:r>
    </w:p>
    <w:p w14:paraId="0D050AAE" w14:textId="77777777" w:rsidR="003577D8" w:rsidRDefault="003577D8">
      <w:pPr>
        <w:sectPr w:rsidR="003577D8">
          <w:pgSz w:w="12240" w:h="15840"/>
          <w:pgMar w:top="1400" w:right="1720" w:bottom="280" w:left="1340" w:header="720" w:footer="720" w:gutter="0"/>
          <w:cols w:space="720"/>
        </w:sectPr>
      </w:pPr>
    </w:p>
    <w:p w14:paraId="15776AB6" w14:textId="77777777" w:rsidR="003577D8" w:rsidRDefault="00000000">
      <w:pPr>
        <w:pStyle w:val="BodyText"/>
        <w:spacing w:before="39"/>
        <w:ind w:left="201" w:right="5700"/>
      </w:pPr>
      <w:r>
        <w:lastRenderedPageBreak/>
        <w:t>The First Day of My Life - Bright Eyes The Power of Love - Jennifer Rush The Prayer - Sager &amp; Foster</w:t>
      </w:r>
    </w:p>
    <w:p w14:paraId="2145961F" w14:textId="77777777" w:rsidR="003577D8" w:rsidRDefault="00000000">
      <w:pPr>
        <w:pStyle w:val="BodyText"/>
        <w:spacing w:before="3" w:line="237" w:lineRule="auto"/>
        <w:ind w:left="201" w:right="5236"/>
      </w:pPr>
      <w:r>
        <w:t>The Way You Look Tonight - Kern &amp; Fields The West Wing - W. G. Walden</w:t>
      </w:r>
    </w:p>
    <w:p w14:paraId="059CDA1D" w14:textId="77777777" w:rsidR="003577D8" w:rsidRDefault="00000000">
      <w:pPr>
        <w:pStyle w:val="BodyText"/>
        <w:spacing w:before="2"/>
        <w:ind w:left="201" w:right="6153"/>
      </w:pPr>
      <w:r>
        <w:t>Thinking Out Loud - Ed Sheeran This Will Be - Natalie Cole</w:t>
      </w:r>
    </w:p>
    <w:p w14:paraId="6D683C83" w14:textId="77777777" w:rsidR="003577D8" w:rsidRDefault="00000000">
      <w:pPr>
        <w:pStyle w:val="BodyText"/>
        <w:ind w:left="201" w:right="4477"/>
      </w:pPr>
      <w:r>
        <w:t>Till There Was You - Meredith Wilson - Music Man Time of My Life (I've Had) - Dirty Dancing</w:t>
      </w:r>
    </w:p>
    <w:p w14:paraId="52E64D59" w14:textId="77777777" w:rsidR="003577D8" w:rsidRDefault="00000000">
      <w:pPr>
        <w:pStyle w:val="BodyText"/>
        <w:spacing w:before="1"/>
        <w:ind w:left="201"/>
      </w:pPr>
      <w:r>
        <w:t>To Love Somebody - Bee Gees</w:t>
      </w:r>
    </w:p>
    <w:p w14:paraId="68322E90" w14:textId="5E34B6E1" w:rsidR="003577D8" w:rsidRDefault="00000000">
      <w:pPr>
        <w:pStyle w:val="BodyText"/>
        <w:ind w:left="201" w:right="5328"/>
      </w:pPr>
      <w:r>
        <w:t xml:space="preserve">Total </w:t>
      </w:r>
      <w:r w:rsidR="005A3758">
        <w:t>Eclipse</w:t>
      </w:r>
      <w:r>
        <w:t xml:space="preserve"> of the Heart - Bonnie Tyler Trap Queen - Fetty Wap</w:t>
      </w:r>
    </w:p>
    <w:p w14:paraId="68314558" w14:textId="77777777" w:rsidR="003577D8" w:rsidRDefault="00000000">
      <w:pPr>
        <w:pStyle w:val="BodyText"/>
        <w:spacing w:before="1"/>
        <w:ind w:left="201" w:right="5859"/>
      </w:pPr>
      <w:r>
        <w:t>Unchained Melody - North &amp; Zaret Uptown Funk - Bruno Mars</w:t>
      </w:r>
    </w:p>
    <w:p w14:paraId="453E248C" w14:textId="77777777" w:rsidR="003577D8" w:rsidRDefault="00000000">
      <w:pPr>
        <w:pStyle w:val="BodyText"/>
        <w:spacing w:line="267" w:lineRule="exact"/>
        <w:ind w:left="201"/>
      </w:pPr>
      <w:r>
        <w:t>Viva La Vida - Coldplay</w:t>
      </w:r>
    </w:p>
    <w:p w14:paraId="7C0CF80E" w14:textId="77777777" w:rsidR="003577D8" w:rsidRDefault="00000000">
      <w:pPr>
        <w:pStyle w:val="BodyText"/>
        <w:ind w:left="201"/>
        <w:jc w:val="both"/>
      </w:pPr>
      <w:r>
        <w:t>Watermelon Sugar - Harry Styles</w:t>
      </w:r>
    </w:p>
    <w:p w14:paraId="18953231" w14:textId="77777777" w:rsidR="003577D8" w:rsidRDefault="00000000">
      <w:pPr>
        <w:pStyle w:val="BodyText"/>
        <w:ind w:left="201" w:right="5155"/>
        <w:jc w:val="both"/>
      </w:pPr>
      <w:r>
        <w:t>We Had Today - Rachel Portman - One Day What Makes You Beautiful - One Direction When You Say Nothing - Ronan Keating</w:t>
      </w:r>
    </w:p>
    <w:p w14:paraId="2EB33414" w14:textId="77777777" w:rsidR="003577D8" w:rsidRDefault="00000000">
      <w:pPr>
        <w:pStyle w:val="BodyText"/>
        <w:spacing w:before="1"/>
        <w:ind w:left="201" w:right="4551"/>
      </w:pPr>
      <w:r>
        <w:t>While My Guitar Gently Weeps - George Harrison Whiter Shade of Pale - Procol Harum</w:t>
      </w:r>
    </w:p>
    <w:p w14:paraId="2BE1B889" w14:textId="77777777" w:rsidR="003577D8" w:rsidRDefault="00000000">
      <w:pPr>
        <w:pStyle w:val="BodyText"/>
        <w:spacing w:before="1"/>
        <w:ind w:left="201" w:right="6026"/>
      </w:pPr>
      <w:r>
        <w:t>Wildest Dreams - Taylor Swift Wonderful Tonight - Eric Clapton Work - Rihanna &amp; Drake</w:t>
      </w:r>
    </w:p>
    <w:p w14:paraId="0D712E5F" w14:textId="77777777" w:rsidR="003577D8" w:rsidRDefault="00000000">
      <w:pPr>
        <w:pStyle w:val="BodyText"/>
        <w:ind w:left="201" w:right="6053"/>
      </w:pPr>
      <w:r>
        <w:t>Wouldn't it be Nice - Beach Boys XO - Beyonce</w:t>
      </w:r>
    </w:p>
    <w:p w14:paraId="4A0CBABE" w14:textId="77777777" w:rsidR="003577D8" w:rsidRDefault="00000000">
      <w:pPr>
        <w:pStyle w:val="BodyText"/>
        <w:ind w:left="201"/>
      </w:pPr>
      <w:r>
        <w:t>Yesterday - Beatles</w:t>
      </w:r>
    </w:p>
    <w:p w14:paraId="6564E8C2" w14:textId="77777777" w:rsidR="003577D8" w:rsidRDefault="00000000">
      <w:pPr>
        <w:pStyle w:val="BodyText"/>
        <w:ind w:left="201" w:right="5233"/>
      </w:pPr>
      <w:r>
        <w:t>You are the Best Thing - Ray La Montagne You Belong With Me - Taylor Swift</w:t>
      </w:r>
    </w:p>
    <w:p w14:paraId="6B423D3B" w14:textId="77777777" w:rsidR="003577D8" w:rsidRDefault="00000000">
      <w:pPr>
        <w:pStyle w:val="BodyText"/>
        <w:ind w:left="201"/>
      </w:pPr>
      <w:r>
        <w:t>You Make Loving Fun - Fleetwood Mac</w:t>
      </w:r>
    </w:p>
    <w:p w14:paraId="6733E9B5" w14:textId="77777777" w:rsidR="003577D8" w:rsidRDefault="00000000">
      <w:pPr>
        <w:pStyle w:val="BodyText"/>
        <w:ind w:left="201" w:right="4684"/>
      </w:pPr>
      <w:r>
        <w:t>You Make My Dreams Come True - Hall &amp; Oates You Really Got Me - The Kinks</w:t>
      </w:r>
    </w:p>
    <w:p w14:paraId="4D99A689" w14:textId="77777777" w:rsidR="003577D8" w:rsidRDefault="00000000">
      <w:pPr>
        <w:pStyle w:val="BodyText"/>
        <w:ind w:left="201"/>
      </w:pPr>
      <w:r>
        <w:t>Young and Beautiful - Lana Del Ray</w:t>
      </w:r>
    </w:p>
    <w:p w14:paraId="1A96B12F" w14:textId="77777777" w:rsidR="003577D8" w:rsidRDefault="00000000">
      <w:pPr>
        <w:pStyle w:val="BodyText"/>
        <w:spacing w:before="1"/>
        <w:ind w:left="201" w:right="5270"/>
      </w:pPr>
      <w:r>
        <w:t>Your Hand in Mine - Explosions in the Sky Your Love - The Outfield</w:t>
      </w:r>
    </w:p>
    <w:p w14:paraId="221822A1" w14:textId="77777777" w:rsidR="003577D8" w:rsidRDefault="00000000">
      <w:pPr>
        <w:pStyle w:val="BodyText"/>
        <w:spacing w:line="267" w:lineRule="exact"/>
        <w:ind w:left="201"/>
      </w:pPr>
      <w:r>
        <w:t>Your Song (arr Jovanovic) - Elton John</w:t>
      </w:r>
    </w:p>
    <w:p w14:paraId="12F54A11" w14:textId="67DE0E69" w:rsidR="003577D8" w:rsidRDefault="00000000" w:rsidP="005A3758">
      <w:pPr>
        <w:pStyle w:val="BodyText"/>
        <w:ind w:left="201" w:right="4500"/>
      </w:pPr>
      <w:r>
        <w:t>You've Got a Friend (arr</w:t>
      </w:r>
      <w:r w:rsidR="005A3758">
        <w:t>.</w:t>
      </w:r>
      <w:r>
        <w:t xml:space="preserve"> Jovanovic) - Carol King You've Got a Friend (arr</w:t>
      </w:r>
      <w:r w:rsidR="005A3758">
        <w:t>.</w:t>
      </w:r>
      <w:r>
        <w:t xml:space="preserve"> KMG) - Carol King</w:t>
      </w:r>
    </w:p>
    <w:p w14:paraId="67271DE7" w14:textId="77777777" w:rsidR="003577D8" w:rsidRDefault="00000000">
      <w:pPr>
        <w:pStyle w:val="BodyText"/>
        <w:ind w:left="201"/>
      </w:pPr>
      <w:r>
        <w:t>You've Got a Friend in Me - Randy Newman - Toy Story</w:t>
      </w:r>
    </w:p>
    <w:p w14:paraId="2A69D20D" w14:textId="77777777" w:rsidR="005A3758" w:rsidRDefault="005A3758">
      <w:pPr>
        <w:pStyle w:val="BodyText"/>
        <w:ind w:left="201"/>
      </w:pPr>
    </w:p>
    <w:p w14:paraId="123E3735" w14:textId="77777777" w:rsidR="004C5D1D" w:rsidRDefault="004C5D1D">
      <w:pPr>
        <w:pStyle w:val="BodyText"/>
        <w:ind w:left="201"/>
      </w:pPr>
    </w:p>
    <w:p w14:paraId="6F0D43E8" w14:textId="54415F6A" w:rsidR="004C5D1D" w:rsidRPr="004C5D1D" w:rsidRDefault="004C5D1D" w:rsidP="004C5D1D">
      <w:pPr>
        <w:pStyle w:val="Heading1"/>
        <w:jc w:val="center"/>
        <w:rPr>
          <w:sz w:val="28"/>
          <w:szCs w:val="28"/>
        </w:rPr>
      </w:pPr>
      <w:r w:rsidRPr="004C5D1D">
        <w:rPr>
          <w:sz w:val="28"/>
          <w:szCs w:val="28"/>
        </w:rPr>
        <w:lastRenderedPageBreak/>
        <w:t xml:space="preserve">Bollywood </w:t>
      </w:r>
      <w:r w:rsidRPr="004C5D1D">
        <w:rPr>
          <w:i/>
          <w:iCs/>
          <w:sz w:val="28"/>
          <w:szCs w:val="28"/>
          <w:u w:val="single"/>
        </w:rPr>
        <w:t xml:space="preserve">for </w:t>
      </w:r>
      <w:r w:rsidRPr="004C5D1D">
        <w:rPr>
          <w:sz w:val="28"/>
          <w:szCs w:val="28"/>
          <w:u w:val="single"/>
        </w:rPr>
        <w:t>Quartet</w:t>
      </w:r>
    </w:p>
    <w:p w14:paraId="6AF31C4E" w14:textId="77777777" w:rsidR="004C5D1D" w:rsidRDefault="004C5D1D" w:rsidP="004C5D1D">
      <w:pPr>
        <w:pStyle w:val="BodyText"/>
        <w:spacing w:before="1"/>
        <w:ind w:left="0"/>
        <w:rPr>
          <w:b/>
        </w:rPr>
      </w:pPr>
    </w:p>
    <w:p w14:paraId="0B91D473" w14:textId="77777777" w:rsidR="004C5D1D" w:rsidRDefault="004C5D1D" w:rsidP="004C5D1D">
      <w:pPr>
        <w:pStyle w:val="BodyText"/>
      </w:pPr>
      <w:r>
        <w:t>Chura Liya</w:t>
      </w:r>
    </w:p>
    <w:p w14:paraId="748FF9D8" w14:textId="77777777" w:rsidR="004C5D1D" w:rsidRDefault="004C5D1D" w:rsidP="004C5D1D">
      <w:pPr>
        <w:pStyle w:val="BodyText"/>
      </w:pPr>
      <w:r>
        <w:t>Ek Ladki Ko Deka</w:t>
      </w:r>
    </w:p>
    <w:p w14:paraId="5270CAE7" w14:textId="77777777" w:rsidR="004C5D1D" w:rsidRDefault="004C5D1D" w:rsidP="004C5D1D">
      <w:pPr>
        <w:pStyle w:val="BodyText"/>
        <w:spacing w:before="3" w:line="237" w:lineRule="auto"/>
        <w:ind w:right="5783"/>
      </w:pPr>
      <w:r>
        <w:t>Gerua Shah Rukh Khan Dilwale (Trio) Humko Hamise Churalo</w:t>
      </w:r>
    </w:p>
    <w:p w14:paraId="4C24EE70" w14:textId="77777777" w:rsidR="004C5D1D" w:rsidRDefault="004C5D1D" w:rsidP="004C5D1D">
      <w:pPr>
        <w:pStyle w:val="BodyText"/>
        <w:spacing w:before="1"/>
        <w:ind w:right="6421"/>
      </w:pPr>
      <w:r>
        <w:t>Humko Hamise Churalo (Trio) Jai Ho</w:t>
      </w:r>
    </w:p>
    <w:p w14:paraId="5353A029" w14:textId="77777777" w:rsidR="00DC7801" w:rsidRDefault="004C5D1D" w:rsidP="00DC7801">
      <w:pPr>
        <w:pStyle w:val="BodyText"/>
        <w:spacing w:before="1"/>
      </w:pPr>
      <w:r>
        <w:t>Jashn E Bahara - Jodhan Akbar</w:t>
      </w:r>
    </w:p>
    <w:p w14:paraId="4D271CFC" w14:textId="77777777" w:rsidR="00DC7801" w:rsidRDefault="004C5D1D" w:rsidP="00DC7801">
      <w:pPr>
        <w:pStyle w:val="BodyText"/>
        <w:spacing w:before="1"/>
      </w:pPr>
      <w:r>
        <w:t xml:space="preserve">Kabhi Kabhi Mere Dol Mein </w:t>
      </w:r>
    </w:p>
    <w:p w14:paraId="5841A038" w14:textId="77777777" w:rsidR="00DC7801" w:rsidRDefault="004C5D1D" w:rsidP="00DC7801">
      <w:pPr>
        <w:pStyle w:val="BodyText"/>
        <w:spacing w:before="1"/>
      </w:pPr>
      <w:r>
        <w:t xml:space="preserve">Kabhi Khushi </w:t>
      </w:r>
    </w:p>
    <w:p w14:paraId="3E31845A" w14:textId="708FD094" w:rsidR="004C5D1D" w:rsidRDefault="004C5D1D" w:rsidP="00DC7801">
      <w:pPr>
        <w:pStyle w:val="BodyText"/>
        <w:spacing w:before="1"/>
      </w:pPr>
      <w:r>
        <w:t>Kabhie Gham Kabootar Ja Ja Ja</w:t>
      </w:r>
    </w:p>
    <w:p w14:paraId="0CAF55ED" w14:textId="77777777" w:rsidR="004C5D1D" w:rsidRDefault="004C5D1D" w:rsidP="004C5D1D">
      <w:pPr>
        <w:pStyle w:val="BodyText"/>
        <w:spacing w:before="1" w:line="267" w:lineRule="exact"/>
        <w:jc w:val="both"/>
      </w:pPr>
      <w:r>
        <w:t>Kal Ho Na Ho</w:t>
      </w:r>
    </w:p>
    <w:p w14:paraId="3D8027C9" w14:textId="77777777" w:rsidR="004C5D1D" w:rsidRDefault="004C5D1D" w:rsidP="004C5D1D">
      <w:pPr>
        <w:pStyle w:val="BodyText"/>
        <w:ind w:right="5821"/>
      </w:pPr>
      <w:r>
        <w:t>Kuch Kuch Hota Hai (arr Jovanovic) Kuch Kuch Hota Hai (VL VLA VC Trio) Maula Mere Maula</w:t>
      </w:r>
    </w:p>
    <w:p w14:paraId="788316D1" w14:textId="77777777" w:rsidR="004C5D1D" w:rsidRDefault="004C5D1D" w:rsidP="004C5D1D">
      <w:pPr>
        <w:pStyle w:val="BodyText"/>
        <w:ind w:right="7350"/>
      </w:pPr>
      <w:r>
        <w:t>Monsoon Wedding Sachi Sachi</w:t>
      </w:r>
    </w:p>
    <w:p w14:paraId="580F5718" w14:textId="77777777" w:rsidR="004C5D1D" w:rsidRDefault="004C5D1D" w:rsidP="004C5D1D">
      <w:pPr>
        <w:pStyle w:val="BodyText"/>
        <w:ind w:right="7460"/>
      </w:pPr>
      <w:r>
        <w:t>Suraj Hua Madam Tere Bina</w:t>
      </w:r>
    </w:p>
    <w:p w14:paraId="5F8D27A2" w14:textId="77777777" w:rsidR="004C5D1D" w:rsidRDefault="004C5D1D" w:rsidP="004C5D1D">
      <w:pPr>
        <w:pStyle w:val="BodyText"/>
        <w:spacing w:before="1"/>
        <w:ind w:right="8241"/>
      </w:pPr>
      <w:r>
        <w:t>Teri Meri Teri Ore</w:t>
      </w:r>
    </w:p>
    <w:p w14:paraId="45364B9E" w14:textId="77777777" w:rsidR="004C5D1D" w:rsidRDefault="004C5D1D" w:rsidP="004C5D1D">
      <w:pPr>
        <w:pStyle w:val="BodyText"/>
        <w:spacing w:before="1"/>
        <w:ind w:right="6308"/>
        <w:jc w:val="both"/>
      </w:pPr>
      <w:r>
        <w:t>Tujh Mein Rab Dikhta Hai (trio) Tujhe Dekha To (arr Jovanovic) Tujhe Dekha To Ye Jana Sanam Tum Hi Ho</w:t>
      </w:r>
    </w:p>
    <w:p w14:paraId="4EFFB71A" w14:textId="77777777" w:rsidR="004C5D1D" w:rsidRDefault="004C5D1D" w:rsidP="004C5D1D">
      <w:pPr>
        <w:pStyle w:val="BodyText"/>
        <w:spacing w:line="267" w:lineRule="exact"/>
      </w:pPr>
      <w:r>
        <w:t>Yismach Chatani</w:t>
      </w:r>
    </w:p>
    <w:p w14:paraId="3B8E55BE" w14:textId="77777777" w:rsidR="00DC7801" w:rsidRDefault="00DC7801" w:rsidP="004C5D1D">
      <w:pPr>
        <w:pStyle w:val="BodyText"/>
        <w:spacing w:line="267" w:lineRule="exact"/>
      </w:pPr>
    </w:p>
    <w:p w14:paraId="5B99D114" w14:textId="77777777" w:rsidR="00DC7801" w:rsidRDefault="00DC7801" w:rsidP="004C5D1D">
      <w:pPr>
        <w:pStyle w:val="BodyText"/>
        <w:spacing w:line="267" w:lineRule="exact"/>
      </w:pPr>
    </w:p>
    <w:p w14:paraId="380E9DF5" w14:textId="77777777" w:rsidR="00DC7801" w:rsidRDefault="00DC7801" w:rsidP="004C5D1D">
      <w:pPr>
        <w:pStyle w:val="BodyText"/>
        <w:spacing w:line="267" w:lineRule="exact"/>
      </w:pPr>
    </w:p>
    <w:p w14:paraId="48F37980" w14:textId="77777777" w:rsidR="00DC7801" w:rsidRDefault="00DC7801" w:rsidP="004C5D1D">
      <w:pPr>
        <w:pStyle w:val="BodyText"/>
        <w:spacing w:line="267" w:lineRule="exact"/>
      </w:pPr>
    </w:p>
    <w:p w14:paraId="07432F12" w14:textId="77777777" w:rsidR="00DC7801" w:rsidRDefault="00DC7801" w:rsidP="004C5D1D">
      <w:pPr>
        <w:pStyle w:val="BodyText"/>
        <w:spacing w:line="267" w:lineRule="exact"/>
      </w:pPr>
    </w:p>
    <w:p w14:paraId="195E878E" w14:textId="77777777" w:rsidR="00DC7801" w:rsidRDefault="00DC7801" w:rsidP="004C5D1D">
      <w:pPr>
        <w:pStyle w:val="BodyText"/>
        <w:spacing w:line="267" w:lineRule="exact"/>
      </w:pPr>
    </w:p>
    <w:p w14:paraId="72DF3F33" w14:textId="77777777" w:rsidR="00DC7801" w:rsidRDefault="00DC7801" w:rsidP="004C5D1D">
      <w:pPr>
        <w:pStyle w:val="BodyText"/>
        <w:spacing w:line="267" w:lineRule="exact"/>
      </w:pPr>
    </w:p>
    <w:p w14:paraId="06E59603" w14:textId="77777777" w:rsidR="00DC7801" w:rsidRDefault="00DC7801" w:rsidP="004C5D1D">
      <w:pPr>
        <w:pStyle w:val="BodyText"/>
        <w:spacing w:line="267" w:lineRule="exact"/>
      </w:pPr>
    </w:p>
    <w:p w14:paraId="3482F7E3" w14:textId="77777777" w:rsidR="00DC7801" w:rsidRDefault="00DC7801" w:rsidP="004C5D1D">
      <w:pPr>
        <w:pStyle w:val="BodyText"/>
        <w:spacing w:line="267" w:lineRule="exact"/>
      </w:pPr>
    </w:p>
    <w:p w14:paraId="219BB588" w14:textId="77777777" w:rsidR="00DC7801" w:rsidRDefault="00DC7801" w:rsidP="004C5D1D">
      <w:pPr>
        <w:pStyle w:val="BodyText"/>
        <w:spacing w:line="267" w:lineRule="exact"/>
      </w:pPr>
    </w:p>
    <w:p w14:paraId="44013A45" w14:textId="77777777" w:rsidR="00DC7801" w:rsidRDefault="00DC7801" w:rsidP="004C5D1D">
      <w:pPr>
        <w:pStyle w:val="BodyText"/>
        <w:spacing w:line="267" w:lineRule="exact"/>
      </w:pPr>
    </w:p>
    <w:p w14:paraId="78397C4B" w14:textId="77777777" w:rsidR="00DC7801" w:rsidRDefault="00DC7801" w:rsidP="004C5D1D">
      <w:pPr>
        <w:pStyle w:val="BodyText"/>
        <w:spacing w:line="267" w:lineRule="exact"/>
      </w:pPr>
    </w:p>
    <w:p w14:paraId="4B71FD3F" w14:textId="77777777" w:rsidR="004C5D1D" w:rsidRDefault="004C5D1D">
      <w:pPr>
        <w:pStyle w:val="BodyText"/>
        <w:ind w:left="201"/>
      </w:pPr>
    </w:p>
    <w:p w14:paraId="62B31BCE" w14:textId="77777777" w:rsidR="003577D8" w:rsidRDefault="003577D8">
      <w:pPr>
        <w:pStyle w:val="BodyText"/>
        <w:spacing w:before="1"/>
        <w:ind w:left="0"/>
      </w:pPr>
    </w:p>
    <w:p w14:paraId="0C3E9577" w14:textId="22A393A6" w:rsidR="003577D8" w:rsidRPr="004C5D1D" w:rsidRDefault="00000000" w:rsidP="004C5D1D">
      <w:pPr>
        <w:pStyle w:val="Heading1"/>
        <w:jc w:val="center"/>
        <w:rPr>
          <w:sz w:val="28"/>
          <w:szCs w:val="28"/>
        </w:rPr>
      </w:pPr>
      <w:r w:rsidRPr="004C5D1D">
        <w:rPr>
          <w:sz w:val="28"/>
          <w:szCs w:val="28"/>
        </w:rPr>
        <w:lastRenderedPageBreak/>
        <w:t xml:space="preserve">Classical </w:t>
      </w:r>
      <w:r w:rsidR="004C5D1D" w:rsidRPr="004C5D1D">
        <w:rPr>
          <w:i/>
          <w:iCs/>
          <w:sz w:val="28"/>
          <w:szCs w:val="28"/>
          <w:u w:val="single"/>
        </w:rPr>
        <w:t xml:space="preserve">for </w:t>
      </w:r>
      <w:r w:rsidRPr="004C5D1D">
        <w:rPr>
          <w:sz w:val="28"/>
          <w:szCs w:val="28"/>
          <w:u w:val="single"/>
        </w:rPr>
        <w:t>Quartet</w:t>
      </w:r>
    </w:p>
    <w:p w14:paraId="57F8B1B9" w14:textId="77777777" w:rsidR="003577D8" w:rsidRDefault="003577D8">
      <w:pPr>
        <w:pStyle w:val="BodyText"/>
        <w:ind w:left="0"/>
        <w:rPr>
          <w:b/>
        </w:rPr>
      </w:pPr>
    </w:p>
    <w:p w14:paraId="7AC6E896" w14:textId="77777777" w:rsidR="003577D8" w:rsidRDefault="00000000">
      <w:pPr>
        <w:pStyle w:val="BodyText"/>
        <w:ind w:right="4047"/>
      </w:pPr>
      <w:r>
        <w:t>27 Quartets (Including Eine Kleine Nachtmusik) - Mozart Lakme - Flower Duet - L. Delibes</w:t>
      </w:r>
    </w:p>
    <w:p w14:paraId="3BD5AF4A" w14:textId="77777777" w:rsidR="003577D8" w:rsidRDefault="00000000">
      <w:pPr>
        <w:pStyle w:val="BodyText"/>
        <w:ind w:right="4926"/>
      </w:pPr>
      <w:r>
        <w:t>America the Beautiful (Vocal Accompaniment) Ave Maria - Bach &amp; Gounod</w:t>
      </w:r>
    </w:p>
    <w:p w14:paraId="0FB279D6" w14:textId="77777777" w:rsidR="003577D8" w:rsidRDefault="00000000">
      <w:pPr>
        <w:pStyle w:val="BodyText"/>
      </w:pPr>
      <w:r>
        <w:t>Ave Maria - Schubert</w:t>
      </w:r>
    </w:p>
    <w:p w14:paraId="4CF8B2F3" w14:textId="77777777" w:rsidR="003577D8" w:rsidRDefault="00000000">
      <w:pPr>
        <w:pStyle w:val="BodyText"/>
      </w:pPr>
      <w:r>
        <w:t>Be Thou My Vision - Traditional</w:t>
      </w:r>
    </w:p>
    <w:p w14:paraId="25B3FB73" w14:textId="77777777" w:rsidR="003577D8" w:rsidRDefault="00000000">
      <w:pPr>
        <w:pStyle w:val="BodyText"/>
        <w:spacing w:before="39"/>
      </w:pPr>
      <w:r>
        <w:t>Brandenburg Concerto No. 3 - Bach</w:t>
      </w:r>
    </w:p>
    <w:p w14:paraId="04C23B08" w14:textId="77777777" w:rsidR="003577D8" w:rsidRDefault="00000000">
      <w:pPr>
        <w:pStyle w:val="BodyText"/>
        <w:spacing w:before="1"/>
        <w:ind w:right="3791"/>
      </w:pPr>
      <w:r>
        <w:t>Brandenburg Concerto No. 6 in Bb Major - 1. Allegro - Bach Brandenburg Concerto No. 6 in Bb Major - 2. Adagio - Bach Brandenburg Concerto No. 6 in Bb Major - 3. Finale - Bach Brindisi From La Traviata - Verdi</w:t>
      </w:r>
    </w:p>
    <w:p w14:paraId="2A5F43A0" w14:textId="77777777" w:rsidR="003577D8" w:rsidRDefault="00000000">
      <w:pPr>
        <w:pStyle w:val="BodyText"/>
        <w:spacing w:line="267" w:lineRule="exact"/>
      </w:pPr>
      <w:r>
        <w:t>Canon in D - Pachelbel</w:t>
      </w:r>
    </w:p>
    <w:p w14:paraId="23B220ED" w14:textId="77777777" w:rsidR="003577D8" w:rsidRDefault="00000000">
      <w:pPr>
        <w:pStyle w:val="BodyText"/>
        <w:ind w:right="4664"/>
      </w:pPr>
      <w:r>
        <w:t>Cantata #147 - Jesu - Joy of Man's Desiring - Bach Cantata #156 - Arioso - Bach</w:t>
      </w:r>
    </w:p>
    <w:p w14:paraId="03A5E8BC" w14:textId="77777777" w:rsidR="003577D8" w:rsidRDefault="00000000">
      <w:pPr>
        <w:pStyle w:val="BodyText"/>
        <w:ind w:right="4958"/>
      </w:pPr>
      <w:r>
        <w:t>Cantata #208 - Sheep May Safely Graze - Bach Cantata #68 - My Heart Ever Faithful - Bach Crisantemi - Puccini</w:t>
      </w:r>
    </w:p>
    <w:p w14:paraId="0EDE3676" w14:textId="77777777" w:rsidR="003577D8" w:rsidRDefault="00000000">
      <w:pPr>
        <w:pStyle w:val="BodyText"/>
        <w:spacing w:before="2"/>
        <w:ind w:right="6589"/>
      </w:pPr>
      <w:r>
        <w:t>Danube Waves - J. Ivanovici Dodi Li - Traditional Jewish</w:t>
      </w:r>
    </w:p>
    <w:p w14:paraId="7DDC0F40" w14:textId="77777777" w:rsidR="003577D8" w:rsidRDefault="00000000">
      <w:pPr>
        <w:pStyle w:val="BodyText"/>
        <w:spacing w:before="2" w:line="237" w:lineRule="auto"/>
        <w:ind w:right="5807"/>
      </w:pPr>
      <w:r>
        <w:t>Dolly Suite Op. 56 - Berceuse - Faure El Kabir - Traditional</w:t>
      </w:r>
      <w:r>
        <w:rPr>
          <w:spacing w:val="-4"/>
        </w:rPr>
        <w:t xml:space="preserve"> </w:t>
      </w:r>
      <w:r>
        <w:t>Jewish</w:t>
      </w:r>
    </w:p>
    <w:p w14:paraId="7E4207E7" w14:textId="77777777" w:rsidR="003577D8" w:rsidRDefault="00000000">
      <w:pPr>
        <w:pStyle w:val="BodyText"/>
        <w:spacing w:before="2"/>
        <w:ind w:right="5993"/>
      </w:pPr>
      <w:r>
        <w:t>Enigma Variations - Nimrod - Elgar Erev Ba - Traditional</w:t>
      </w:r>
      <w:r>
        <w:rPr>
          <w:spacing w:val="-5"/>
        </w:rPr>
        <w:t xml:space="preserve"> </w:t>
      </w:r>
      <w:r>
        <w:t>Jewish</w:t>
      </w:r>
    </w:p>
    <w:p w14:paraId="46361A49" w14:textId="77777777" w:rsidR="003577D8" w:rsidRDefault="00000000">
      <w:pPr>
        <w:pStyle w:val="BodyText"/>
      </w:pPr>
      <w:r>
        <w:t>Erev Shel Shoshanim - Traditional Jewish</w:t>
      </w:r>
    </w:p>
    <w:p w14:paraId="249B359E" w14:textId="77777777" w:rsidR="003577D8" w:rsidRDefault="00000000">
      <w:pPr>
        <w:pStyle w:val="BodyText"/>
        <w:ind w:right="4405"/>
      </w:pPr>
      <w:r>
        <w:t>First Suite in Eb for Military Band Op. 28 - G. Holst Flute Concerto in D Major K. 316 - Andante - Mozart Four Seasons - Spring - Mov. 1 – Allegro - Vivaldi Four Seasons - Spring - Vivaldi</w:t>
      </w:r>
    </w:p>
    <w:p w14:paraId="7164B2BB" w14:textId="77777777" w:rsidR="003577D8" w:rsidRDefault="00000000">
      <w:pPr>
        <w:pStyle w:val="BodyText"/>
        <w:spacing w:before="1"/>
        <w:ind w:right="4881"/>
      </w:pPr>
      <w:r>
        <w:t>Four Seasons - Winter - Mov. 2 - Largo - Vivaldi Hana'ava Babanot - Traditional Jewish</w:t>
      </w:r>
    </w:p>
    <w:p w14:paraId="3F29A2F3" w14:textId="77777777" w:rsidR="003577D8" w:rsidRDefault="00000000">
      <w:pPr>
        <w:pStyle w:val="BodyText"/>
        <w:spacing w:line="267" w:lineRule="exact"/>
      </w:pPr>
      <w:r>
        <w:t>Hava Nagila - Traditional Jewish</w:t>
      </w:r>
    </w:p>
    <w:p w14:paraId="3B5D1739" w14:textId="77777777" w:rsidR="003577D8" w:rsidRDefault="00000000">
      <w:pPr>
        <w:pStyle w:val="BodyText"/>
        <w:spacing w:before="1"/>
        <w:jc w:val="both"/>
      </w:pPr>
      <w:r>
        <w:t>Jupiter Theme from The Planets - Holst</w:t>
      </w:r>
    </w:p>
    <w:p w14:paraId="7D50C277" w14:textId="77777777" w:rsidR="003577D8" w:rsidRDefault="00000000">
      <w:pPr>
        <w:pStyle w:val="BodyText"/>
        <w:ind w:right="4929"/>
        <w:jc w:val="both"/>
      </w:pPr>
      <w:r>
        <w:t>Kinderscenen Op 15 #7 Traumerei - Schumann Kinderscenen Op 15 #8 Am Camin - Schumann Lohengrin - Bridal Chorus - Wagner</w:t>
      </w:r>
    </w:p>
    <w:p w14:paraId="1E414A7D" w14:textId="77777777" w:rsidR="003577D8" w:rsidRDefault="00000000">
      <w:pPr>
        <w:pStyle w:val="BodyText"/>
        <w:spacing w:before="1"/>
        <w:ind w:right="6038"/>
      </w:pPr>
      <w:r>
        <w:t>Londonderry Air - Traditional Irish Magic Flute - Mozart</w:t>
      </w:r>
    </w:p>
    <w:p w14:paraId="49D36F9B" w14:textId="77777777" w:rsidR="003577D8" w:rsidRDefault="00000000">
      <w:pPr>
        <w:pStyle w:val="BodyText"/>
      </w:pPr>
      <w:r>
        <w:t>Messe Solonnelle Op. 12 - Panis Angelicus - Franck</w:t>
      </w:r>
    </w:p>
    <w:p w14:paraId="4F6D711D" w14:textId="77777777" w:rsidR="003577D8" w:rsidRDefault="00000000">
      <w:pPr>
        <w:pStyle w:val="BodyText"/>
        <w:ind w:right="3668"/>
      </w:pPr>
      <w:r>
        <w:t xml:space="preserve">Midsummer Night's Dream - Wedding March - Mendelssohn </w:t>
      </w:r>
      <w:r>
        <w:lastRenderedPageBreak/>
        <w:t>Mlada - Procession of Nobles - Rimsky-Korsakov</w:t>
      </w:r>
    </w:p>
    <w:p w14:paraId="34993D47" w14:textId="77777777" w:rsidR="003577D8" w:rsidRDefault="00000000">
      <w:pPr>
        <w:pStyle w:val="BodyText"/>
        <w:ind w:right="5986"/>
      </w:pPr>
      <w:r>
        <w:t>Morning has Broken - Folk Melody Nigun - Traditional Jewish</w:t>
      </w:r>
    </w:p>
    <w:p w14:paraId="75D09B2A" w14:textId="77777777" w:rsidR="003577D8" w:rsidRDefault="00000000">
      <w:pPr>
        <w:pStyle w:val="BodyText"/>
        <w:ind w:right="6334"/>
      </w:pPr>
      <w:r>
        <w:t>Nutcracker Suite - Tchaikovsky Oceans - Hillsong United</w:t>
      </w:r>
    </w:p>
    <w:p w14:paraId="5EDD9A4F" w14:textId="77777777" w:rsidR="003577D8" w:rsidRDefault="00000000">
      <w:pPr>
        <w:pStyle w:val="BodyText"/>
      </w:pPr>
      <w:r>
        <w:t>Od Y'shama Mazel Tov Medley - Traditional Jewish</w:t>
      </w:r>
    </w:p>
    <w:p w14:paraId="7675B2DF" w14:textId="77777777" w:rsidR="003577D8" w:rsidRDefault="00000000">
      <w:pPr>
        <w:pStyle w:val="BodyText"/>
        <w:ind w:right="3904"/>
      </w:pPr>
      <w:r>
        <w:t>Orpheus - Minuet and Dance of the Blessed Spirits - Gluck Pavane Op. 50 - Faure</w:t>
      </w:r>
    </w:p>
    <w:p w14:paraId="1C5BFD9D" w14:textId="77777777" w:rsidR="003577D8" w:rsidRDefault="00000000">
      <w:pPr>
        <w:pStyle w:val="BodyText"/>
        <w:spacing w:before="1"/>
      </w:pPr>
      <w:r>
        <w:t>Pelleas et Melisande - Sicilienne - Gabriel Faure</w:t>
      </w:r>
    </w:p>
    <w:p w14:paraId="101D3965" w14:textId="77777777" w:rsidR="003577D8" w:rsidRDefault="00000000">
      <w:pPr>
        <w:pStyle w:val="BodyText"/>
        <w:ind w:right="3969"/>
      </w:pPr>
      <w:r>
        <w:t>Piano Concerto No. 21 (Elvira) Mov. 2 - Andante - Mozart Piano Sonata No. 8 Op. 13 (Pathetique) - Beethoven</w:t>
      </w:r>
    </w:p>
    <w:p w14:paraId="4C2F8480" w14:textId="77777777" w:rsidR="003577D8" w:rsidRDefault="00000000">
      <w:pPr>
        <w:pStyle w:val="BodyText"/>
        <w:spacing w:line="267" w:lineRule="exact"/>
      </w:pPr>
      <w:r>
        <w:t>Por Una Cabeza - C. Gardel</w:t>
      </w:r>
    </w:p>
    <w:p w14:paraId="55FAEDCD" w14:textId="77777777" w:rsidR="003577D8" w:rsidRDefault="00000000">
      <w:pPr>
        <w:pStyle w:val="BodyText"/>
      </w:pPr>
      <w:r>
        <w:t>Prelude Op. 28 No. 4 - Chopin</w:t>
      </w:r>
    </w:p>
    <w:p w14:paraId="291859F7" w14:textId="63BA28C4" w:rsidR="003577D8" w:rsidRDefault="00000000" w:rsidP="00DC7801">
      <w:pPr>
        <w:pStyle w:val="BodyText"/>
        <w:spacing w:before="1"/>
        <w:ind w:right="6150"/>
      </w:pPr>
      <w:r>
        <w:t>Prelude Opus 28 No. 15 - Chopin Queen of Sheba - HandelRabbi Elimelech Medley (In the Klezmer Style) - Traditional Jewish Folk Tunes Romeo and Juliet - Love Theme Fantasy - Tchaikovsky</w:t>
      </w:r>
    </w:p>
    <w:p w14:paraId="26401D24" w14:textId="77777777" w:rsidR="003577D8" w:rsidRDefault="00000000">
      <w:pPr>
        <w:pStyle w:val="BodyText"/>
        <w:spacing w:before="1"/>
        <w:ind w:right="4688"/>
      </w:pPr>
      <w:r>
        <w:t>Royal Fireworks Music - La Rejouissance - Handel Siman Tov - Traditional Jewish</w:t>
      </w:r>
    </w:p>
    <w:p w14:paraId="04AAC1B4" w14:textId="77777777" w:rsidR="003577D8" w:rsidRDefault="00000000">
      <w:pPr>
        <w:pStyle w:val="BodyText"/>
        <w:ind w:right="4887"/>
      </w:pPr>
      <w:r>
        <w:t>Sinfonies de Fanfares - Rondeau - Mouret Songs Without Words - Regrets - Mendelssohn</w:t>
      </w:r>
    </w:p>
    <w:p w14:paraId="25D5BEC7" w14:textId="77777777" w:rsidR="003577D8" w:rsidRDefault="00000000">
      <w:pPr>
        <w:pStyle w:val="BodyText"/>
        <w:ind w:right="4516"/>
      </w:pPr>
      <w:r>
        <w:t>Songs Without Words - Spring Song - Mendelssohn Spring 1 Recomposed - Richter</w:t>
      </w:r>
    </w:p>
    <w:p w14:paraId="1404AE77" w14:textId="77777777" w:rsidR="003577D8" w:rsidRDefault="00000000">
      <w:pPr>
        <w:pStyle w:val="BodyText"/>
      </w:pPr>
      <w:r>
        <w:t>Spring Song - F. Mendelssohn</w:t>
      </w:r>
    </w:p>
    <w:p w14:paraId="12A5BA5D" w14:textId="77777777" w:rsidR="003577D8" w:rsidRDefault="00000000">
      <w:pPr>
        <w:pStyle w:val="BodyText"/>
        <w:ind w:right="3360"/>
      </w:pPr>
      <w:r>
        <w:t>String Quartet in A Minor Op. 29 Mov. 2 Andante - Schubert String Quartet in Bb Major Op. 1 No. 1 "La Chasse" - G. F. Haydn String Quartet in D Major No. 2 - Nocturne - Borodin</w:t>
      </w:r>
    </w:p>
    <w:p w14:paraId="7AEB3EEC" w14:textId="77777777" w:rsidR="003577D8" w:rsidRDefault="00000000">
      <w:pPr>
        <w:pStyle w:val="BodyText"/>
        <w:spacing w:before="1"/>
      </w:pPr>
      <w:r>
        <w:t>String Quartet in E-Flat Major - Fanny Hensel</w:t>
      </w:r>
    </w:p>
    <w:p w14:paraId="2DD9EC55" w14:textId="77777777" w:rsidR="003577D8" w:rsidRDefault="00000000">
      <w:pPr>
        <w:pStyle w:val="BodyText"/>
        <w:spacing w:before="2" w:line="237" w:lineRule="auto"/>
        <w:ind w:right="3439"/>
      </w:pPr>
      <w:r>
        <w:t>String Quartet in F Major Op. 3 No. 5 Mov. 2 - Andante - Haydn String Quartet Op 18 No 1 - Beethoven</w:t>
      </w:r>
    </w:p>
    <w:p w14:paraId="1C4C3174" w14:textId="77777777" w:rsidR="003577D8" w:rsidRDefault="00000000">
      <w:pPr>
        <w:pStyle w:val="BodyText"/>
        <w:spacing w:before="1"/>
        <w:ind w:right="6286"/>
      </w:pPr>
      <w:r>
        <w:t>String Quartets Opus 1 - Haydn S'u Sh'orim - Traditional Jewish</w:t>
      </w:r>
    </w:p>
    <w:p w14:paraId="3211E7F0" w14:textId="77777777" w:rsidR="003577D8" w:rsidRDefault="00000000">
      <w:pPr>
        <w:pStyle w:val="BodyText"/>
        <w:spacing w:before="1"/>
        <w:ind w:right="5143"/>
      </w:pPr>
      <w:r>
        <w:t>Suite No. 3 in D Major - Bach - 1. Overture 1 Suite No. 3 in D Major - Bach - 2. Air</w:t>
      </w:r>
    </w:p>
    <w:p w14:paraId="73FBAFE3" w14:textId="77777777" w:rsidR="003577D8" w:rsidRDefault="00000000">
      <w:pPr>
        <w:pStyle w:val="BodyText"/>
        <w:ind w:right="5388"/>
      </w:pPr>
      <w:r>
        <w:t>Suite No. 3 in D Major - Bach - 3. Bourree Suite No. 3 in D Major - Bach - 4. Gavotte Suite No. 3 in D Major - Bach - 5. Gigue Sull Aria - Marriage of Figaro - Mozart</w:t>
      </w:r>
    </w:p>
    <w:p w14:paraId="19977F2B" w14:textId="77777777" w:rsidR="003577D8" w:rsidRDefault="00000000">
      <w:pPr>
        <w:pStyle w:val="BodyText"/>
        <w:spacing w:before="4" w:line="237" w:lineRule="auto"/>
        <w:ind w:right="4502"/>
      </w:pPr>
      <w:r>
        <w:t xml:space="preserve">Swan Lake - Danses des petits cygnes - Tchaikovsky </w:t>
      </w:r>
      <w:r>
        <w:lastRenderedPageBreak/>
        <w:t>Swan Lake - Overture - Tchaikovsky</w:t>
      </w:r>
    </w:p>
    <w:p w14:paraId="63F65715" w14:textId="77777777" w:rsidR="003577D8" w:rsidRDefault="00000000">
      <w:pPr>
        <w:pStyle w:val="BodyText"/>
        <w:spacing w:before="1"/>
        <w:ind w:right="4679"/>
      </w:pPr>
      <w:r>
        <w:t>Symphony No. 9 Mov. 4 - Ode to Joy - Beethoven Thais - Meditation - J. Massenet</w:t>
      </w:r>
    </w:p>
    <w:p w14:paraId="7C779EE3" w14:textId="77777777" w:rsidR="003577D8" w:rsidRDefault="00000000">
      <w:pPr>
        <w:pStyle w:val="BodyText"/>
        <w:spacing w:before="1"/>
        <w:ind w:right="6567"/>
      </w:pPr>
      <w:r>
        <w:t>To God be the Glory - Hymn Trumpet Tune - Purcell</w:t>
      </w:r>
    </w:p>
    <w:p w14:paraId="141757A3" w14:textId="77777777" w:rsidR="003577D8" w:rsidRDefault="00000000">
      <w:pPr>
        <w:pStyle w:val="BodyText"/>
        <w:ind w:right="5467"/>
      </w:pPr>
      <w:r>
        <w:t>Trumpet Voluntary in D Major - J. Clarke Tum Balalaika - Traditional Jewish V'ha'er E'ne'nu - Traditional Jewish</w:t>
      </w:r>
    </w:p>
    <w:p w14:paraId="5E89D4B7" w14:textId="77777777" w:rsidR="003577D8" w:rsidRDefault="00000000">
      <w:pPr>
        <w:pStyle w:val="BodyText"/>
        <w:spacing w:before="1"/>
      </w:pPr>
      <w:r>
        <w:t>Water Music - Air - Handel</w:t>
      </w:r>
    </w:p>
    <w:p w14:paraId="68B25BC7" w14:textId="7D8E7E05" w:rsidR="003577D8" w:rsidRDefault="00000000">
      <w:pPr>
        <w:pStyle w:val="BodyText"/>
        <w:ind w:right="6112"/>
      </w:pPr>
      <w:r>
        <w:t xml:space="preserve">Water Music - Allegro - Handel Water Music - Andante - Handel Water Music - Hornpipe - Handel Y'did Nefesh - </w:t>
      </w:r>
      <w:r w:rsidR="00D33582">
        <w:t>Traditional</w:t>
      </w:r>
      <w:r>
        <w:t xml:space="preserve"> Jewish</w:t>
      </w:r>
    </w:p>
    <w:p w14:paraId="50BF1171" w14:textId="77777777" w:rsidR="00D33582" w:rsidRDefault="00D33582">
      <w:pPr>
        <w:pStyle w:val="BodyText"/>
        <w:ind w:right="6112"/>
      </w:pPr>
    </w:p>
    <w:p w14:paraId="15F3D1C9" w14:textId="76FF8122" w:rsidR="003577D8" w:rsidRPr="004C5D1D" w:rsidRDefault="00000000" w:rsidP="004C5D1D">
      <w:pPr>
        <w:pStyle w:val="Heading1"/>
        <w:jc w:val="center"/>
        <w:rPr>
          <w:sz w:val="28"/>
          <w:szCs w:val="28"/>
        </w:rPr>
      </w:pPr>
      <w:r w:rsidRPr="004C5D1D">
        <w:rPr>
          <w:sz w:val="28"/>
          <w:szCs w:val="28"/>
        </w:rPr>
        <w:t xml:space="preserve">Classical </w:t>
      </w:r>
      <w:r w:rsidR="004C5D1D" w:rsidRPr="004C5D1D">
        <w:rPr>
          <w:i/>
          <w:iCs/>
          <w:sz w:val="28"/>
          <w:szCs w:val="28"/>
          <w:u w:val="single"/>
        </w:rPr>
        <w:t xml:space="preserve">for </w:t>
      </w:r>
      <w:r w:rsidRPr="004C5D1D">
        <w:rPr>
          <w:sz w:val="28"/>
          <w:szCs w:val="28"/>
          <w:u w:val="single"/>
        </w:rPr>
        <w:t>Trio</w:t>
      </w:r>
    </w:p>
    <w:p w14:paraId="45C3BE72" w14:textId="77777777" w:rsidR="003577D8" w:rsidRDefault="003577D8">
      <w:pPr>
        <w:pStyle w:val="BodyText"/>
        <w:ind w:left="0"/>
        <w:rPr>
          <w:b/>
        </w:rPr>
      </w:pPr>
    </w:p>
    <w:p w14:paraId="016DFEA0" w14:textId="77777777" w:rsidR="003577D8" w:rsidRDefault="00000000">
      <w:pPr>
        <w:pStyle w:val="BodyText"/>
        <w:ind w:right="4881"/>
      </w:pPr>
      <w:r>
        <w:t>Four Seasons - Winter - Mov. 2 - Largo - Vivaldi Lakme - Flower Duet - L.</w:t>
      </w:r>
      <w:r>
        <w:rPr>
          <w:spacing w:val="-9"/>
        </w:rPr>
        <w:t xml:space="preserve"> </w:t>
      </w:r>
      <w:r>
        <w:t>Delibes</w:t>
      </w:r>
    </w:p>
    <w:p w14:paraId="73CDE01E" w14:textId="77777777" w:rsidR="003577D8" w:rsidRDefault="00000000">
      <w:pPr>
        <w:pStyle w:val="BodyText"/>
        <w:spacing w:before="1"/>
        <w:ind w:right="5072"/>
      </w:pPr>
      <w:r>
        <w:t>A Mighty Fortress is Our God - Martin Luther Abdelazar - Rondeau - H.</w:t>
      </w:r>
      <w:r>
        <w:rPr>
          <w:spacing w:val="-5"/>
        </w:rPr>
        <w:t xml:space="preserve"> </w:t>
      </w:r>
      <w:r>
        <w:t>Purcell</w:t>
      </w:r>
    </w:p>
    <w:p w14:paraId="3C1BCE3E" w14:textId="77777777" w:rsidR="003577D8" w:rsidRDefault="00000000">
      <w:pPr>
        <w:pStyle w:val="BodyText"/>
        <w:spacing w:line="267" w:lineRule="exact"/>
      </w:pPr>
      <w:r>
        <w:t>Allegro - J. B. Loeillet</w:t>
      </w:r>
    </w:p>
    <w:p w14:paraId="11C402C2" w14:textId="77777777" w:rsidR="003577D8" w:rsidRDefault="00000000">
      <w:pPr>
        <w:pStyle w:val="BodyText"/>
      </w:pPr>
      <w:r>
        <w:t>Amazing Grace - Spiritual</w:t>
      </w:r>
    </w:p>
    <w:p w14:paraId="27AA84F9" w14:textId="77777777" w:rsidR="003577D8" w:rsidRDefault="00000000">
      <w:pPr>
        <w:pStyle w:val="BodyText"/>
        <w:spacing w:before="1"/>
        <w:ind w:right="6394"/>
      </w:pPr>
      <w:r>
        <w:t>Ave Maria - Bach and Gounod Ave Maria - F. Schubert</w:t>
      </w:r>
    </w:p>
    <w:p w14:paraId="72A3DE20" w14:textId="77777777" w:rsidR="003577D8" w:rsidRDefault="00000000">
      <w:pPr>
        <w:pStyle w:val="BodyText"/>
        <w:spacing w:before="39"/>
        <w:ind w:right="6047"/>
      </w:pPr>
      <w:r>
        <w:t>Ave Verum Corpus - W. A. Mozart Bashana - Traditional Jewish</w:t>
      </w:r>
    </w:p>
    <w:p w14:paraId="138D58F4" w14:textId="77777777" w:rsidR="003577D8" w:rsidRDefault="00000000">
      <w:pPr>
        <w:pStyle w:val="BodyText"/>
        <w:spacing w:before="1"/>
        <w:ind w:right="4773"/>
      </w:pPr>
      <w:r>
        <w:t>Battle Hymn of the Republic - Steffe and Howe Be Thou My Vision - Irish Tune</w:t>
      </w:r>
    </w:p>
    <w:p w14:paraId="309A4EB3" w14:textId="77777777" w:rsidR="003577D8" w:rsidRDefault="00000000">
      <w:pPr>
        <w:pStyle w:val="BodyText"/>
        <w:spacing w:line="267" w:lineRule="exact"/>
      </w:pPr>
      <w:r>
        <w:t>Bist Du Bei Mir - J. S. Bach</w:t>
      </w:r>
    </w:p>
    <w:p w14:paraId="2AC9FC80" w14:textId="77777777" w:rsidR="003577D8" w:rsidRDefault="00000000">
      <w:pPr>
        <w:pStyle w:val="BodyText"/>
        <w:ind w:right="3916"/>
      </w:pPr>
      <w:r>
        <w:t>Brandenburg Concerto No. 2 Mov. 1 - Allegro - J. S. Bach Brandenburg Concerto No. 2 Mov. 2 - Andante - J. S. Bach</w:t>
      </w:r>
    </w:p>
    <w:p w14:paraId="21E87B51" w14:textId="77777777" w:rsidR="003577D8" w:rsidRDefault="00000000">
      <w:pPr>
        <w:pStyle w:val="BodyText"/>
        <w:spacing w:before="1"/>
      </w:pPr>
      <w:r>
        <w:t>Brandenburg Concerto No. 2 Mov. 3 - Allegro Assai - J. S. Bach</w:t>
      </w:r>
    </w:p>
    <w:p w14:paraId="6ECF8A78" w14:textId="77777777" w:rsidR="003577D8" w:rsidRDefault="00000000">
      <w:pPr>
        <w:pStyle w:val="BodyText"/>
        <w:ind w:right="3094"/>
      </w:pPr>
      <w:r>
        <w:t>Brandenburg Concerto No. 3 Mov. 1 - Allegro Moderato - J. S. Bach Brandenburg Concerto No. 3 Mov. 3 - Allegro - J. S. Bach</w:t>
      </w:r>
    </w:p>
    <w:p w14:paraId="2B0018B4" w14:textId="77777777" w:rsidR="003577D8" w:rsidRDefault="00000000">
      <w:pPr>
        <w:pStyle w:val="BodyText"/>
      </w:pPr>
      <w:r>
        <w:t>Canon in D - J. Pachelbel</w:t>
      </w:r>
    </w:p>
    <w:p w14:paraId="3DC075A7" w14:textId="77777777" w:rsidR="003577D8" w:rsidRDefault="00000000">
      <w:pPr>
        <w:pStyle w:val="BodyText"/>
        <w:spacing w:before="1"/>
      </w:pPr>
      <w:r>
        <w:t>Cantata No. 140 - Wachet Auf - J. S. Bach</w:t>
      </w:r>
    </w:p>
    <w:p w14:paraId="1B6E4D5B" w14:textId="77777777" w:rsidR="003577D8" w:rsidRDefault="00000000">
      <w:pPr>
        <w:pStyle w:val="BodyText"/>
        <w:ind w:right="4146"/>
      </w:pPr>
      <w:r>
        <w:t>Cantata No. 147 - Jesu Joy of Man's Desiring - J. S. Bach Cantata No. 156 - Arioso - J. S. Bach</w:t>
      </w:r>
    </w:p>
    <w:p w14:paraId="719A4CAF" w14:textId="77777777" w:rsidR="003577D8" w:rsidRDefault="00000000">
      <w:pPr>
        <w:pStyle w:val="BodyText"/>
        <w:ind w:right="4323"/>
      </w:pPr>
      <w:r>
        <w:t>Cantata No. 208 - Sheep May Safely Graze - J. S. Bach Cantata No. 68 - My Heart Ever Faithful - J. S. Bach Capriccio No. 24 - N. Paganini</w:t>
      </w:r>
    </w:p>
    <w:p w14:paraId="477CD15B" w14:textId="77777777" w:rsidR="003577D8" w:rsidRDefault="00000000">
      <w:pPr>
        <w:pStyle w:val="BodyText"/>
        <w:ind w:right="2944"/>
      </w:pPr>
      <w:r>
        <w:lastRenderedPageBreak/>
        <w:t>Concerto Grosso in D Minor Op. 3 No. 11 Mov. 1 - Allegro - A. Vivaldi Concerto Grosso in D Minor Op. 3 No. 11 Mov. 2 - Adagio - A. Vivaldi Concerto Grosso in D Minor Op. 3 No. 11 Mov. 3 - Finale - A. Vivaldi Concerto in G Minor for Oboe - Allegro - G. F. Handel</w:t>
      </w:r>
    </w:p>
    <w:p w14:paraId="1A786C99" w14:textId="77777777" w:rsidR="003577D8" w:rsidRDefault="00000000">
      <w:pPr>
        <w:pStyle w:val="BodyText"/>
        <w:ind w:right="4027"/>
      </w:pPr>
      <w:r>
        <w:t>Concerto in G Minor for Oboe - Sarabande - G. F. Handel Danube Waves - J. Ivanovici</w:t>
      </w:r>
    </w:p>
    <w:p w14:paraId="18EAE993" w14:textId="77777777" w:rsidR="003577D8" w:rsidRDefault="00000000">
      <w:pPr>
        <w:pStyle w:val="BodyText"/>
        <w:spacing w:before="1" w:line="267" w:lineRule="exact"/>
      </w:pPr>
      <w:r>
        <w:t>Deep River - Spiritual -</w:t>
      </w:r>
    </w:p>
    <w:p w14:paraId="070F6487" w14:textId="77777777" w:rsidR="003577D8" w:rsidRDefault="00000000">
      <w:pPr>
        <w:pStyle w:val="BodyText"/>
        <w:ind w:right="4237"/>
      </w:pPr>
      <w:r>
        <w:t>Dido and Aeneas - When I am Laid in Earth - H. Purcell Dodi Li - Traditional Jewish</w:t>
      </w:r>
    </w:p>
    <w:p w14:paraId="74904464" w14:textId="77777777" w:rsidR="003577D8" w:rsidRDefault="00000000">
      <w:pPr>
        <w:pStyle w:val="BodyText"/>
        <w:ind w:right="5328"/>
      </w:pPr>
      <w:r>
        <w:t>Dolly Suite Op. 56 - Berceuse - G. Faure Eine Kleine Nachtmusik - W. A. Mozart Erev Shel Shoshanim - Traditional Jewish Exsultate Jubilate - Alleluia - W. A. Mozart</w:t>
      </w:r>
    </w:p>
    <w:p w14:paraId="5D9C96C1" w14:textId="77777777" w:rsidR="003577D8" w:rsidRDefault="00000000">
      <w:pPr>
        <w:pStyle w:val="BodyText"/>
        <w:spacing w:before="1"/>
        <w:ind w:right="4472"/>
      </w:pPr>
      <w:r>
        <w:t>Fantaisie Impromptu in C# minor Op. 66 - F. Chopin Four Seasons - Autumn Mov. 1 - Allegro - Vivaldi Four Seasons - Spring Mov. 1 - Allegro - A. Vivaldi</w:t>
      </w:r>
    </w:p>
    <w:p w14:paraId="5B504FA4" w14:textId="77777777" w:rsidR="003577D8" w:rsidRDefault="00000000">
      <w:pPr>
        <w:pStyle w:val="BodyText"/>
        <w:ind w:right="3883"/>
      </w:pPr>
      <w:r>
        <w:t>Four Seasons - Spring Mov. 3 - Danza Pastorale - A. Vivaldi Funeral March for a Marionette - C. Gounod</w:t>
      </w:r>
    </w:p>
    <w:p w14:paraId="330C2524" w14:textId="77777777" w:rsidR="003577D8" w:rsidRDefault="00000000">
      <w:pPr>
        <w:pStyle w:val="BodyText"/>
        <w:ind w:right="6775"/>
      </w:pPr>
      <w:r>
        <w:t>Fur Elise - L. v. Beethoven Gavotte - F. J. Gossec</w:t>
      </w:r>
    </w:p>
    <w:p w14:paraId="73F99264" w14:textId="77777777" w:rsidR="003577D8" w:rsidRDefault="00000000">
      <w:pPr>
        <w:pStyle w:val="BodyText"/>
        <w:ind w:right="5370"/>
      </w:pPr>
      <w:r>
        <w:t>Give Me that Old Time Religion - Spiritual Go Tell it On the Mountain - Spiritual</w:t>
      </w:r>
    </w:p>
    <w:p w14:paraId="48720EFF" w14:textId="77777777" w:rsidR="003577D8" w:rsidRDefault="00000000">
      <w:pPr>
        <w:pStyle w:val="BodyText"/>
        <w:ind w:right="3494"/>
      </w:pPr>
      <w:r>
        <w:t>Hansel and Gretel - Children's Prayer - Engelbert Humperdinck Hava Nagila - Tsena Tsena - Traditional Jewish</w:t>
      </w:r>
    </w:p>
    <w:p w14:paraId="5AB63277" w14:textId="77777777" w:rsidR="003577D8" w:rsidRDefault="00000000">
      <w:pPr>
        <w:pStyle w:val="BodyText"/>
        <w:ind w:right="4656"/>
      </w:pPr>
      <w:r>
        <w:t>He's Got the Whole World in His Hands - Spiritual Holberg Suite Op. 40 - Gavotte - E. Grieg</w:t>
      </w:r>
    </w:p>
    <w:p w14:paraId="1ABAD34D" w14:textId="77777777" w:rsidR="003577D8" w:rsidRDefault="00000000">
      <w:pPr>
        <w:pStyle w:val="BodyText"/>
        <w:spacing w:before="3" w:line="237" w:lineRule="auto"/>
        <w:ind w:right="5980"/>
      </w:pPr>
      <w:r>
        <w:t>Humoresque - A. Dvorak Hungarian Dance No. 5 - J. Brahms</w:t>
      </w:r>
    </w:p>
    <w:p w14:paraId="0C49032C" w14:textId="77777777" w:rsidR="003577D8" w:rsidRDefault="00000000">
      <w:pPr>
        <w:pStyle w:val="BodyText"/>
        <w:spacing w:before="1"/>
        <w:ind w:right="5684"/>
      </w:pPr>
      <w:r>
        <w:t>Jerusalem of Gold - Traditional Jewish Jeux D'Enfants - Galop - G. Bizet</w:t>
      </w:r>
    </w:p>
    <w:p w14:paraId="680B6C6C" w14:textId="77777777" w:rsidR="003577D8" w:rsidRDefault="00000000">
      <w:pPr>
        <w:pStyle w:val="BodyText"/>
        <w:spacing w:before="1"/>
      </w:pPr>
      <w:r>
        <w:t>Jeux D'Enfants - Petit Mari Petite Femme - G. Bizet</w:t>
      </w:r>
    </w:p>
    <w:p w14:paraId="7D14FCFA" w14:textId="77777777" w:rsidR="003577D8" w:rsidRDefault="00000000">
      <w:pPr>
        <w:pStyle w:val="BodyText"/>
        <w:spacing w:before="39"/>
        <w:ind w:right="4262"/>
      </w:pPr>
      <w:r>
        <w:t>Kinderscenen Op. 15 No. 7 - Traumerei - R. Schumann La Boutique Fantasque - Galop - G. Rossini</w:t>
      </w:r>
    </w:p>
    <w:p w14:paraId="293A02E0" w14:textId="77777777" w:rsidR="003577D8" w:rsidRDefault="00000000">
      <w:pPr>
        <w:pStyle w:val="BodyText"/>
        <w:spacing w:before="1"/>
        <w:ind w:right="6056"/>
      </w:pPr>
      <w:r>
        <w:t>L'Arlesienne - Agnus Dei - G. Bizet L'Arlesienne - Farandole - G. Bizet L'Arlesienne - Menuet - G. Bizet Le Bananier - L. M. Gottschalk</w:t>
      </w:r>
    </w:p>
    <w:p w14:paraId="318D0F30" w14:textId="77777777" w:rsidR="003577D8" w:rsidRDefault="00000000">
      <w:pPr>
        <w:pStyle w:val="BodyText"/>
        <w:ind w:right="5741"/>
      </w:pPr>
      <w:r>
        <w:t>Les Erinnyes - Elegie - Jules Massenet Little Fugue - J. S. Bach</w:t>
      </w:r>
    </w:p>
    <w:p w14:paraId="0B8C66AD" w14:textId="77777777" w:rsidR="003577D8" w:rsidRDefault="00000000">
      <w:pPr>
        <w:pStyle w:val="BodyText"/>
        <w:ind w:right="5704"/>
      </w:pPr>
      <w:r>
        <w:t xml:space="preserve">Lohengrin - Bridal Chorus - R. Wagner London Trio No. 1 - F. J. Haydn London Trio No. 2 - F. J. Haydn </w:t>
      </w:r>
      <w:r>
        <w:lastRenderedPageBreak/>
        <w:t>London Trio No. 3 - F. J. Haydn London Trios No. 4 - F. J. Haydn March - J. S. Bach</w:t>
      </w:r>
    </w:p>
    <w:p w14:paraId="244BC434" w14:textId="77777777" w:rsidR="003577D8" w:rsidRDefault="00000000">
      <w:pPr>
        <w:pStyle w:val="BodyText"/>
        <w:spacing w:line="268" w:lineRule="exact"/>
      </w:pPr>
      <w:r>
        <w:t>March in D Major - J. S. Bach</w:t>
      </w:r>
    </w:p>
    <w:p w14:paraId="09B2D211" w14:textId="77777777" w:rsidR="003577D8" w:rsidRDefault="00000000">
      <w:pPr>
        <w:pStyle w:val="BodyText"/>
        <w:ind w:right="5091"/>
      </w:pPr>
      <w:r>
        <w:t>Messe Solonelle - Panis Angelicus - C. Franck Messiah - Hallelujah Chorus - G. F. Handel</w:t>
      </w:r>
    </w:p>
    <w:p w14:paraId="2C317B1E" w14:textId="77777777" w:rsidR="003577D8" w:rsidRDefault="00000000">
      <w:pPr>
        <w:pStyle w:val="BodyText"/>
      </w:pPr>
      <w:r>
        <w:t>Midsummer Night's Dream - Nocturne - F. Mendelssohn</w:t>
      </w:r>
    </w:p>
    <w:p w14:paraId="014CF66F" w14:textId="77777777" w:rsidR="003577D8" w:rsidRDefault="00000000">
      <w:pPr>
        <w:pStyle w:val="BodyText"/>
        <w:ind w:right="3462"/>
      </w:pPr>
      <w:r>
        <w:t>Midsummer Night's Dream - Wedding March - F. Mendelssohn Minuet Wo O 10 No. 2 - L. Beethoven</w:t>
      </w:r>
    </w:p>
    <w:p w14:paraId="0096AD36" w14:textId="77777777" w:rsidR="003577D8" w:rsidRDefault="00000000">
      <w:pPr>
        <w:pStyle w:val="BodyText"/>
        <w:ind w:right="4872"/>
      </w:pPr>
      <w:r>
        <w:t>Moment Musical Op. 94 No. 3 - Schubert Nobody Knows the Trouble I've Seen - Spiritual Nocturne Op. 9 No. 2 - F. Chopin</w:t>
      </w:r>
    </w:p>
    <w:p w14:paraId="2F7F9C87" w14:textId="77777777" w:rsidR="003577D8" w:rsidRDefault="00000000">
      <w:pPr>
        <w:pStyle w:val="BodyText"/>
        <w:spacing w:before="4" w:line="237" w:lineRule="auto"/>
        <w:ind w:right="4899"/>
      </w:pPr>
      <w:r>
        <w:t>Octet in F Major Op. 166 - Adagio - F. Schubert Od Yeshoma 1 and 2 - Traditional Jewish</w:t>
      </w:r>
    </w:p>
    <w:p w14:paraId="4DA4B6F3" w14:textId="77777777" w:rsidR="003577D8" w:rsidRDefault="00000000">
      <w:pPr>
        <w:pStyle w:val="BodyText"/>
        <w:spacing w:before="1"/>
        <w:ind w:right="5853"/>
      </w:pPr>
      <w:r>
        <w:t>Oif'n Pripetshok - Traditional Jewish On Wings of Song - F. Mendelssohn</w:t>
      </w:r>
    </w:p>
    <w:p w14:paraId="430B79E8" w14:textId="77777777" w:rsidR="003577D8" w:rsidRDefault="00000000">
      <w:pPr>
        <w:pStyle w:val="BodyText"/>
        <w:spacing w:before="1"/>
      </w:pPr>
      <w:r>
        <w:t>Onward Christian Soldiers - Gould and Sullivan</w:t>
      </w:r>
    </w:p>
    <w:p w14:paraId="2A50918C" w14:textId="77777777" w:rsidR="003577D8" w:rsidRDefault="00000000">
      <w:pPr>
        <w:pStyle w:val="BodyText"/>
        <w:ind w:right="3734"/>
      </w:pPr>
      <w:r>
        <w:t>Ose Shalom - Hevenu Shalom Aleychem - Traditional Jewish Planets - Theme from Jupiter - G. Holst</w:t>
      </w:r>
    </w:p>
    <w:p w14:paraId="6FEC80A6" w14:textId="77777777" w:rsidR="003577D8" w:rsidRDefault="00000000">
      <w:pPr>
        <w:pStyle w:val="BodyText"/>
        <w:ind w:right="3939"/>
      </w:pPr>
      <w:r>
        <w:t>Prince Igor - Theme from Polovetzian Dances - A. Borodin Quintet in E Major Op. 13 No. 5 - Minuet - L. Boccherini</w:t>
      </w:r>
    </w:p>
    <w:p w14:paraId="5F104382" w14:textId="77777777" w:rsidR="003577D8" w:rsidRDefault="00000000">
      <w:pPr>
        <w:pStyle w:val="BodyText"/>
        <w:spacing w:before="1"/>
        <w:ind w:right="4591"/>
      </w:pPr>
      <w:r>
        <w:t>Romeo and Juliet - Juliet's Waltz Song - C. Gounod Rondo Alla Turca - W. A. Mozart</w:t>
      </w:r>
    </w:p>
    <w:p w14:paraId="0DFABEF3" w14:textId="77777777" w:rsidR="003577D8" w:rsidRDefault="00000000">
      <w:pPr>
        <w:pStyle w:val="BodyText"/>
        <w:spacing w:line="267" w:lineRule="exact"/>
      </w:pPr>
      <w:r>
        <w:t>Rosamunde - F. Schubert</w:t>
      </w:r>
    </w:p>
    <w:p w14:paraId="677C3941" w14:textId="77777777" w:rsidR="003577D8" w:rsidRDefault="00000000">
      <w:pPr>
        <w:pStyle w:val="BodyText"/>
      </w:pPr>
      <w:r>
        <w:t>Royal Fireworks Music - Bouree - G. F. Handel</w:t>
      </w:r>
    </w:p>
    <w:p w14:paraId="23AD6FAC" w14:textId="77777777" w:rsidR="003577D8" w:rsidRDefault="00000000">
      <w:pPr>
        <w:pStyle w:val="BodyText"/>
        <w:ind w:right="4238"/>
      </w:pPr>
      <w:r>
        <w:t>Royal Fireworks Music - La Rejouissance - G. F. Handel Royal Fireworks Music - Menuet - G. F. Handel</w:t>
      </w:r>
    </w:p>
    <w:p w14:paraId="4FA1D307" w14:textId="77777777" w:rsidR="003577D8" w:rsidRDefault="00000000">
      <w:pPr>
        <w:pStyle w:val="BodyText"/>
        <w:spacing w:before="1"/>
        <w:ind w:right="3122"/>
      </w:pPr>
      <w:r>
        <w:t>Samson and Delilah - Mon Coeur S'ouvre A Ta Voix - C. Saint-Saens Scheheazade Theme - Rimsky-Korsakov</w:t>
      </w:r>
    </w:p>
    <w:p w14:paraId="0E29A091" w14:textId="77777777" w:rsidR="003577D8" w:rsidRDefault="00000000">
      <w:pPr>
        <w:pStyle w:val="BodyText"/>
        <w:ind w:right="4815"/>
      </w:pPr>
      <w:r>
        <w:t>Schwanengesang No. 4 - Serenade - F. Schubert Simon Tov - Mazel Tov - Traditional Jewish Simple Gifts - Shaker Hymn</w:t>
      </w:r>
    </w:p>
    <w:p w14:paraId="6E01992A" w14:textId="77777777" w:rsidR="003577D8" w:rsidRDefault="00000000">
      <w:pPr>
        <w:pStyle w:val="BodyText"/>
        <w:spacing w:before="1" w:line="267" w:lineRule="exact"/>
      </w:pPr>
      <w:r>
        <w:t>Sinfonies de Fanfares - Rondeau - J. Mouret</w:t>
      </w:r>
    </w:p>
    <w:p w14:paraId="4E5DCCD4" w14:textId="77777777" w:rsidR="003577D8" w:rsidRDefault="00000000">
      <w:pPr>
        <w:pStyle w:val="BodyText"/>
        <w:ind w:right="3076"/>
      </w:pPr>
      <w:r>
        <w:t>Six Songs Op. 6 No. 6- None But the Lonely Heart - P. I. Tchaikovsky Slavonic Dance No. 1 and 2 - A. Dvorak</w:t>
      </w:r>
    </w:p>
    <w:p w14:paraId="7F87C27E" w14:textId="77777777" w:rsidR="003577D8" w:rsidRDefault="00000000">
      <w:pPr>
        <w:pStyle w:val="BodyText"/>
      </w:pPr>
      <w:r>
        <w:t>Solomon - Queen of Sheba - G. F. Handel</w:t>
      </w:r>
    </w:p>
    <w:p w14:paraId="163D680B" w14:textId="77777777" w:rsidR="003577D8" w:rsidRDefault="00000000">
      <w:pPr>
        <w:pStyle w:val="BodyText"/>
      </w:pPr>
      <w:r>
        <w:t>Sometimes I Feel Like a Motherless Child - Spiritual</w:t>
      </w:r>
    </w:p>
    <w:p w14:paraId="4CCD22AC" w14:textId="77777777" w:rsidR="003577D8" w:rsidRDefault="003577D8">
      <w:pPr>
        <w:sectPr w:rsidR="003577D8">
          <w:pgSz w:w="12240" w:h="15840"/>
          <w:pgMar w:top="1400" w:right="1720" w:bottom="280" w:left="1340" w:header="720" w:footer="720" w:gutter="0"/>
          <w:cols w:space="720"/>
        </w:sectPr>
      </w:pPr>
    </w:p>
    <w:p w14:paraId="74B7EE8F" w14:textId="77777777" w:rsidR="003577D8" w:rsidRDefault="00000000">
      <w:pPr>
        <w:pStyle w:val="BodyText"/>
        <w:spacing w:before="39"/>
      </w:pPr>
      <w:r>
        <w:lastRenderedPageBreak/>
        <w:t>Sonata in F Major - Vivace - G. P. Telemann</w:t>
      </w:r>
    </w:p>
    <w:p w14:paraId="4F47C821" w14:textId="77777777" w:rsidR="003577D8" w:rsidRDefault="00000000">
      <w:pPr>
        <w:pStyle w:val="BodyText"/>
        <w:spacing w:before="1"/>
        <w:ind w:right="3462"/>
      </w:pPr>
      <w:r>
        <w:t>Sonata in F Major for Flute Op. 1 No. 11 - Allegro - G. F. Handel Sonata in G Minor for Violin Op. 5 No. 5 - Adagio - Corelli Sonatina in F Major - Presto - G. P. Telemann</w:t>
      </w:r>
    </w:p>
    <w:p w14:paraId="0FD56E49" w14:textId="77777777" w:rsidR="003577D8" w:rsidRDefault="00000000">
      <w:pPr>
        <w:pStyle w:val="BodyText"/>
        <w:ind w:right="4026"/>
        <w:jc w:val="both"/>
      </w:pPr>
      <w:r>
        <w:t>String Quartet in A Minor Op. 29 - Andante - F. Schubert String Quartet in F Major Op. 74 No. 2 - Presto - J. Haydn Suite No. 2 in B minor - Badinerie - J. S. Bach</w:t>
      </w:r>
    </w:p>
    <w:p w14:paraId="09F4A743" w14:textId="77777777" w:rsidR="003577D8" w:rsidRDefault="00000000">
      <w:pPr>
        <w:pStyle w:val="BodyText"/>
        <w:ind w:right="5157"/>
      </w:pPr>
      <w:r>
        <w:t>Suite No. 2 in B Minor - Rondeau - J. S. Bach Suite No. 3 in D Major - Air - J. S. Bach</w:t>
      </w:r>
    </w:p>
    <w:p w14:paraId="09C1666C" w14:textId="77777777" w:rsidR="003577D8" w:rsidRDefault="00000000">
      <w:pPr>
        <w:pStyle w:val="BodyText"/>
      </w:pPr>
      <w:r>
        <w:t>Suite No. 3 in D Major - Gigue - J. S. Bach</w:t>
      </w:r>
    </w:p>
    <w:p w14:paraId="5B82EFBC" w14:textId="77777777" w:rsidR="003577D8" w:rsidRDefault="00000000">
      <w:pPr>
        <w:pStyle w:val="BodyText"/>
        <w:ind w:right="4582"/>
      </w:pPr>
      <w:r>
        <w:t>Suite No. 4 in D minor - Sarabande - G. F. Handel Swan Lake - Dance of the Swans - P. I. Tchaikovsky Swing Low Sweet Chariot - Spiritual</w:t>
      </w:r>
    </w:p>
    <w:p w14:paraId="4933E978" w14:textId="77777777" w:rsidR="003577D8" w:rsidRDefault="00000000">
      <w:pPr>
        <w:pStyle w:val="BodyText"/>
        <w:spacing w:before="3" w:line="237" w:lineRule="auto"/>
        <w:ind w:right="3609"/>
      </w:pPr>
      <w:r>
        <w:t>Symphony No. 9 Mov. 4 - Ode to Joy Theme - L. v. Beethoven Tambourin - Gossec</w:t>
      </w:r>
    </w:p>
    <w:p w14:paraId="67908931" w14:textId="77777777" w:rsidR="003577D8" w:rsidRDefault="00000000">
      <w:pPr>
        <w:pStyle w:val="BodyText"/>
        <w:spacing w:before="1"/>
      </w:pPr>
      <w:r>
        <w:t>Thais - Meditation - J. Massenet</w:t>
      </w:r>
    </w:p>
    <w:p w14:paraId="2EEC0C85" w14:textId="77777777" w:rsidR="003577D8" w:rsidRDefault="00000000">
      <w:pPr>
        <w:pStyle w:val="BodyText"/>
        <w:spacing w:before="1"/>
        <w:ind w:right="4502"/>
      </w:pPr>
      <w:r>
        <w:t>The Creation - The Heavens are Telling - F. J. Haydn The Dying Poet - L. M. Gottschalk</w:t>
      </w:r>
    </w:p>
    <w:p w14:paraId="30A91D7D" w14:textId="77777777" w:rsidR="003577D8" w:rsidRDefault="00000000">
      <w:pPr>
        <w:pStyle w:val="BodyText"/>
        <w:ind w:right="5126"/>
      </w:pPr>
      <w:r>
        <w:t>The Heart's Melodies - I Love Thee - E. Grieg The Trout - F. Schubert</w:t>
      </w:r>
    </w:p>
    <w:p w14:paraId="62DD0FB6" w14:textId="77777777" w:rsidR="003577D8" w:rsidRDefault="00000000">
      <w:pPr>
        <w:pStyle w:val="BodyText"/>
        <w:spacing w:before="1"/>
        <w:ind w:right="5161"/>
      </w:pPr>
      <w:r>
        <w:t>Tournament Galop - L. M. Gottschalk Trumpet Tune - H. Purcell</w:t>
      </w:r>
    </w:p>
    <w:p w14:paraId="55B0A803" w14:textId="77777777" w:rsidR="003577D8" w:rsidRDefault="00000000">
      <w:pPr>
        <w:pStyle w:val="BodyText"/>
      </w:pPr>
      <w:r>
        <w:t>Trumpet Voluntary in D Major - Jeremiah Clarke</w:t>
      </w:r>
    </w:p>
    <w:p w14:paraId="752A4E55" w14:textId="77777777" w:rsidR="003577D8" w:rsidRDefault="00000000">
      <w:pPr>
        <w:pStyle w:val="BodyText"/>
        <w:spacing w:before="1" w:line="267" w:lineRule="exact"/>
      </w:pPr>
      <w:r>
        <w:t>Variations on a Theme of Haydn - Sicilienne - J. Brahms</w:t>
      </w:r>
    </w:p>
    <w:p w14:paraId="730C0B83" w14:textId="77777777" w:rsidR="003577D8" w:rsidRDefault="00000000">
      <w:pPr>
        <w:pStyle w:val="BodyText"/>
        <w:ind w:right="3333"/>
      </w:pPr>
      <w:r>
        <w:t>Variations on a Theme of Haydn - St. Anthony Choral - J. Brahms Water Music - Air - G. F. Handel</w:t>
      </w:r>
    </w:p>
    <w:p w14:paraId="30228B84" w14:textId="77777777" w:rsidR="003577D8" w:rsidRDefault="00000000">
      <w:pPr>
        <w:pStyle w:val="BodyText"/>
        <w:ind w:right="5703"/>
      </w:pPr>
      <w:r>
        <w:t>Water Music - Allegro 1 - G. F. Handel Water Music - Allegro 2 - G. F. Handel Water Music - Andante - G. F. Handel Water Music - Bourree - G. F. Handel Water Music - Finale - G. F. Handel</w:t>
      </w:r>
    </w:p>
    <w:p w14:paraId="384F0239" w14:textId="77777777" w:rsidR="003577D8" w:rsidRDefault="00000000">
      <w:pPr>
        <w:pStyle w:val="BodyText"/>
        <w:ind w:right="5661"/>
      </w:pPr>
      <w:r>
        <w:t>Water Music - Hornpipe - G. F. Handel Were You There - Spiritual</w:t>
      </w:r>
    </w:p>
    <w:p w14:paraId="4A15122F" w14:textId="77777777" w:rsidR="003577D8" w:rsidRDefault="00000000">
      <w:pPr>
        <w:pStyle w:val="BodyText"/>
        <w:spacing w:before="1" w:line="268" w:lineRule="exact"/>
      </w:pPr>
      <w:r>
        <w:t>Xerxes - Largo - G. F. Handel</w:t>
      </w:r>
    </w:p>
    <w:p w14:paraId="256767DF" w14:textId="77777777" w:rsidR="003577D8" w:rsidRDefault="00000000">
      <w:pPr>
        <w:pStyle w:val="BodyText"/>
        <w:spacing w:line="268" w:lineRule="exact"/>
      </w:pPr>
      <w:r>
        <w:t>Yedid Nefesh - Traditional Jewish</w:t>
      </w:r>
    </w:p>
    <w:p w14:paraId="129DCFFD" w14:textId="77777777" w:rsidR="00D33582" w:rsidRDefault="00D33582">
      <w:pPr>
        <w:pStyle w:val="BodyText"/>
        <w:spacing w:line="268" w:lineRule="exact"/>
      </w:pPr>
    </w:p>
    <w:p w14:paraId="0EDDCAC8" w14:textId="77777777" w:rsidR="00D33582" w:rsidRDefault="00D33582">
      <w:pPr>
        <w:pStyle w:val="BodyText"/>
        <w:spacing w:line="268" w:lineRule="exact"/>
      </w:pPr>
    </w:p>
    <w:p w14:paraId="6EB94786" w14:textId="77777777" w:rsidR="00D33582" w:rsidRDefault="00D33582">
      <w:pPr>
        <w:pStyle w:val="BodyText"/>
        <w:spacing w:line="268" w:lineRule="exact"/>
      </w:pPr>
    </w:p>
    <w:p w14:paraId="0C90E695" w14:textId="77777777" w:rsidR="00D33582" w:rsidRDefault="00D33582">
      <w:pPr>
        <w:pStyle w:val="BodyText"/>
        <w:spacing w:line="268" w:lineRule="exact"/>
      </w:pPr>
    </w:p>
    <w:p w14:paraId="1C4643CD" w14:textId="77777777" w:rsidR="00D33582" w:rsidRDefault="00D33582">
      <w:pPr>
        <w:pStyle w:val="BodyText"/>
        <w:spacing w:line="268" w:lineRule="exact"/>
      </w:pPr>
    </w:p>
    <w:p w14:paraId="0B08A4D7" w14:textId="77777777" w:rsidR="003577D8" w:rsidRDefault="003577D8">
      <w:pPr>
        <w:pStyle w:val="BodyText"/>
        <w:ind w:left="0"/>
      </w:pPr>
    </w:p>
    <w:p w14:paraId="65A882E0" w14:textId="5CBD365E" w:rsidR="003577D8" w:rsidRPr="004C5D1D" w:rsidRDefault="00000000" w:rsidP="004C5D1D">
      <w:pPr>
        <w:pStyle w:val="Heading1"/>
        <w:jc w:val="center"/>
        <w:rPr>
          <w:sz w:val="28"/>
          <w:szCs w:val="28"/>
        </w:rPr>
      </w:pPr>
      <w:r w:rsidRPr="004C5D1D">
        <w:rPr>
          <w:sz w:val="28"/>
          <w:szCs w:val="28"/>
        </w:rPr>
        <w:lastRenderedPageBreak/>
        <w:t xml:space="preserve">Classical </w:t>
      </w:r>
      <w:r w:rsidR="004C5D1D" w:rsidRPr="004C5D1D">
        <w:rPr>
          <w:i/>
          <w:iCs/>
          <w:sz w:val="28"/>
          <w:szCs w:val="28"/>
          <w:u w:val="single"/>
        </w:rPr>
        <w:t>for</w:t>
      </w:r>
      <w:r w:rsidR="004C5D1D" w:rsidRPr="004C5D1D">
        <w:rPr>
          <w:sz w:val="28"/>
          <w:szCs w:val="28"/>
          <w:u w:val="single"/>
        </w:rPr>
        <w:t xml:space="preserve"> </w:t>
      </w:r>
      <w:r w:rsidRPr="004C5D1D">
        <w:rPr>
          <w:sz w:val="28"/>
          <w:szCs w:val="28"/>
          <w:u w:val="single"/>
        </w:rPr>
        <w:t>Duo</w:t>
      </w:r>
    </w:p>
    <w:p w14:paraId="0CB1C31D" w14:textId="77777777" w:rsidR="003577D8" w:rsidRDefault="003577D8">
      <w:pPr>
        <w:pStyle w:val="BodyText"/>
        <w:spacing w:before="1"/>
        <w:ind w:left="0"/>
        <w:rPr>
          <w:b/>
        </w:rPr>
      </w:pPr>
    </w:p>
    <w:p w14:paraId="1A96ED0E" w14:textId="77777777" w:rsidR="003577D8" w:rsidRDefault="00000000">
      <w:pPr>
        <w:pStyle w:val="BodyText"/>
        <w:ind w:left="201" w:right="5896"/>
      </w:pPr>
      <w:r>
        <w:t>Adagio for Strings - Samuel Barber Adbelazer -Rondeau - H. Purcell</w:t>
      </w:r>
    </w:p>
    <w:p w14:paraId="2B10EA6F" w14:textId="77777777" w:rsidR="003577D8" w:rsidRDefault="00000000">
      <w:pPr>
        <w:pStyle w:val="BodyText"/>
        <w:ind w:left="201" w:right="4810"/>
      </w:pPr>
      <w:r>
        <w:t>Album for the Young - Waltz - P. I. Tchaikovsky Alexander's Ragtime Band - Irving Berlin</w:t>
      </w:r>
    </w:p>
    <w:p w14:paraId="42FE6E94" w14:textId="77777777" w:rsidR="003577D8" w:rsidRDefault="00000000">
      <w:pPr>
        <w:pStyle w:val="BodyText"/>
        <w:spacing w:before="1"/>
        <w:ind w:left="201"/>
      </w:pPr>
      <w:r>
        <w:t>Allegro - J. B. Loeillet</w:t>
      </w:r>
    </w:p>
    <w:p w14:paraId="35E4FDD5" w14:textId="77777777" w:rsidR="003577D8" w:rsidRDefault="00000000">
      <w:pPr>
        <w:pStyle w:val="BodyText"/>
        <w:spacing w:line="267" w:lineRule="exact"/>
        <w:ind w:left="201"/>
      </w:pPr>
      <w:r>
        <w:t>Amazing Grace - Spiritual</w:t>
      </w:r>
    </w:p>
    <w:p w14:paraId="2CEA9498" w14:textId="77777777" w:rsidR="003577D8" w:rsidRDefault="00000000">
      <w:pPr>
        <w:pStyle w:val="BodyText"/>
        <w:ind w:left="201" w:right="5261"/>
      </w:pPr>
      <w:r>
        <w:t>Arkansas Traveler - American Fiddle Tune Artist's Life - J. Strauss Jr</w:t>
      </w:r>
    </w:p>
    <w:p w14:paraId="3E53583F" w14:textId="77777777" w:rsidR="003577D8" w:rsidRDefault="00000000">
      <w:pPr>
        <w:pStyle w:val="BodyText"/>
        <w:ind w:left="201" w:right="6293"/>
      </w:pPr>
      <w:r>
        <w:t>Ave Maria - Bach and Gounod Ave Maria Violin - Schubert</w:t>
      </w:r>
    </w:p>
    <w:p w14:paraId="5F133D59" w14:textId="77777777" w:rsidR="003577D8" w:rsidRDefault="00000000">
      <w:pPr>
        <w:pStyle w:val="BodyText"/>
        <w:spacing w:before="39"/>
        <w:ind w:left="201" w:right="5946"/>
      </w:pPr>
      <w:r>
        <w:t>Ave Verum Corpus - W. A. Mozart Be Thou My Vision - Irish Melody</w:t>
      </w:r>
    </w:p>
    <w:p w14:paraId="00255A39" w14:textId="77777777" w:rsidR="003577D8" w:rsidRDefault="00000000">
      <w:pPr>
        <w:pStyle w:val="BodyText"/>
        <w:spacing w:before="1"/>
        <w:ind w:left="201"/>
      </w:pPr>
      <w:r>
        <w:t>Bill Cheatham - American Fiddle Tune</w:t>
      </w:r>
    </w:p>
    <w:p w14:paraId="3402FCD9" w14:textId="77777777" w:rsidR="003577D8" w:rsidRDefault="00000000">
      <w:pPr>
        <w:pStyle w:val="BodyText"/>
        <w:ind w:left="201" w:right="4119"/>
      </w:pPr>
      <w:r>
        <w:t>Bombo - Toot Toot Tootsie - Kahn, Erdman and Russo Brandenburg Concerto No. 2 in F - Andante - J. S. Bach Canon in D - Pachelbel</w:t>
      </w:r>
    </w:p>
    <w:p w14:paraId="71AAD6E4" w14:textId="77777777" w:rsidR="003577D8" w:rsidRDefault="00000000">
      <w:pPr>
        <w:pStyle w:val="BodyText"/>
        <w:ind w:left="201" w:right="4045"/>
      </w:pPr>
      <w:r>
        <w:t>Cantata No. 147 - Jesu Joy of Man's Desiring - J. S. Bach Cantata No. 156 - Arioso - J. S. Bach</w:t>
      </w:r>
    </w:p>
    <w:p w14:paraId="4202CAAF" w14:textId="77777777" w:rsidR="003577D8" w:rsidRDefault="00000000">
      <w:pPr>
        <w:pStyle w:val="BodyText"/>
        <w:ind w:left="201" w:right="4234"/>
      </w:pPr>
      <w:r>
        <w:t>Cantata No. 208 - Sheep may Safely Graze - J. S. Bach Cantata No. 68 - My Heart Ever Faithful - J. S. Bach Chicken Reel - American Fiddle Tune</w:t>
      </w:r>
    </w:p>
    <w:p w14:paraId="00267E1C" w14:textId="77777777" w:rsidR="003577D8" w:rsidRDefault="00000000">
      <w:pPr>
        <w:pStyle w:val="BodyText"/>
        <w:ind w:left="201"/>
      </w:pPr>
      <w:r>
        <w:t>Coleraine - Irish Jig</w:t>
      </w:r>
    </w:p>
    <w:p w14:paraId="5FC0A62D" w14:textId="77777777" w:rsidR="003577D8" w:rsidRDefault="00000000">
      <w:pPr>
        <w:pStyle w:val="BodyText"/>
        <w:spacing w:before="1"/>
        <w:ind w:left="201" w:right="3938"/>
      </w:pPr>
      <w:r>
        <w:t>Concerto in G minor for Oboe - Sarabande - G. F. Handel Coppelia - Valse Lente - Leo Delibes</w:t>
      </w:r>
    </w:p>
    <w:p w14:paraId="7CB3FA6A" w14:textId="77777777" w:rsidR="003577D8" w:rsidRDefault="00000000">
      <w:pPr>
        <w:pStyle w:val="BodyText"/>
        <w:spacing w:line="267" w:lineRule="exact"/>
        <w:ind w:left="201"/>
      </w:pPr>
      <w:r>
        <w:t>Devil's Dream - American Fiddle Tune</w:t>
      </w:r>
    </w:p>
    <w:p w14:paraId="1F9ABC94" w14:textId="77777777" w:rsidR="003577D8" w:rsidRDefault="00000000">
      <w:pPr>
        <w:pStyle w:val="BodyText"/>
        <w:ind w:left="201" w:right="4136"/>
      </w:pPr>
      <w:r>
        <w:t>Dido and Aeneas - When I am Laid in Earth - H. Purcell Die Fledermaus - You and You - J. Strauss Jr</w:t>
      </w:r>
    </w:p>
    <w:p w14:paraId="0E414E37" w14:textId="77777777" w:rsidR="003577D8" w:rsidRDefault="00000000">
      <w:pPr>
        <w:pStyle w:val="BodyText"/>
        <w:ind w:left="201"/>
      </w:pPr>
      <w:r>
        <w:t>Dusty Miller - American Fiddle Tune</w:t>
      </w:r>
    </w:p>
    <w:p w14:paraId="7A623C4A" w14:textId="77777777" w:rsidR="003577D8" w:rsidRDefault="00000000">
      <w:pPr>
        <w:pStyle w:val="BodyText"/>
        <w:spacing w:before="1"/>
        <w:ind w:left="201" w:right="3860"/>
      </w:pPr>
      <w:r>
        <w:t>Eine Kleine Nachtmusik Mov. 2 - Romanza - W. A. Mozart Eine Kleine Nachtmusik Mov. 3 - Menuet - W. A. Mozart Fisher's Hornpipe - American Fiddle Tune</w:t>
      </w:r>
    </w:p>
    <w:p w14:paraId="25AFD872" w14:textId="77777777" w:rsidR="003577D8" w:rsidRDefault="00000000">
      <w:pPr>
        <w:pStyle w:val="BodyText"/>
        <w:ind w:left="201"/>
      </w:pPr>
      <w:r>
        <w:t>For Me and My Gal - Meyer Leslie and Goetz</w:t>
      </w:r>
    </w:p>
    <w:p w14:paraId="660F671A" w14:textId="77777777" w:rsidR="003577D8" w:rsidRDefault="00000000">
      <w:pPr>
        <w:pStyle w:val="BodyText"/>
        <w:spacing w:before="1"/>
        <w:ind w:left="201" w:right="3782"/>
      </w:pPr>
      <w:r>
        <w:t>Four Seasons - Spring Mov. 3 - Danza Pastorale - A. Vivaldi Four Seasons - Winter - Mov. 2 - Largo - Vivaldi</w:t>
      </w:r>
    </w:p>
    <w:p w14:paraId="77F33A8A" w14:textId="77777777" w:rsidR="003577D8" w:rsidRDefault="00000000">
      <w:pPr>
        <w:pStyle w:val="BodyText"/>
        <w:ind w:left="201" w:right="7059"/>
      </w:pPr>
      <w:r>
        <w:t>Garry Owen - Irish Jig Gavotte - Gossec</w:t>
      </w:r>
    </w:p>
    <w:p w14:paraId="4919C821" w14:textId="77777777" w:rsidR="003577D8" w:rsidRDefault="00000000">
      <w:pPr>
        <w:pStyle w:val="BodyText"/>
        <w:ind w:left="201" w:right="3601"/>
      </w:pPr>
      <w:r>
        <w:t>Girl Behind the Counter - Glow Worm - Lincke and Robinson Grande Valse Brillante - F. Chopin</w:t>
      </w:r>
    </w:p>
    <w:p w14:paraId="7D1F6789" w14:textId="77777777" w:rsidR="003577D8" w:rsidRDefault="00000000">
      <w:pPr>
        <w:pStyle w:val="BodyText"/>
        <w:ind w:left="201"/>
      </w:pPr>
      <w:r>
        <w:t>H.M.S. Pinafore - I'm Called Little Buttercup - Gilbert and Sullivan</w:t>
      </w:r>
    </w:p>
    <w:p w14:paraId="38D3F2E6" w14:textId="77777777" w:rsidR="003577D8" w:rsidRDefault="00000000">
      <w:pPr>
        <w:pStyle w:val="BodyText"/>
        <w:ind w:left="201" w:right="2210"/>
      </w:pPr>
      <w:r>
        <w:lastRenderedPageBreak/>
        <w:t>H.M.S. Pinafore - Never Mind the Why and Wherefore - Gilbert and Sullivan In the Good Old Summertime - Evans and Shields</w:t>
      </w:r>
    </w:p>
    <w:p w14:paraId="361A2C69" w14:textId="77777777" w:rsidR="003577D8" w:rsidRDefault="00000000">
      <w:pPr>
        <w:pStyle w:val="BodyText"/>
        <w:ind w:left="201" w:right="6179"/>
      </w:pPr>
      <w:r>
        <w:t>Irish Washerwoman - Irish Jig Jupiter from the Planets - Holst Kerry Dance - J. L. Molley</w:t>
      </w:r>
    </w:p>
    <w:p w14:paraId="25267D3B" w14:textId="77777777" w:rsidR="003577D8" w:rsidRDefault="00000000">
      <w:pPr>
        <w:pStyle w:val="BodyText"/>
        <w:spacing w:line="267" w:lineRule="exact"/>
        <w:ind w:left="201"/>
      </w:pPr>
      <w:r>
        <w:t>Kesh Jig - Irish Jig</w:t>
      </w:r>
    </w:p>
    <w:p w14:paraId="509F060B" w14:textId="77777777" w:rsidR="003577D8" w:rsidRDefault="00000000">
      <w:pPr>
        <w:pStyle w:val="BodyText"/>
        <w:ind w:left="201"/>
      </w:pPr>
      <w:r>
        <w:t>Kinderscenen - Traumerei - R. Schumann</w:t>
      </w:r>
    </w:p>
    <w:p w14:paraId="7FB7A404" w14:textId="77777777" w:rsidR="003577D8" w:rsidRDefault="00000000">
      <w:pPr>
        <w:pStyle w:val="BodyText"/>
        <w:ind w:left="201" w:right="4286"/>
      </w:pPr>
      <w:r>
        <w:t>Let Me Call You Sweetheart - Friedman and Whitson Lohengrin - Bridal Chorus - R. Wagner</w:t>
      </w:r>
    </w:p>
    <w:p w14:paraId="431C2D5B" w14:textId="77777777" w:rsidR="003577D8" w:rsidRDefault="00000000">
      <w:pPr>
        <w:pStyle w:val="BodyText"/>
        <w:spacing w:before="1"/>
        <w:ind w:left="201" w:right="6027"/>
      </w:pPr>
      <w:r>
        <w:t>Maple Leaf Rag - Scott Joplin March in D Major - J. S. Bach</w:t>
      </w:r>
    </w:p>
    <w:p w14:paraId="2B04D84C" w14:textId="77777777" w:rsidR="003577D8" w:rsidRDefault="00000000">
      <w:pPr>
        <w:pStyle w:val="BodyText"/>
        <w:ind w:left="201"/>
      </w:pPr>
      <w:r>
        <w:t>Merry Widow - Waltz - Franz Lehar</w:t>
      </w:r>
    </w:p>
    <w:p w14:paraId="73EAA616" w14:textId="77777777" w:rsidR="003577D8" w:rsidRDefault="00000000">
      <w:pPr>
        <w:pStyle w:val="BodyText"/>
        <w:ind w:left="201"/>
      </w:pPr>
      <w:r>
        <w:t>Messe Solonelle - Panis Angelicus - C. Franck</w:t>
      </w:r>
    </w:p>
    <w:p w14:paraId="0BF288F7" w14:textId="77777777" w:rsidR="003577D8" w:rsidRDefault="00000000">
      <w:pPr>
        <w:pStyle w:val="BodyText"/>
        <w:spacing w:before="1"/>
        <w:ind w:left="201" w:right="3361"/>
      </w:pPr>
      <w:r>
        <w:t>Midsummer Night's Dream - Wedding March - F. Mendelssohn Mikado - As Some Day it May Happen - Gilbert and Sullivan</w:t>
      </w:r>
    </w:p>
    <w:p w14:paraId="727D1FA7" w14:textId="77777777" w:rsidR="003577D8" w:rsidRDefault="00000000">
      <w:pPr>
        <w:pStyle w:val="BodyText"/>
        <w:ind w:left="201" w:right="4565"/>
      </w:pPr>
      <w:r>
        <w:t>Mikado - Willow, Tit-Willow - Gilbert and Sullivan Minuet in G - L. v. Beethoven</w:t>
      </w:r>
    </w:p>
    <w:p w14:paraId="45344526" w14:textId="77777777" w:rsidR="003577D8" w:rsidRDefault="00000000">
      <w:pPr>
        <w:pStyle w:val="BodyText"/>
        <w:ind w:left="201"/>
      </w:pPr>
      <w:r>
        <w:t>Old Joe Clark - American Fiddle Tune</w:t>
      </w:r>
    </w:p>
    <w:p w14:paraId="014DA9D6" w14:textId="77777777" w:rsidR="003577D8" w:rsidRDefault="00000000">
      <w:pPr>
        <w:pStyle w:val="BodyText"/>
        <w:ind w:left="201"/>
      </w:pPr>
      <w:r>
        <w:t>Orchestral Suite No. 2 in B minor - Rondeau - J. S. Bach</w:t>
      </w:r>
    </w:p>
    <w:p w14:paraId="10EE2830" w14:textId="77777777" w:rsidR="003577D8" w:rsidRDefault="00000000">
      <w:pPr>
        <w:pStyle w:val="BodyText"/>
        <w:spacing w:before="39"/>
        <w:ind w:left="201" w:right="2918"/>
      </w:pPr>
      <w:r>
        <w:t>Patience - A Magnet Hung in a Hardware Shop - Gilbert and Sullivan Pine Apple Rag - Scott Joplin</w:t>
      </w:r>
    </w:p>
    <w:p w14:paraId="1B886204" w14:textId="77777777" w:rsidR="003577D8" w:rsidRDefault="00000000">
      <w:pPr>
        <w:pStyle w:val="BodyText"/>
        <w:spacing w:before="1"/>
        <w:ind w:left="201" w:right="810"/>
      </w:pPr>
      <w:r>
        <w:t>Pirates of Penzance - I am the Very Model of a Modern Major General - Gilbert and Sullivan Pirates of Penzance - Poor Wandering One - Gilbert and Sullivan</w:t>
      </w:r>
    </w:p>
    <w:p w14:paraId="5A24E17F" w14:textId="77777777" w:rsidR="003577D8" w:rsidRDefault="00000000">
      <w:pPr>
        <w:pStyle w:val="BodyText"/>
        <w:spacing w:line="267" w:lineRule="exact"/>
        <w:ind w:left="201"/>
      </w:pPr>
      <w:r>
        <w:t>Rondo alla Turca - W. A. Mozart</w:t>
      </w:r>
    </w:p>
    <w:p w14:paraId="53EBA382" w14:textId="77777777" w:rsidR="003577D8" w:rsidRDefault="00000000">
      <w:pPr>
        <w:pStyle w:val="BodyText"/>
        <w:ind w:left="201" w:right="4720"/>
      </w:pPr>
      <w:r>
        <w:t>Royal Fireworks - La Rejouissance - G. F. Handel Salut d'Amour - Edward Elgar</w:t>
      </w:r>
    </w:p>
    <w:p w14:paraId="11EC96A2" w14:textId="77777777" w:rsidR="003577D8" w:rsidRDefault="00000000">
      <w:pPr>
        <w:pStyle w:val="BodyText"/>
        <w:spacing w:before="1"/>
        <w:ind w:left="201" w:right="5121"/>
      </w:pPr>
      <w:r>
        <w:t>Scheherazade Theme - N. Rimsky-Korsakov Si Bheag Si Mhor - Irish Air</w:t>
      </w:r>
    </w:p>
    <w:p w14:paraId="3C5B879D" w14:textId="77777777" w:rsidR="003577D8" w:rsidRDefault="00000000">
      <w:pPr>
        <w:pStyle w:val="BodyText"/>
        <w:ind w:left="201"/>
      </w:pPr>
      <w:r>
        <w:t>Simple Gifts - Shaker Hymn</w:t>
      </w:r>
    </w:p>
    <w:p w14:paraId="1E6E65CF" w14:textId="77777777" w:rsidR="003577D8" w:rsidRDefault="00000000">
      <w:pPr>
        <w:pStyle w:val="BodyText"/>
        <w:ind w:left="201" w:right="4894"/>
      </w:pPr>
      <w:r>
        <w:t>Sinfonies de Fanfares - Rondeau - J. J. Mouret Skaters Waltz - E. Waldteufel</w:t>
      </w:r>
    </w:p>
    <w:p w14:paraId="0C446C87" w14:textId="77777777" w:rsidR="003577D8" w:rsidRDefault="00000000">
      <w:pPr>
        <w:pStyle w:val="BodyText"/>
        <w:spacing w:before="1"/>
        <w:ind w:left="201"/>
      </w:pPr>
      <w:r>
        <w:t>Sonata in F - Vivace - G. P. Telemann</w:t>
      </w:r>
    </w:p>
    <w:p w14:paraId="38041E9B" w14:textId="77777777" w:rsidR="003577D8" w:rsidRDefault="00000000">
      <w:pPr>
        <w:pStyle w:val="BodyText"/>
        <w:spacing w:before="3" w:line="237" w:lineRule="auto"/>
        <w:ind w:left="201" w:right="3950"/>
      </w:pPr>
      <w:r>
        <w:t>Sonata in F Op. 1 No. 11 for Flute - Allegro - G. F. Handel Sonatina in F Major - Presto - G. P. Telemann</w:t>
      </w:r>
    </w:p>
    <w:p w14:paraId="1116F68E" w14:textId="77777777" w:rsidR="003577D8" w:rsidRDefault="00000000">
      <w:pPr>
        <w:pStyle w:val="BodyText"/>
        <w:spacing w:before="1"/>
        <w:ind w:left="201" w:right="4046"/>
      </w:pPr>
      <w:r>
        <w:t>String Quartet in A Minor Op. 29 - Andante - F. Shubert Suite No. 3 - Air - J. S. Bach</w:t>
      </w:r>
    </w:p>
    <w:p w14:paraId="38FD5BAF" w14:textId="77777777" w:rsidR="003577D8" w:rsidRDefault="00000000">
      <w:pPr>
        <w:pStyle w:val="BodyText"/>
        <w:spacing w:before="1"/>
        <w:ind w:left="201" w:right="6317"/>
      </w:pPr>
      <w:r>
        <w:t>Suite No. 3 - Gigue - J. S. Bach Swallowtail Jig - Irish Jig</w:t>
      </w:r>
    </w:p>
    <w:p w14:paraId="6AB327F5" w14:textId="77777777" w:rsidR="003577D8" w:rsidRDefault="00000000">
      <w:pPr>
        <w:pStyle w:val="BodyText"/>
        <w:ind w:left="201" w:right="3508"/>
      </w:pPr>
      <w:r>
        <w:t>Symphony No. 9 Mov. 4 - Ode to Joy Theme - L. v. Beethoven Tambourin - Gossec</w:t>
      </w:r>
    </w:p>
    <w:p w14:paraId="7610C49B" w14:textId="77777777" w:rsidR="003577D8" w:rsidRDefault="00000000">
      <w:pPr>
        <w:pStyle w:val="BodyText"/>
        <w:spacing w:before="1"/>
        <w:ind w:left="201"/>
      </w:pPr>
      <w:r>
        <w:t>Thais - Meditation - J. Massenet</w:t>
      </w:r>
    </w:p>
    <w:p w14:paraId="7C537002" w14:textId="77777777" w:rsidR="003577D8" w:rsidRDefault="00000000">
      <w:pPr>
        <w:pStyle w:val="BodyText"/>
        <w:ind w:left="201" w:right="5438"/>
      </w:pPr>
      <w:r>
        <w:t xml:space="preserve">The Band Played On - Ward and Palmer </w:t>
      </w:r>
      <w:r>
        <w:lastRenderedPageBreak/>
        <w:t>The Easy Winners - Scott Joplin</w:t>
      </w:r>
    </w:p>
    <w:p w14:paraId="27FCE6C0" w14:textId="77777777" w:rsidR="003577D8" w:rsidRDefault="00000000">
      <w:pPr>
        <w:pStyle w:val="BodyText"/>
        <w:ind w:left="201" w:right="6078"/>
      </w:pPr>
      <w:r>
        <w:t>The Entertainer - Scott Joplin The Strenuous Life - Scott Joplin</w:t>
      </w:r>
    </w:p>
    <w:p w14:paraId="2C2D2E7D" w14:textId="77777777" w:rsidR="003577D8" w:rsidRDefault="00000000">
      <w:pPr>
        <w:pStyle w:val="BodyText"/>
        <w:ind w:left="201" w:right="5783"/>
      </w:pPr>
      <w:r>
        <w:t>The Wearing of the Green - Irish Air Trumpet Tune - H. Purcell</w:t>
      </w:r>
    </w:p>
    <w:p w14:paraId="5C5D49F9" w14:textId="77777777" w:rsidR="003577D8" w:rsidRDefault="00000000">
      <w:pPr>
        <w:pStyle w:val="BodyText"/>
        <w:ind w:left="201"/>
      </w:pPr>
      <w:r>
        <w:t>Trumpet Voluntary - J. Clarke</w:t>
      </w:r>
    </w:p>
    <w:p w14:paraId="01EBCA20" w14:textId="77777777" w:rsidR="003577D8" w:rsidRDefault="00000000">
      <w:pPr>
        <w:pStyle w:val="BodyText"/>
        <w:ind w:left="201"/>
      </w:pPr>
      <w:r>
        <w:t>Variations on a Theme of Haydn - Sicilienne - J. Brahms</w:t>
      </w:r>
    </w:p>
    <w:p w14:paraId="4DB5D9FB" w14:textId="77777777" w:rsidR="003577D8" w:rsidRDefault="00000000">
      <w:pPr>
        <w:pStyle w:val="BodyText"/>
        <w:ind w:left="201" w:right="3178"/>
      </w:pPr>
      <w:r>
        <w:t>Variations on a Theme of Haydn - St Anthony Chorale - J. Brahms Vienna Life - J. Strauss Jr</w:t>
      </w:r>
    </w:p>
    <w:p w14:paraId="54786068" w14:textId="77777777" w:rsidR="003577D8" w:rsidRDefault="00000000">
      <w:pPr>
        <w:pStyle w:val="BodyText"/>
        <w:ind w:left="201"/>
      </w:pPr>
      <w:r>
        <w:t>Water Music - Air - G. F. Handel</w:t>
      </w:r>
    </w:p>
    <w:p w14:paraId="291747AE" w14:textId="77777777" w:rsidR="003577D8" w:rsidRDefault="00000000">
      <w:pPr>
        <w:pStyle w:val="BodyText"/>
        <w:spacing w:before="1"/>
        <w:ind w:left="201" w:right="5634"/>
      </w:pPr>
      <w:r>
        <w:t>Water Music - Allegro - G. F. Handel Water Music - Andante - G. F. Handel Water Music - Bourree - G. F. Handel</w:t>
      </w:r>
    </w:p>
    <w:p w14:paraId="7D25A624" w14:textId="77777777" w:rsidR="003577D8" w:rsidRDefault="00000000">
      <w:pPr>
        <w:pStyle w:val="BodyText"/>
        <w:ind w:left="201" w:right="5505"/>
      </w:pPr>
      <w:r>
        <w:t>Water Music - Hornpipe - G.. F. Handel Xerxes - Largo - G. F. Handel</w:t>
      </w:r>
    </w:p>
    <w:p w14:paraId="28639B4E" w14:textId="77777777" w:rsidR="003577D8" w:rsidRDefault="003577D8">
      <w:pPr>
        <w:pStyle w:val="BodyText"/>
        <w:spacing w:before="11"/>
        <w:ind w:left="0"/>
        <w:rPr>
          <w:sz w:val="21"/>
        </w:rPr>
      </w:pPr>
    </w:p>
    <w:sectPr w:rsidR="003577D8">
      <w:pgSz w:w="12240" w:h="15840"/>
      <w:pgMar w:top="1400" w:right="17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3799D" w14:textId="77777777" w:rsidR="00464CAB" w:rsidRDefault="00464CAB" w:rsidP="00823D6F">
      <w:r>
        <w:separator/>
      </w:r>
    </w:p>
  </w:endnote>
  <w:endnote w:type="continuationSeparator" w:id="0">
    <w:p w14:paraId="62BD5BC9" w14:textId="77777777" w:rsidR="00464CAB" w:rsidRDefault="00464CAB" w:rsidP="00823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BA3B8" w14:textId="15D44506" w:rsidR="00823D6F" w:rsidRPr="00823D6F" w:rsidRDefault="00823D6F" w:rsidP="00823D6F">
    <w:pPr>
      <w:pStyle w:val="Footer"/>
      <w:jc w:val="center"/>
      <w:rPr>
        <w:sz w:val="16"/>
        <w:szCs w:val="16"/>
      </w:rPr>
    </w:pPr>
    <w:r w:rsidRPr="00823D6F">
      <w:rPr>
        <w:sz w:val="16"/>
        <w:szCs w:val="16"/>
      </w:rPr>
      <w:t>6710 Laurel Bowie Road * Bowie*Maryland*20718</w:t>
    </w:r>
  </w:p>
  <w:p w14:paraId="4CD75921" w14:textId="270F45C5" w:rsidR="00823D6F" w:rsidRDefault="00823D6F" w:rsidP="00823D6F">
    <w:pPr>
      <w:pStyle w:val="Footer"/>
      <w:jc w:val="center"/>
    </w:pPr>
    <w:r w:rsidRPr="00823D6F">
      <w:rPr>
        <w:sz w:val="16"/>
        <w:szCs w:val="16"/>
      </w:rPr>
      <w:t xml:space="preserve">Tel: 301-986-4640  e: </w:t>
    </w:r>
    <w:hyperlink r:id="rId1" w:history="1">
      <w:r w:rsidRPr="00823D6F">
        <w:rPr>
          <w:rStyle w:val="Hyperlink"/>
          <w:sz w:val="16"/>
          <w:szCs w:val="16"/>
        </w:rPr>
        <w:t>info@icrafters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3CA8C8" w14:textId="77777777" w:rsidR="00464CAB" w:rsidRDefault="00464CAB" w:rsidP="00823D6F">
      <w:r>
        <w:separator/>
      </w:r>
    </w:p>
  </w:footnote>
  <w:footnote w:type="continuationSeparator" w:id="0">
    <w:p w14:paraId="67299DDB" w14:textId="77777777" w:rsidR="00464CAB" w:rsidRDefault="00464CAB" w:rsidP="00823D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8FF91" w14:textId="77777777" w:rsidR="00823D6F" w:rsidRDefault="00823D6F" w:rsidP="00823D6F">
    <w:pPr>
      <w:pStyle w:val="NormalWeb"/>
      <w:ind w:left="-720" w:right="-990"/>
    </w:pPr>
    <w:r>
      <w:rPr>
        <w:noProof/>
      </w:rPr>
      <w:drawing>
        <wp:inline distT="0" distB="0" distL="0" distR="0" wp14:anchorId="1091216A" wp14:editId="0B668A99">
          <wp:extent cx="6911340" cy="115824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11340" cy="1158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2CE59D0" w14:textId="7E14B099" w:rsidR="00823D6F" w:rsidRDefault="00823D6F">
    <w:pPr>
      <w:pStyle w:val="Header"/>
    </w:pPr>
  </w:p>
  <w:p w14:paraId="102C5567" w14:textId="77777777" w:rsidR="00823D6F" w:rsidRDefault="00823D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readOnly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3MDA1NzMxNjW3sDBT0lEKTi0uzszPAykwqgUAMcwCVywAAAA="/>
  </w:docVars>
  <w:rsids>
    <w:rsidRoot w:val="003577D8"/>
    <w:rsid w:val="001609B4"/>
    <w:rsid w:val="001E5487"/>
    <w:rsid w:val="002C43B1"/>
    <w:rsid w:val="003577D8"/>
    <w:rsid w:val="004605DC"/>
    <w:rsid w:val="00464CAB"/>
    <w:rsid w:val="004C5D1D"/>
    <w:rsid w:val="00543461"/>
    <w:rsid w:val="005A3758"/>
    <w:rsid w:val="006809D3"/>
    <w:rsid w:val="00823D6F"/>
    <w:rsid w:val="00D16A1D"/>
    <w:rsid w:val="00D33582"/>
    <w:rsid w:val="00DC7801"/>
    <w:rsid w:val="00F13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59D1B8"/>
  <w15:docId w15:val="{29708861-1223-4C1D-95DC-8E834953C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00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4C5D1D"/>
    <w:rPr>
      <w:rFonts w:ascii="Calibri" w:eastAsia="Calibri" w:hAnsi="Calibri" w:cs="Calibri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4C5D1D"/>
    <w:rPr>
      <w:rFonts w:ascii="Calibri" w:eastAsia="Calibri" w:hAnsi="Calibri" w:cs="Calibri"/>
      <w:b/>
      <w:bCs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23D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3D6F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23D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3D6F"/>
    <w:rPr>
      <w:rFonts w:ascii="Calibri" w:eastAsia="Calibri" w:hAnsi="Calibri" w:cs="Calibri"/>
      <w:lang w:bidi="en-US"/>
    </w:rPr>
  </w:style>
  <w:style w:type="paragraph" w:styleId="NormalWeb">
    <w:name w:val="Normal (Web)"/>
    <w:basedOn w:val="Normal"/>
    <w:uiPriority w:val="99"/>
    <w:semiHidden/>
    <w:unhideWhenUsed/>
    <w:rsid w:val="00823D6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823D6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3D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368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craft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7</Pages>
  <Words>6808</Words>
  <Characters>27982</Characters>
  <Application>Microsoft Office Word</Application>
  <DocSecurity>0</DocSecurity>
  <Lines>1119</Lines>
  <Paragraphs>6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Issokson</dc:creator>
  <cp:lastModifiedBy>Peter Lloyd</cp:lastModifiedBy>
  <cp:revision>11</cp:revision>
  <dcterms:created xsi:type="dcterms:W3CDTF">2024-07-17T14:36:00Z</dcterms:created>
  <dcterms:modified xsi:type="dcterms:W3CDTF">2025-02-20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1-1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7-17T00:00:00Z</vt:filetime>
  </property>
  <property fmtid="{D5CDD505-2E9C-101B-9397-08002B2CF9AE}" pid="5" name="GrammarlyDocumentId">
    <vt:lpwstr>2c677cd57d764242779e95479590d60cc9cc551d9a0ee3bb764f3d19645586ef</vt:lpwstr>
  </property>
</Properties>
</file>